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F823A" w14:textId="27507E40" w:rsidR="00352344" w:rsidRPr="009C5D2C" w:rsidRDefault="00B1622F" w:rsidP="009E6EFF">
      <w:pPr>
        <w:jc w:val="center"/>
        <w:rPr>
          <w:rFonts w:ascii="Times New Roman" w:hAnsi="Times New Roman" w:cs="Times New Roman"/>
          <w:color w:val="000000" w:themeColor="text1"/>
          <w:sz w:val="20"/>
          <w:szCs w:val="20"/>
        </w:rPr>
      </w:pPr>
      <w:r w:rsidRPr="009C5D2C">
        <w:rPr>
          <w:rFonts w:ascii="Times New Roman" w:hAnsi="Times New Roman" w:cs="Times New Roman"/>
          <w:b/>
          <w:noProof/>
          <w:color w:val="000000" w:themeColor="text1"/>
          <w:sz w:val="20"/>
          <w:szCs w:val="20"/>
        </w:rPr>
        <w:drawing>
          <wp:anchor distT="0" distB="0" distL="114300" distR="114300" simplePos="0" relativeHeight="251658240" behindDoc="1" locked="0" layoutInCell="1" allowOverlap="1" wp14:anchorId="56082E9F" wp14:editId="097340E5">
            <wp:simplePos x="0" y="0"/>
            <wp:positionH relativeFrom="margin">
              <wp:align>center</wp:align>
            </wp:positionH>
            <wp:positionV relativeFrom="paragraph">
              <wp:posOffset>-403225</wp:posOffset>
            </wp:positionV>
            <wp:extent cx="3343275" cy="403622"/>
            <wp:effectExtent l="0" t="0" r="0" b="0"/>
            <wp:wrapNone/>
            <wp:docPr id="64704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47941" name="Picture 64704794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43275" cy="403622"/>
                    </a:xfrm>
                    <a:prstGeom prst="rect">
                      <a:avLst/>
                    </a:prstGeom>
                  </pic:spPr>
                </pic:pic>
              </a:graphicData>
            </a:graphic>
            <wp14:sizeRelV relativeFrom="margin">
              <wp14:pctHeight>0</wp14:pctHeight>
            </wp14:sizeRelV>
          </wp:anchor>
        </w:drawing>
      </w:r>
    </w:p>
    <w:tbl>
      <w:tblPr>
        <w:tblStyle w:val="TableGrid"/>
        <w:tblW w:w="10435" w:type="dxa"/>
        <w:tblLook w:val="04A0" w:firstRow="1" w:lastRow="0" w:firstColumn="1" w:lastColumn="0" w:noHBand="0" w:noVBand="1"/>
      </w:tblPr>
      <w:tblGrid>
        <w:gridCol w:w="2965"/>
        <w:gridCol w:w="5660"/>
        <w:gridCol w:w="1810"/>
      </w:tblGrid>
      <w:tr w:rsidR="00710BBA" w:rsidRPr="009C5D2C" w14:paraId="2C5761B5" w14:textId="77777777" w:rsidTr="00C466D4">
        <w:trPr>
          <w:cantSplit/>
        </w:trPr>
        <w:tc>
          <w:tcPr>
            <w:tcW w:w="10435" w:type="dxa"/>
            <w:gridSpan w:val="3"/>
            <w:shd w:val="clear" w:color="auto" w:fill="F2F2F2" w:themeFill="background1" w:themeFillShade="F2"/>
          </w:tcPr>
          <w:p w14:paraId="3E285526" w14:textId="3742A158" w:rsidR="00B1622F" w:rsidRPr="009C5D2C" w:rsidRDefault="00B1622F" w:rsidP="00C466D4">
            <w:pPr>
              <w:keepNext/>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Description</w:t>
            </w:r>
          </w:p>
        </w:tc>
      </w:tr>
      <w:tr w:rsidR="00710BBA" w:rsidRPr="009C5D2C" w14:paraId="0725BAFE" w14:textId="77777777" w:rsidTr="00122B98">
        <w:tblPrEx>
          <w:tblLook w:val="0400" w:firstRow="0" w:lastRow="0" w:firstColumn="0" w:lastColumn="0" w:noHBand="0" w:noVBand="1"/>
        </w:tblPrEx>
        <w:trPr>
          <w:cantSplit/>
        </w:trPr>
        <w:tc>
          <w:tcPr>
            <w:tcW w:w="2965" w:type="dxa"/>
          </w:tcPr>
          <w:p w14:paraId="72D55806" w14:textId="27A28E4E"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Number</w:t>
            </w:r>
          </w:p>
        </w:tc>
        <w:tc>
          <w:tcPr>
            <w:tcW w:w="7470" w:type="dxa"/>
            <w:gridSpan w:val="2"/>
          </w:tcPr>
          <w:sdt>
            <w:sdtPr>
              <w:rPr>
                <w:rFonts w:ascii="Times New Roman" w:eastAsia="Times New Roman" w:hAnsi="Times New Roman" w:cs="Times New Roman"/>
                <w:color w:val="000000" w:themeColor="text1"/>
                <w:sz w:val="20"/>
                <w:szCs w:val="20"/>
              </w:rPr>
              <w:alias w:val="Enter Position Number"/>
              <w:tag w:val="Enter Position Number"/>
              <w:id w:val="1070012047"/>
              <w:lock w:val="sdtLocked"/>
              <w:placeholder>
                <w:docPart w:val="43ED2EFB47BF48518B789AFC9491DF93"/>
              </w:placeholder>
              <w:showingPlcHdr/>
              <w:text/>
            </w:sdtPr>
            <w:sdtEndPr/>
            <w:sdtContent>
              <w:p w14:paraId="42A9CCE1" w14:textId="68BEB441" w:rsidR="00B1622F" w:rsidRPr="009C5D2C" w:rsidRDefault="00766619" w:rsidP="00B1622F">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0AE61112" w14:textId="77777777" w:rsidTr="00122B98">
        <w:tblPrEx>
          <w:tblLook w:val="0400" w:firstRow="0" w:lastRow="0" w:firstColumn="0" w:lastColumn="0" w:noHBand="0" w:noVBand="1"/>
        </w:tblPrEx>
        <w:trPr>
          <w:cantSplit/>
        </w:trPr>
        <w:tc>
          <w:tcPr>
            <w:tcW w:w="2965" w:type="dxa"/>
          </w:tcPr>
          <w:p w14:paraId="47CEF4BB" w14:textId="018DE3A3"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Title</w:t>
            </w:r>
          </w:p>
        </w:tc>
        <w:tc>
          <w:tcPr>
            <w:tcW w:w="7470" w:type="dxa"/>
            <w:gridSpan w:val="2"/>
          </w:tcPr>
          <w:sdt>
            <w:sdtPr>
              <w:rPr>
                <w:rFonts w:ascii="Times New Roman" w:eastAsia="Times New Roman" w:hAnsi="Times New Roman" w:cs="Times New Roman"/>
                <w:color w:val="000000" w:themeColor="text1"/>
                <w:sz w:val="20"/>
                <w:szCs w:val="20"/>
              </w:rPr>
              <w:alias w:val="Position Title"/>
              <w:tag w:val="Position Title"/>
              <w:id w:val="-2043742095"/>
              <w:lock w:val="sdtLocked"/>
              <w:placeholder>
                <w:docPart w:val="618EE70764EE491FB74D2CC2CFD39F50"/>
              </w:placeholder>
              <w:showingPlcHdr/>
              <w:text/>
            </w:sdtPr>
            <w:sdtEndPr/>
            <w:sdtContent>
              <w:p w14:paraId="64A43730" w14:textId="745055FB" w:rsidR="00C8029C" w:rsidRPr="009C5D2C" w:rsidRDefault="00710BBA" w:rsidP="00B1622F">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595C44FE" w14:textId="77777777" w:rsidTr="00122B98">
        <w:tblPrEx>
          <w:tblLook w:val="0400" w:firstRow="0" w:lastRow="0" w:firstColumn="0" w:lastColumn="0" w:noHBand="0" w:noVBand="1"/>
        </w:tblPrEx>
        <w:trPr>
          <w:cantSplit/>
        </w:trPr>
        <w:tc>
          <w:tcPr>
            <w:tcW w:w="2965" w:type="dxa"/>
          </w:tcPr>
          <w:p w14:paraId="121E4FDA" w14:textId="4A5D9BB8"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Class</w:t>
            </w:r>
            <w:r w:rsidR="00422B7D" w:rsidRPr="009C5D2C">
              <w:rPr>
                <w:rFonts w:ascii="Times New Roman" w:hAnsi="Times New Roman" w:cs="Times New Roman"/>
                <w:b/>
                <w:color w:val="000000" w:themeColor="text1"/>
                <w:sz w:val="20"/>
                <w:szCs w:val="20"/>
              </w:rPr>
              <w:t xml:space="preserve"> ID</w:t>
            </w:r>
            <w:r w:rsidR="00762DCC">
              <w:rPr>
                <w:rFonts w:ascii="Times New Roman" w:hAnsi="Times New Roman" w:cs="Times New Roman"/>
                <w:b/>
                <w:color w:val="000000" w:themeColor="text1"/>
                <w:sz w:val="20"/>
                <w:szCs w:val="20"/>
              </w:rPr>
              <w:t xml:space="preserve"> </w:t>
            </w:r>
            <w:r w:rsidR="00422B7D" w:rsidRPr="009C5D2C">
              <w:rPr>
                <w:rFonts w:ascii="Times New Roman" w:hAnsi="Times New Roman" w:cs="Times New Roman"/>
                <w:b/>
                <w:color w:val="000000" w:themeColor="text1"/>
                <w:sz w:val="20"/>
                <w:szCs w:val="20"/>
              </w:rPr>
              <w:t>-</w:t>
            </w:r>
            <w:r w:rsidR="00762DCC">
              <w:rPr>
                <w:rFonts w:ascii="Times New Roman" w:hAnsi="Times New Roman" w:cs="Times New Roman"/>
                <w:b/>
                <w:color w:val="000000" w:themeColor="text1"/>
                <w:sz w:val="20"/>
                <w:szCs w:val="20"/>
              </w:rPr>
              <w:t xml:space="preserve"> </w:t>
            </w:r>
            <w:r w:rsidR="005F55C0" w:rsidRPr="009C5D2C">
              <w:rPr>
                <w:rFonts w:ascii="Times New Roman" w:hAnsi="Times New Roman" w:cs="Times New Roman"/>
                <w:b/>
                <w:color w:val="000000" w:themeColor="text1"/>
                <w:sz w:val="20"/>
                <w:szCs w:val="20"/>
              </w:rPr>
              <w:t>Title</w:t>
            </w:r>
          </w:p>
        </w:tc>
        <w:tc>
          <w:tcPr>
            <w:tcW w:w="7470" w:type="dxa"/>
            <w:gridSpan w:val="2"/>
          </w:tcPr>
          <w:sdt>
            <w:sdtPr>
              <w:rPr>
                <w:rFonts w:ascii="Times New Roman" w:eastAsia="Times New Roman" w:hAnsi="Times New Roman" w:cs="Times New Roman"/>
                <w:color w:val="000000" w:themeColor="text1"/>
                <w:sz w:val="20"/>
                <w:szCs w:val="20"/>
              </w:rPr>
              <w:id w:val="-1699229522"/>
              <w:placeholder>
                <w:docPart w:val="DefaultPlaceholder_-1854013440"/>
              </w:placeholder>
              <w:text/>
            </w:sdtPr>
            <w:sdtEndPr/>
            <w:sdtContent>
              <w:p w14:paraId="7E1727BC" w14:textId="48931A88" w:rsidR="00B1622F" w:rsidRPr="009C5D2C" w:rsidRDefault="007849CA"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HR will complete</w:t>
                </w:r>
              </w:p>
            </w:sdtContent>
          </w:sdt>
        </w:tc>
      </w:tr>
      <w:tr w:rsidR="00710BBA" w:rsidRPr="009C5D2C" w14:paraId="734EAB28" w14:textId="77777777" w:rsidTr="00122B98">
        <w:tblPrEx>
          <w:tblLook w:val="0400" w:firstRow="0" w:lastRow="0" w:firstColumn="0" w:lastColumn="0" w:noHBand="0" w:noVBand="1"/>
        </w:tblPrEx>
        <w:trPr>
          <w:cantSplit/>
        </w:trPr>
        <w:tc>
          <w:tcPr>
            <w:tcW w:w="2965" w:type="dxa"/>
          </w:tcPr>
          <w:p w14:paraId="78B51DB4" w14:textId="5DC7866F"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mployee Class</w:t>
            </w:r>
          </w:p>
        </w:tc>
        <w:tc>
          <w:tcPr>
            <w:tcW w:w="7470" w:type="dxa"/>
            <w:gridSpan w:val="2"/>
          </w:tcPr>
          <w:sdt>
            <w:sdtPr>
              <w:rPr>
                <w:rFonts w:ascii="Times New Roman" w:eastAsia="Times New Roman" w:hAnsi="Times New Roman" w:cs="Times New Roman"/>
                <w:color w:val="000000" w:themeColor="text1"/>
                <w:sz w:val="20"/>
                <w:szCs w:val="20"/>
              </w:rPr>
              <w:id w:val="423467297"/>
              <w:placeholder>
                <w:docPart w:val="DefaultPlaceholder_-1854013440"/>
              </w:placeholder>
              <w:text/>
            </w:sdtPr>
            <w:sdtEndPr/>
            <w:sdtContent>
              <w:p w14:paraId="1B324A07" w14:textId="31BBCC72" w:rsidR="00B1622F" w:rsidRPr="009C5D2C" w:rsidRDefault="007849CA"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HR will complete</w:t>
                </w:r>
              </w:p>
            </w:sdtContent>
          </w:sdt>
        </w:tc>
      </w:tr>
      <w:tr w:rsidR="00710BBA" w:rsidRPr="009C5D2C" w14:paraId="60A78FA4" w14:textId="77777777" w:rsidTr="00122B98">
        <w:tblPrEx>
          <w:tblLook w:val="0400" w:firstRow="0" w:lastRow="0" w:firstColumn="0" w:lastColumn="0" w:noHBand="0" w:noVBand="1"/>
        </w:tblPrEx>
        <w:trPr>
          <w:cantSplit/>
        </w:trPr>
        <w:tc>
          <w:tcPr>
            <w:tcW w:w="2965" w:type="dxa"/>
          </w:tcPr>
          <w:p w14:paraId="0EFB89C6" w14:textId="216AA7BF" w:rsidR="00B1622F" w:rsidRPr="009C5D2C" w:rsidRDefault="005C3828" w:rsidP="002B1125">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xml:space="preserve">Employee </w:t>
            </w:r>
            <w:r w:rsidR="00B1622F" w:rsidRPr="009C5D2C">
              <w:rPr>
                <w:rFonts w:ascii="Times New Roman" w:hAnsi="Times New Roman" w:cs="Times New Roman"/>
                <w:b/>
                <w:color w:val="000000" w:themeColor="text1"/>
                <w:sz w:val="20"/>
                <w:szCs w:val="20"/>
              </w:rPr>
              <w:t>Supervisor Position #</w:t>
            </w:r>
          </w:p>
        </w:tc>
        <w:tc>
          <w:tcPr>
            <w:tcW w:w="7470" w:type="dxa"/>
            <w:gridSpan w:val="2"/>
          </w:tcPr>
          <w:sdt>
            <w:sdtPr>
              <w:rPr>
                <w:rFonts w:ascii="Times New Roman" w:eastAsia="Times New Roman" w:hAnsi="Times New Roman" w:cs="Times New Roman"/>
                <w:color w:val="000000" w:themeColor="text1"/>
                <w:sz w:val="20"/>
                <w:szCs w:val="20"/>
              </w:rPr>
              <w:alias w:val="Supervisor Position #"/>
              <w:tag w:val="Supervisor Position #"/>
              <w:id w:val="1748002016"/>
              <w:lock w:val="sdtLocked"/>
              <w:placeholder>
                <w:docPart w:val="9719F924A4E94305917397C92D99EFDC"/>
              </w:placeholder>
              <w:showingPlcHdr/>
              <w:text/>
            </w:sdtPr>
            <w:sdtEndPr/>
            <w:sdtContent>
              <w:p w14:paraId="03DD6CE7" w14:textId="11D54728" w:rsidR="00B1622F" w:rsidRPr="009C5D2C" w:rsidRDefault="00710BBA" w:rsidP="002B1125">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4854A8E3" w14:textId="77777777" w:rsidTr="00122B98">
        <w:tblPrEx>
          <w:tblLook w:val="0400" w:firstRow="0" w:lastRow="0" w:firstColumn="0" w:lastColumn="0" w:noHBand="0" w:noVBand="1"/>
        </w:tblPrEx>
        <w:trPr>
          <w:cantSplit/>
        </w:trPr>
        <w:tc>
          <w:tcPr>
            <w:tcW w:w="2965" w:type="dxa"/>
          </w:tcPr>
          <w:p w14:paraId="7FD180BB" w14:textId="51AB42DC"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Division Name</w:t>
            </w:r>
          </w:p>
        </w:tc>
        <w:tc>
          <w:tcPr>
            <w:tcW w:w="7470" w:type="dxa"/>
            <w:gridSpan w:val="2"/>
          </w:tcPr>
          <w:sdt>
            <w:sdtPr>
              <w:rPr>
                <w:rFonts w:ascii="Times New Roman" w:eastAsia="Times New Roman" w:hAnsi="Times New Roman" w:cs="Times New Roman"/>
                <w:color w:val="000000" w:themeColor="text1"/>
                <w:sz w:val="20"/>
                <w:szCs w:val="20"/>
              </w:rPr>
              <w:id w:val="-726989234"/>
              <w:lock w:val="sdtLocked"/>
              <w:placeholder>
                <w:docPart w:val="452B50A631B843D7966B8990826923D8"/>
              </w:placeholder>
              <w:dropDownList>
                <w:listItem w:displayText="Select Division Name" w:value="Select Division Name"/>
                <w:listItem w:displayText="Academic Affairs" w:value="Academic Affairs"/>
                <w:listItem w:displayText="Student Affairs" w:value="Student Affairs"/>
                <w:listItem w:displayText="Business Affairs" w:value="Business Affairs"/>
                <w:listItem w:displayText="Enrollment Management" w:value="Enrollment Management"/>
                <w:listItem w:displayText="University Advancement" w:value="University Advancement"/>
                <w:listItem w:displayText="President's Area" w:value="President's Area"/>
              </w:dropDownList>
            </w:sdtPr>
            <w:sdtEndPr/>
            <w:sdtContent>
              <w:p w14:paraId="60EB9233" w14:textId="1835AF06" w:rsidR="00B1622F" w:rsidRPr="009C5D2C" w:rsidRDefault="00E02607"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Select Division Name</w:t>
                </w:r>
              </w:p>
            </w:sdtContent>
          </w:sdt>
        </w:tc>
      </w:tr>
      <w:tr w:rsidR="00710BBA" w:rsidRPr="009C5D2C" w14:paraId="480981B4" w14:textId="77777777" w:rsidTr="00122B98">
        <w:tblPrEx>
          <w:tblLook w:val="0400" w:firstRow="0" w:lastRow="0" w:firstColumn="0" w:lastColumn="0" w:noHBand="0" w:noVBand="1"/>
        </w:tblPrEx>
        <w:trPr>
          <w:cantSplit/>
        </w:trPr>
        <w:tc>
          <w:tcPr>
            <w:tcW w:w="2965" w:type="dxa"/>
          </w:tcPr>
          <w:p w14:paraId="34FB6233" w14:textId="7272A133" w:rsidR="00E02607" w:rsidRPr="009C5D2C" w:rsidRDefault="00E02607"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Home Org #</w:t>
            </w:r>
          </w:p>
        </w:tc>
        <w:sdt>
          <w:sdtPr>
            <w:rPr>
              <w:rFonts w:ascii="Times New Roman" w:hAnsi="Times New Roman" w:cs="Times New Roman"/>
              <w:color w:val="000000" w:themeColor="text1"/>
              <w:sz w:val="20"/>
              <w:szCs w:val="20"/>
            </w:rPr>
            <w:alias w:val="Enter Home Org #"/>
            <w:tag w:val="Enter Home Org #"/>
            <w:id w:val="1898013248"/>
            <w:lock w:val="sdtLocked"/>
            <w:placeholder>
              <w:docPart w:val="ACC1FF9D86424918B40A3968C1416FB5"/>
            </w:placeholder>
            <w:showingPlcHdr/>
            <w:text/>
          </w:sdtPr>
          <w:sdtEndPr/>
          <w:sdtContent>
            <w:tc>
              <w:tcPr>
                <w:tcW w:w="7470" w:type="dxa"/>
                <w:gridSpan w:val="2"/>
              </w:tcPr>
              <w:p w14:paraId="2AF304BD" w14:textId="409A8A54" w:rsidR="00E02607" w:rsidRPr="009C5D2C" w:rsidRDefault="00CC602E" w:rsidP="00B1622F">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6DF33C38" w14:textId="77777777" w:rsidTr="00122B98">
        <w:tblPrEx>
          <w:tblLook w:val="0400" w:firstRow="0" w:lastRow="0" w:firstColumn="0" w:lastColumn="0" w:noHBand="0" w:noVBand="1"/>
        </w:tblPrEx>
        <w:trPr>
          <w:cantSplit/>
        </w:trPr>
        <w:tc>
          <w:tcPr>
            <w:tcW w:w="2965" w:type="dxa"/>
          </w:tcPr>
          <w:p w14:paraId="65A44C2C" w14:textId="3689AA63" w:rsidR="00B1622F" w:rsidRPr="009C5D2C" w:rsidRDefault="00AC407A"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Home Org</w:t>
            </w:r>
            <w:r w:rsidR="00E02607" w:rsidRPr="009C5D2C">
              <w:rPr>
                <w:rFonts w:ascii="Times New Roman" w:hAnsi="Times New Roman" w:cs="Times New Roman"/>
                <w:b/>
                <w:color w:val="000000" w:themeColor="text1"/>
                <w:sz w:val="20"/>
                <w:szCs w:val="20"/>
              </w:rPr>
              <w:t xml:space="preserve"> Description</w:t>
            </w:r>
          </w:p>
        </w:tc>
        <w:sdt>
          <w:sdtPr>
            <w:rPr>
              <w:rFonts w:ascii="Times New Roman" w:hAnsi="Times New Roman" w:cs="Times New Roman"/>
              <w:color w:val="000000" w:themeColor="text1"/>
              <w:sz w:val="20"/>
              <w:szCs w:val="20"/>
            </w:rPr>
            <w:alias w:val="Enter Home Org Name"/>
            <w:tag w:val="Enter Home Org Name"/>
            <w:id w:val="-651989538"/>
            <w:lock w:val="sdtLocked"/>
            <w:placeholder>
              <w:docPart w:val="07FF1DB1F02C4E81BDF50B60BA100313"/>
            </w:placeholder>
            <w:showingPlcHdr/>
            <w:text/>
          </w:sdtPr>
          <w:sdtEndPr/>
          <w:sdtContent>
            <w:tc>
              <w:tcPr>
                <w:tcW w:w="7470" w:type="dxa"/>
                <w:gridSpan w:val="2"/>
              </w:tcPr>
              <w:p w14:paraId="7B9DC09D" w14:textId="1E285865" w:rsidR="00B1622F" w:rsidRPr="009C5D2C" w:rsidRDefault="00CC602E" w:rsidP="00B1622F">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B8403F" w:rsidRPr="009C5D2C" w14:paraId="3EE325C3" w14:textId="77777777" w:rsidTr="00122B98">
        <w:tblPrEx>
          <w:tblLook w:val="0400" w:firstRow="0" w:lastRow="0" w:firstColumn="0" w:lastColumn="0" w:noHBand="0" w:noVBand="1"/>
        </w:tblPrEx>
        <w:trPr>
          <w:cantSplit/>
        </w:trPr>
        <w:tc>
          <w:tcPr>
            <w:tcW w:w="2965" w:type="dxa"/>
          </w:tcPr>
          <w:p w14:paraId="1401857F" w14:textId="4F664938" w:rsidR="00B8403F" w:rsidRPr="009C5D2C" w:rsidRDefault="00B8403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xml:space="preserve">Budget </w:t>
            </w:r>
            <w:r w:rsidR="00AA155C" w:rsidRPr="009C5D2C">
              <w:rPr>
                <w:rFonts w:ascii="Times New Roman" w:hAnsi="Times New Roman" w:cs="Times New Roman"/>
                <w:b/>
                <w:color w:val="000000" w:themeColor="text1"/>
                <w:sz w:val="20"/>
                <w:szCs w:val="20"/>
              </w:rPr>
              <w:t>Org #</w:t>
            </w:r>
            <w:r w:rsidR="003C575A">
              <w:rPr>
                <w:rFonts w:ascii="Times New Roman" w:hAnsi="Times New Roman" w:cs="Times New Roman"/>
                <w:b/>
                <w:color w:val="000000" w:themeColor="text1"/>
                <w:sz w:val="20"/>
                <w:szCs w:val="20"/>
              </w:rPr>
              <w:t xml:space="preserve"> </w:t>
            </w:r>
            <w:r w:rsidR="00AA155C" w:rsidRPr="009C5D2C">
              <w:rPr>
                <w:rFonts w:ascii="Times New Roman" w:hAnsi="Times New Roman" w:cs="Times New Roman"/>
                <w:b/>
                <w:color w:val="000000" w:themeColor="text1"/>
                <w:sz w:val="20"/>
                <w:szCs w:val="20"/>
              </w:rPr>
              <w:t>(</w:t>
            </w:r>
            <w:r w:rsidR="000F14C4">
              <w:rPr>
                <w:rFonts w:ascii="Times New Roman" w:hAnsi="Times New Roman" w:cs="Times New Roman"/>
                <w:b/>
                <w:color w:val="000000" w:themeColor="text1"/>
                <w:sz w:val="20"/>
                <w:szCs w:val="20"/>
              </w:rPr>
              <w:t>Funding Org</w:t>
            </w:r>
            <w:r w:rsidRPr="009C5D2C">
              <w:rPr>
                <w:rFonts w:ascii="Times New Roman" w:hAnsi="Times New Roman" w:cs="Times New Roman"/>
                <w:b/>
                <w:color w:val="000000" w:themeColor="text1"/>
                <w:sz w:val="20"/>
                <w:szCs w:val="20"/>
              </w:rPr>
              <w:t>)</w:t>
            </w:r>
          </w:p>
        </w:tc>
        <w:sdt>
          <w:sdtPr>
            <w:rPr>
              <w:rFonts w:ascii="Times New Roman" w:hAnsi="Times New Roman" w:cs="Times New Roman"/>
              <w:color w:val="000000" w:themeColor="text1"/>
              <w:sz w:val="20"/>
              <w:szCs w:val="20"/>
            </w:rPr>
            <w:alias w:val="Enter Budget Org Name"/>
            <w:tag w:val="Enter Budget Org Name"/>
            <w:id w:val="1273444866"/>
            <w:placeholder>
              <w:docPart w:val="76C8DB9785F345F5AB96C1F7C17F7B7B"/>
            </w:placeholder>
            <w:showingPlcHdr/>
            <w:text/>
          </w:sdtPr>
          <w:sdtEndPr/>
          <w:sdtContent>
            <w:tc>
              <w:tcPr>
                <w:tcW w:w="7470" w:type="dxa"/>
                <w:gridSpan w:val="2"/>
              </w:tcPr>
              <w:p w14:paraId="196B27D0" w14:textId="51EED1EC" w:rsidR="00B8403F" w:rsidRPr="009C5D2C" w:rsidRDefault="00B8403F" w:rsidP="004D03B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296AF387" w14:textId="77777777" w:rsidTr="00122B98">
        <w:tblPrEx>
          <w:tblLook w:val="0400" w:firstRow="0" w:lastRow="0" w:firstColumn="0" w:lastColumn="0" w:noHBand="0" w:noVBand="1"/>
        </w:tblPrEx>
        <w:trPr>
          <w:cantSplit/>
        </w:trPr>
        <w:tc>
          <w:tcPr>
            <w:tcW w:w="2965" w:type="dxa"/>
          </w:tcPr>
          <w:p w14:paraId="00C86350" w14:textId="788D1B5B" w:rsidR="00B1622F" w:rsidRPr="009C5D2C" w:rsidRDefault="00E02607"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Campus Mailing Address</w:t>
            </w:r>
          </w:p>
        </w:tc>
        <w:sdt>
          <w:sdtPr>
            <w:rPr>
              <w:rFonts w:ascii="Times New Roman" w:hAnsi="Times New Roman" w:cs="Times New Roman"/>
              <w:color w:val="000000" w:themeColor="text1"/>
              <w:sz w:val="20"/>
              <w:szCs w:val="20"/>
            </w:rPr>
            <w:alias w:val="Enter Campus Mailing Address w/Office #"/>
            <w:tag w:val="Enter Campus Mailing Address w/Office #"/>
            <w:id w:val="-632403978"/>
            <w:lock w:val="sdtLocked"/>
            <w:placeholder>
              <w:docPart w:val="A9AF842832304EED86C4BFEF7C1C5BEC"/>
            </w:placeholder>
            <w:showingPlcHdr/>
            <w:text/>
          </w:sdtPr>
          <w:sdtEndPr/>
          <w:sdtContent>
            <w:tc>
              <w:tcPr>
                <w:tcW w:w="7470" w:type="dxa"/>
                <w:gridSpan w:val="2"/>
              </w:tcPr>
              <w:p w14:paraId="56056E72" w14:textId="45022EEB" w:rsidR="00C466D4" w:rsidRPr="009C5D2C" w:rsidRDefault="00710BBA" w:rsidP="004D03B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1E65E926" w14:textId="77777777" w:rsidTr="0087346D">
        <w:trPr>
          <w:cantSplit/>
          <w:trHeight w:val="269"/>
        </w:trPr>
        <w:tc>
          <w:tcPr>
            <w:tcW w:w="2965" w:type="dxa"/>
          </w:tcPr>
          <w:p w14:paraId="0A6F764F" w14:textId="38CC12A4" w:rsidR="00B1622F" w:rsidRPr="009C5D2C" w:rsidRDefault="00B1622F" w:rsidP="00591716">
            <w:pPr>
              <w:rPr>
                <w:rFonts w:ascii="Times New Roman" w:eastAsia="Times New Roman" w:hAnsi="Times New Roman" w:cs="Times New Roman"/>
                <w:b/>
                <w:color w:val="000000" w:themeColor="text1"/>
                <w:sz w:val="20"/>
                <w:szCs w:val="20"/>
              </w:rPr>
            </w:pPr>
            <w:r w:rsidRPr="009C5D2C">
              <w:rPr>
                <w:rFonts w:ascii="Times New Roman" w:eastAsia="Times New Roman" w:hAnsi="Times New Roman" w:cs="Times New Roman"/>
                <w:b/>
                <w:color w:val="000000" w:themeColor="text1"/>
                <w:sz w:val="20"/>
                <w:szCs w:val="20"/>
              </w:rPr>
              <w:t>Organizational Relationships</w:t>
            </w:r>
          </w:p>
        </w:tc>
        <w:tc>
          <w:tcPr>
            <w:tcW w:w="7470" w:type="dxa"/>
            <w:gridSpan w:val="2"/>
          </w:tcPr>
          <w:p w14:paraId="711A70CA" w14:textId="4FA0BFA0" w:rsidR="00B1622F" w:rsidRPr="009C5D2C" w:rsidRDefault="0013263A" w:rsidP="0078376A">
            <w:pPr>
              <w:rPr>
                <w:rFonts w:ascii="Times New Roman" w:hAnsi="Times New Roman" w:cs="Times New Roman"/>
                <w:b/>
                <w:color w:val="000000" w:themeColor="text1"/>
                <w:sz w:val="20"/>
                <w:szCs w:val="20"/>
              </w:rPr>
            </w:pPr>
            <w:sdt>
              <w:sdtPr>
                <w:rPr>
                  <w:rFonts w:ascii="Times New Roman" w:eastAsia="Times New Roman" w:hAnsi="Times New Roman" w:cs="Times New Roman"/>
                  <w:color w:val="000000" w:themeColor="text1"/>
                  <w:sz w:val="20"/>
                  <w:szCs w:val="20"/>
                </w:rPr>
                <w:alias w:val="Enter Reporting Relationships"/>
                <w:tag w:val="Enter Reporting Relationships"/>
                <w:id w:val="326409153"/>
                <w:lock w:val="sdtLocked"/>
                <w:placeholder>
                  <w:docPart w:val="14926E54BD684DC8ADCFE2A285093D24"/>
                </w:placeholder>
                <w:showingPlcHdr/>
                <w:text/>
              </w:sdtPr>
              <w:sdtEndPr/>
              <w:sdtContent>
                <w:r w:rsidR="00710BBA" w:rsidRPr="009C5D2C">
                  <w:rPr>
                    <w:rStyle w:val="PlaceholderText"/>
                    <w:rFonts w:ascii="Times New Roman" w:hAnsi="Times New Roman" w:cs="Times New Roman"/>
                    <w:color w:val="000000" w:themeColor="text1"/>
                    <w:sz w:val="20"/>
                    <w:szCs w:val="20"/>
                  </w:rPr>
                  <w:t>Click or tap here to enter text.</w:t>
                </w:r>
              </w:sdtContent>
            </w:sdt>
          </w:p>
        </w:tc>
      </w:tr>
      <w:tr w:rsidR="00710BBA" w:rsidRPr="009C5D2C" w14:paraId="409A52FA" w14:textId="77777777" w:rsidTr="0087346D">
        <w:trPr>
          <w:cantSplit/>
          <w:trHeight w:val="269"/>
        </w:trPr>
        <w:tc>
          <w:tcPr>
            <w:tcW w:w="2965" w:type="dxa"/>
          </w:tcPr>
          <w:p w14:paraId="07DA7D1F" w14:textId="3C3456B3" w:rsidR="00B1622F" w:rsidRPr="009C5D2C" w:rsidRDefault="00B1622F" w:rsidP="00591716">
            <w:pPr>
              <w:rPr>
                <w:rFonts w:ascii="Times New Roman" w:eastAsia="Times New Roman" w:hAnsi="Times New Roman" w:cs="Times New Roman"/>
                <w:b/>
                <w:color w:val="000000" w:themeColor="text1"/>
                <w:sz w:val="20"/>
                <w:szCs w:val="20"/>
              </w:rPr>
            </w:pPr>
            <w:r w:rsidRPr="009C5D2C">
              <w:rPr>
                <w:rFonts w:ascii="Times New Roman" w:eastAsia="Times New Roman" w:hAnsi="Times New Roman" w:cs="Times New Roman"/>
                <w:b/>
                <w:color w:val="000000" w:themeColor="text1"/>
                <w:spacing w:val="3"/>
                <w:sz w:val="20"/>
                <w:szCs w:val="20"/>
              </w:rPr>
              <w:t>Supervisory Responsibilities</w:t>
            </w:r>
          </w:p>
        </w:tc>
        <w:sdt>
          <w:sdtPr>
            <w:rPr>
              <w:rFonts w:ascii="Times New Roman" w:eastAsia="Times New Roman" w:hAnsi="Times New Roman" w:cs="Times New Roman"/>
              <w:color w:val="000000" w:themeColor="text1"/>
              <w:sz w:val="20"/>
              <w:szCs w:val="20"/>
            </w:rPr>
            <w:alias w:val="Enter Supervisor Reponsibilities"/>
            <w:tag w:val="Enter Supervisor Responsibilities"/>
            <w:id w:val="1120567730"/>
            <w:lock w:val="sdtLocked"/>
            <w:placeholder>
              <w:docPart w:val="8ECEA14EF10F4911B295B8BD9914C540"/>
            </w:placeholder>
            <w:showingPlcHdr/>
            <w:text/>
          </w:sdtPr>
          <w:sdtEndPr/>
          <w:sdtContent>
            <w:tc>
              <w:tcPr>
                <w:tcW w:w="7470" w:type="dxa"/>
                <w:gridSpan w:val="2"/>
              </w:tcPr>
              <w:p w14:paraId="63FECA0D" w14:textId="1A6685BE" w:rsidR="00B1622F" w:rsidRPr="009C5D2C" w:rsidRDefault="00710BBA" w:rsidP="0078376A">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5BD0899A" w14:textId="77777777" w:rsidTr="0087346D">
        <w:trPr>
          <w:cantSplit/>
          <w:trHeight w:val="260"/>
        </w:trPr>
        <w:tc>
          <w:tcPr>
            <w:tcW w:w="2965" w:type="dxa"/>
          </w:tcPr>
          <w:p w14:paraId="338746C7" w14:textId="0B022EFD" w:rsidR="00F678ED" w:rsidRPr="009C5D2C" w:rsidRDefault="00F678ED" w:rsidP="00591716">
            <w:pPr>
              <w:rPr>
                <w:rFonts w:ascii="Times New Roman" w:eastAsia="Times New Roman" w:hAnsi="Times New Roman" w:cs="Times New Roman"/>
                <w:b/>
                <w:color w:val="000000" w:themeColor="text1"/>
                <w:spacing w:val="3"/>
                <w:sz w:val="20"/>
                <w:szCs w:val="20"/>
              </w:rPr>
            </w:pPr>
            <w:r w:rsidRPr="009C5D2C">
              <w:rPr>
                <w:rFonts w:ascii="Times New Roman" w:eastAsia="Times New Roman" w:hAnsi="Times New Roman" w:cs="Times New Roman"/>
                <w:b/>
                <w:color w:val="000000" w:themeColor="text1"/>
                <w:spacing w:val="3"/>
                <w:sz w:val="20"/>
                <w:szCs w:val="20"/>
              </w:rPr>
              <w:t>Committee Responsibilities</w:t>
            </w:r>
          </w:p>
        </w:tc>
        <w:sdt>
          <w:sdtPr>
            <w:rPr>
              <w:rFonts w:ascii="Times New Roman" w:eastAsia="Times New Roman" w:hAnsi="Times New Roman" w:cs="Times New Roman"/>
              <w:color w:val="000000" w:themeColor="text1"/>
              <w:sz w:val="20"/>
              <w:szCs w:val="20"/>
            </w:rPr>
            <w:alias w:val="Enter Committee Responsibilities"/>
            <w:tag w:val="Enter Committee Responsibilities"/>
            <w:id w:val="2071302643"/>
            <w:lock w:val="sdtLocked"/>
            <w:placeholder>
              <w:docPart w:val="8A88D2F4AD094C7A952EF5B150112D37"/>
            </w:placeholder>
            <w:showingPlcHdr/>
            <w:text/>
          </w:sdtPr>
          <w:sdtEndPr/>
          <w:sdtContent>
            <w:tc>
              <w:tcPr>
                <w:tcW w:w="7470" w:type="dxa"/>
                <w:gridSpan w:val="2"/>
              </w:tcPr>
              <w:p w14:paraId="67B31243" w14:textId="6A90D884" w:rsidR="00F678ED" w:rsidRPr="009C5D2C" w:rsidRDefault="00710BBA" w:rsidP="0078376A">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3B2288" w:rsidRPr="009C5D2C" w14:paraId="30A7206B" w14:textId="77777777" w:rsidTr="00867E35">
        <w:trPr>
          <w:cantSplit/>
          <w:trHeight w:val="260"/>
        </w:trPr>
        <w:tc>
          <w:tcPr>
            <w:tcW w:w="2965" w:type="dxa"/>
          </w:tcPr>
          <w:p w14:paraId="2AD3D729" w14:textId="44F66E74" w:rsidR="003B2288" w:rsidRPr="009C5D2C" w:rsidRDefault="003B2288" w:rsidP="00867E35">
            <w:pPr>
              <w:rPr>
                <w:rFonts w:ascii="Times New Roman" w:eastAsia="Times New Roman" w:hAnsi="Times New Roman" w:cs="Times New Roman"/>
                <w:b/>
                <w:color w:val="000000" w:themeColor="text1"/>
                <w:spacing w:val="3"/>
                <w:sz w:val="20"/>
                <w:szCs w:val="20"/>
              </w:rPr>
            </w:pPr>
            <w:r w:rsidRPr="009C5D2C">
              <w:rPr>
                <w:rFonts w:ascii="Times New Roman" w:eastAsia="Times New Roman" w:hAnsi="Times New Roman" w:cs="Times New Roman"/>
                <w:b/>
                <w:color w:val="000000" w:themeColor="text1"/>
                <w:spacing w:val="3"/>
                <w:sz w:val="20"/>
                <w:szCs w:val="20"/>
              </w:rPr>
              <w:t>Revision &amp; Approval Date</w:t>
            </w:r>
          </w:p>
        </w:tc>
        <w:sdt>
          <w:sdtPr>
            <w:rPr>
              <w:rFonts w:ascii="Times New Roman" w:eastAsia="Times New Roman" w:hAnsi="Times New Roman" w:cs="Times New Roman"/>
              <w:sz w:val="20"/>
              <w:szCs w:val="20"/>
            </w:rPr>
            <w:id w:val="474799876"/>
            <w:lock w:val="sdtLocked"/>
            <w:placeholder>
              <w:docPart w:val="44D79316395D45B29E0BE944A2DD218E"/>
            </w:placeholder>
            <w:showingPlcHdr/>
            <w:date w:fullDate="2026-04-17T00:00:00Z">
              <w:dateFormat w:val="MMMM d, yyyy"/>
              <w:lid w:val="en-US"/>
              <w:storeMappedDataAs w:val="dateTime"/>
              <w:calendar w:val="gregorian"/>
            </w:date>
          </w:sdtPr>
          <w:sdtEndPr>
            <w:rPr>
              <w:color w:val="000000" w:themeColor="text1"/>
            </w:rPr>
          </w:sdtEndPr>
          <w:sdtContent>
            <w:tc>
              <w:tcPr>
                <w:tcW w:w="7470" w:type="dxa"/>
                <w:gridSpan w:val="2"/>
              </w:tcPr>
              <w:p w14:paraId="1BF211F2" w14:textId="39468482" w:rsidR="003B2288" w:rsidRPr="009C5D2C" w:rsidRDefault="00CC602E" w:rsidP="00867E35">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auto"/>
                    <w:sz w:val="20"/>
                    <w:szCs w:val="20"/>
                  </w:rPr>
                  <w:t>Click or tap to enter a date.</w:t>
                </w:r>
              </w:p>
            </w:tc>
          </w:sdtContent>
        </w:sdt>
      </w:tr>
      <w:tr w:rsidR="00710BBA" w:rsidRPr="009C5D2C" w14:paraId="02F4FDD4" w14:textId="77777777" w:rsidTr="00C466D4">
        <w:trPr>
          <w:cantSplit/>
        </w:trPr>
        <w:tc>
          <w:tcPr>
            <w:tcW w:w="10435" w:type="dxa"/>
            <w:gridSpan w:val="3"/>
            <w:shd w:val="clear" w:color="auto" w:fill="F2F2F2" w:themeFill="background1" w:themeFillShade="F2"/>
          </w:tcPr>
          <w:p w14:paraId="2296818F" w14:textId="02649993" w:rsidR="009D229A" w:rsidRPr="009C5D2C" w:rsidRDefault="00B1622F" w:rsidP="009C2A68">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Summary</w:t>
            </w:r>
          </w:p>
        </w:tc>
      </w:tr>
      <w:tr w:rsidR="00710BBA" w:rsidRPr="009C5D2C" w14:paraId="012FF11B" w14:textId="77777777" w:rsidTr="00C466D4">
        <w:trPr>
          <w:cantSplit/>
          <w:trHeight w:val="143"/>
        </w:trPr>
        <w:tc>
          <w:tcPr>
            <w:tcW w:w="10435" w:type="dxa"/>
            <w:gridSpan w:val="3"/>
          </w:tcPr>
          <w:sdt>
            <w:sdtPr>
              <w:rPr>
                <w:rFonts w:ascii="Times New Roman" w:eastAsia="Times New Roman" w:hAnsi="Times New Roman" w:cs="Times New Roman"/>
                <w:sz w:val="20"/>
                <w:szCs w:val="20"/>
              </w:rPr>
              <w:alias w:val="Provide a position summary. "/>
              <w:tag w:val="Provide a position summary. "/>
              <w:id w:val="-1196624475"/>
              <w:lock w:val="sdtLocked"/>
              <w:placeholder>
                <w:docPart w:val="10E1538B573642E8A83A6B317811A776"/>
              </w:placeholder>
              <w:showingPlcHdr/>
              <w:text w:multiLine="1"/>
            </w:sdtPr>
            <w:sdtEndPr/>
            <w:sdtContent>
              <w:p w14:paraId="5B89BF0F" w14:textId="15B235A4" w:rsidR="00A84597" w:rsidRPr="009C5D2C" w:rsidRDefault="00D87C88" w:rsidP="00B1622F">
                <w:pPr>
                  <w:spacing w:after="45"/>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0A267A56" w14:textId="74AA7D6A" w:rsidR="00E02607" w:rsidRPr="009C5D2C" w:rsidRDefault="00E02607" w:rsidP="002B1125">
            <w:pPr>
              <w:spacing w:before="60" w:after="60"/>
              <w:rPr>
                <w:rFonts w:ascii="Times New Roman" w:hAnsi="Times New Roman" w:cs="Times New Roman"/>
                <w:color w:val="000000" w:themeColor="text1"/>
                <w:sz w:val="20"/>
                <w:szCs w:val="20"/>
              </w:rPr>
            </w:pPr>
          </w:p>
        </w:tc>
      </w:tr>
      <w:tr w:rsidR="00710BBA" w:rsidRPr="009C5D2C" w14:paraId="19570B75" w14:textId="77777777" w:rsidTr="00122B98">
        <w:trPr>
          <w:cantSplit/>
        </w:trPr>
        <w:tc>
          <w:tcPr>
            <w:tcW w:w="8625" w:type="dxa"/>
            <w:gridSpan w:val="2"/>
            <w:shd w:val="clear" w:color="auto" w:fill="F2F2F2" w:themeFill="background1" w:themeFillShade="F2"/>
          </w:tcPr>
          <w:p w14:paraId="0D8FA3DD" w14:textId="66F2E9A4" w:rsidR="0036674A" w:rsidRPr="009C5D2C" w:rsidRDefault="0036674A" w:rsidP="009C2A68">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ssential</w:t>
            </w:r>
            <w:r w:rsidR="00BD7954" w:rsidRPr="009C5D2C">
              <w:rPr>
                <w:rFonts w:ascii="Times New Roman" w:hAnsi="Times New Roman" w:cs="Times New Roman"/>
                <w:b/>
                <w:color w:val="000000" w:themeColor="text1"/>
                <w:sz w:val="20"/>
                <w:szCs w:val="20"/>
              </w:rPr>
              <w:t xml:space="preserve"> Job </w:t>
            </w:r>
            <w:r w:rsidR="00185996" w:rsidRPr="009C5D2C">
              <w:rPr>
                <w:rFonts w:ascii="Times New Roman" w:hAnsi="Times New Roman" w:cs="Times New Roman"/>
                <w:b/>
                <w:color w:val="000000" w:themeColor="text1"/>
                <w:sz w:val="20"/>
                <w:szCs w:val="20"/>
              </w:rPr>
              <w:t>Duties</w:t>
            </w:r>
            <w:r w:rsidR="00B1622F" w:rsidRPr="009C5D2C">
              <w:rPr>
                <w:rFonts w:ascii="Times New Roman" w:hAnsi="Times New Roman" w:cs="Times New Roman"/>
                <w:b/>
                <w:color w:val="000000" w:themeColor="text1"/>
                <w:sz w:val="20"/>
                <w:szCs w:val="20"/>
              </w:rPr>
              <w:t xml:space="preserve"> (</w:t>
            </w:r>
            <w:r w:rsidR="00814ACA" w:rsidRPr="009C5D2C">
              <w:rPr>
                <w:rFonts w:ascii="Times New Roman" w:hAnsi="Times New Roman" w:cs="Times New Roman"/>
                <w:b/>
                <w:color w:val="000000" w:themeColor="text1"/>
                <w:sz w:val="20"/>
                <w:szCs w:val="20"/>
              </w:rPr>
              <w:t xml:space="preserve">Must be performed - </w:t>
            </w:r>
            <w:r w:rsidR="00124D1F" w:rsidRPr="009C5D2C">
              <w:rPr>
                <w:rFonts w:ascii="Times New Roman" w:hAnsi="Times New Roman" w:cs="Times New Roman"/>
                <w:b/>
                <w:color w:val="000000" w:themeColor="text1"/>
                <w:sz w:val="20"/>
                <w:szCs w:val="20"/>
              </w:rPr>
              <w:t>t</w:t>
            </w:r>
            <w:r w:rsidR="00B1622F" w:rsidRPr="009C5D2C">
              <w:rPr>
                <w:rFonts w:ascii="Times New Roman" w:hAnsi="Times New Roman" w:cs="Times New Roman"/>
                <w:b/>
                <w:color w:val="000000" w:themeColor="text1"/>
                <w:sz w:val="20"/>
                <w:szCs w:val="20"/>
              </w:rPr>
              <w:t>he reason</w:t>
            </w:r>
            <w:r w:rsidR="00124D1F" w:rsidRPr="009C5D2C">
              <w:rPr>
                <w:rFonts w:ascii="Times New Roman" w:hAnsi="Times New Roman" w:cs="Times New Roman"/>
                <w:b/>
                <w:color w:val="000000" w:themeColor="text1"/>
                <w:sz w:val="20"/>
                <w:szCs w:val="20"/>
              </w:rPr>
              <w:t>s</w:t>
            </w:r>
            <w:r w:rsidR="00B1622F" w:rsidRPr="009C5D2C">
              <w:rPr>
                <w:rFonts w:ascii="Times New Roman" w:hAnsi="Times New Roman" w:cs="Times New Roman"/>
                <w:b/>
                <w:color w:val="000000" w:themeColor="text1"/>
                <w:sz w:val="20"/>
                <w:szCs w:val="20"/>
              </w:rPr>
              <w:t xml:space="preserve"> the position exists)</w:t>
            </w:r>
          </w:p>
        </w:tc>
        <w:tc>
          <w:tcPr>
            <w:tcW w:w="1810" w:type="dxa"/>
            <w:shd w:val="clear" w:color="auto" w:fill="F2F2F2" w:themeFill="background1" w:themeFillShade="F2"/>
          </w:tcPr>
          <w:p w14:paraId="5A8E1F63" w14:textId="77777777" w:rsidR="009E6EFF" w:rsidRPr="009C5D2C" w:rsidRDefault="003E7B6B" w:rsidP="00BD7954">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Time</w:t>
            </w:r>
          </w:p>
        </w:tc>
      </w:tr>
      <w:tr w:rsidR="00710BBA" w:rsidRPr="009C5D2C" w14:paraId="693562DA" w14:textId="77777777" w:rsidTr="009C2A68">
        <w:trPr>
          <w:cantSplit/>
        </w:trPr>
        <w:tc>
          <w:tcPr>
            <w:tcW w:w="8625" w:type="dxa"/>
            <w:gridSpan w:val="2"/>
          </w:tcPr>
          <w:bookmarkStart w:id="0" w:name="_Hlk47534513" w:displacedByCustomXml="next"/>
          <w:sdt>
            <w:sdtPr>
              <w:rPr>
                <w:rFonts w:ascii="Times New Roman" w:eastAsia="Times New Roman" w:hAnsi="Times New Roman" w:cs="Times New Roman"/>
                <w:color w:val="000000" w:themeColor="text1"/>
                <w:sz w:val="20"/>
                <w:szCs w:val="20"/>
              </w:rPr>
              <w:alias w:val="List Essential Duty Here"/>
              <w:tag w:val="List Essential Duty Here"/>
              <w:id w:val="1552811145"/>
              <w:lock w:val="sdtLocked"/>
              <w:placeholder>
                <w:docPart w:val="9C5A9E448C1C40B9B4FA83C82F1B279D"/>
              </w:placeholder>
              <w:showingPlcHdr/>
              <w:text w:multiLine="1"/>
            </w:sdtPr>
            <w:sdtEndPr/>
            <w:sdtContent>
              <w:p w14:paraId="285329A2" w14:textId="0344EB21" w:rsidR="00E02607"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5EA212D" w14:textId="77777777" w:rsidR="00C466D4" w:rsidRPr="009C5D2C" w:rsidRDefault="00C466D4" w:rsidP="00122B98">
            <w:pPr>
              <w:rPr>
                <w:rFonts w:ascii="Times New Roman" w:hAnsi="Times New Roman" w:cs="Times New Roman"/>
                <w:bCs/>
                <w:color w:val="000000" w:themeColor="text1"/>
                <w:sz w:val="20"/>
                <w:szCs w:val="20"/>
              </w:rPr>
            </w:pPr>
          </w:p>
          <w:p w14:paraId="68DCB364" w14:textId="42E0BC27" w:rsidR="00415D3D" w:rsidRPr="009C5D2C" w:rsidRDefault="00415D3D" w:rsidP="00415D3D">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336523864"/>
              <w:lock w:val="sdtLocked"/>
              <w:placeholder>
                <w:docPart w:val="0D47BB42B9CD478F873EFDC3C26EB72E"/>
              </w:placeholder>
              <w:showingPlcHdr/>
              <w:text/>
            </w:sdtPr>
            <w:sdtEndPr/>
            <w:sdtContent>
              <w:p w14:paraId="6716F539" w14:textId="3E18C516" w:rsidR="00E02607" w:rsidRPr="009C5D2C" w:rsidRDefault="00710BBA" w:rsidP="00E02607">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5DAE2A2" w14:textId="0357BE4A" w:rsidR="00185996" w:rsidRPr="009C5D2C" w:rsidRDefault="00185996" w:rsidP="00415D3D">
            <w:pPr>
              <w:jc w:val="center"/>
              <w:rPr>
                <w:rFonts w:ascii="Times New Roman" w:hAnsi="Times New Roman" w:cs="Times New Roman"/>
                <w:bCs/>
                <w:color w:val="000000" w:themeColor="text1"/>
                <w:sz w:val="20"/>
                <w:szCs w:val="20"/>
              </w:rPr>
            </w:pPr>
          </w:p>
        </w:tc>
      </w:tr>
      <w:tr w:rsidR="00710BBA" w:rsidRPr="009C5D2C" w14:paraId="344B1B95" w14:textId="77777777" w:rsidTr="009C2A68">
        <w:trPr>
          <w:cantSplit/>
        </w:trPr>
        <w:tc>
          <w:tcPr>
            <w:tcW w:w="8625" w:type="dxa"/>
            <w:gridSpan w:val="2"/>
          </w:tcPr>
          <w:bookmarkEnd w:id="0" w:displacedByCustomXml="next"/>
          <w:sdt>
            <w:sdtPr>
              <w:rPr>
                <w:rFonts w:ascii="Times New Roman" w:eastAsia="Times New Roman" w:hAnsi="Times New Roman" w:cs="Times New Roman"/>
                <w:color w:val="000000" w:themeColor="text1"/>
                <w:sz w:val="20"/>
                <w:szCs w:val="20"/>
              </w:rPr>
              <w:alias w:val="List Essential Duty Here"/>
              <w:tag w:val="List Essential Duty Here"/>
              <w:id w:val="-577909973"/>
              <w:lock w:val="sdtLocked"/>
              <w:placeholder>
                <w:docPart w:val="15DB4B57508F4DB9A28E648466BAC8E1"/>
              </w:placeholder>
              <w:showingPlcHdr/>
              <w:text/>
            </w:sdtPr>
            <w:sdtEndPr/>
            <w:sdtContent>
              <w:p w14:paraId="6E4E9CC2" w14:textId="2199E02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8E0AB45" w14:textId="77777777" w:rsidR="00122B98" w:rsidRPr="009C5D2C" w:rsidRDefault="00122B98" w:rsidP="00122B98">
            <w:pPr>
              <w:rPr>
                <w:rFonts w:ascii="Times New Roman" w:hAnsi="Times New Roman" w:cs="Times New Roman"/>
                <w:bCs/>
                <w:color w:val="000000" w:themeColor="text1"/>
                <w:sz w:val="20"/>
                <w:szCs w:val="20"/>
              </w:rPr>
            </w:pPr>
          </w:p>
          <w:p w14:paraId="08ECB71A" w14:textId="6681D372"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2022537237"/>
              <w:placeholder>
                <w:docPart w:val="DB332245361C4F08A6212D7C23DEC987"/>
              </w:placeholder>
              <w:showingPlcHdr/>
              <w:text/>
            </w:sdtPr>
            <w:sdtEndPr/>
            <w:sdtContent>
              <w:p w14:paraId="4777A615" w14:textId="36E9DE6B"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C3910EC" w14:textId="7F10F6B3"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63ED3575"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716885012"/>
              <w:lock w:val="sdtLocked"/>
              <w:placeholder>
                <w:docPart w:val="76EB5FA2D1A240ED95E9279EB4E62B0B"/>
              </w:placeholder>
              <w:showingPlcHdr/>
              <w:text/>
            </w:sdtPr>
            <w:sdtEndPr/>
            <w:sdtContent>
              <w:p w14:paraId="57E938D7" w14:textId="5B3A1E7B"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936678C" w14:textId="77777777" w:rsidR="00122B98" w:rsidRPr="009C5D2C" w:rsidRDefault="00122B98" w:rsidP="00122B98">
            <w:pPr>
              <w:rPr>
                <w:rFonts w:ascii="Times New Roman" w:hAnsi="Times New Roman" w:cs="Times New Roman"/>
                <w:bCs/>
                <w:color w:val="000000" w:themeColor="text1"/>
                <w:sz w:val="20"/>
                <w:szCs w:val="20"/>
              </w:rPr>
            </w:pPr>
          </w:p>
          <w:p w14:paraId="15C0A9B9" w14:textId="28820926"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849791064"/>
              <w:placeholder>
                <w:docPart w:val="ECE6177FFEA74186A8D434CC02FE2F86"/>
              </w:placeholder>
              <w:showingPlcHdr/>
              <w:text/>
            </w:sdtPr>
            <w:sdtEndPr/>
            <w:sdtContent>
              <w:p w14:paraId="5C2C4DBE" w14:textId="7072DE2D"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B3BE5D7" w14:textId="40166ED8"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6915E1DC"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773785746"/>
              <w:lock w:val="sdtLocked"/>
              <w:placeholder>
                <w:docPart w:val="63FDAC4114164DA98A36614D1A3A53BE"/>
              </w:placeholder>
              <w:showingPlcHdr/>
              <w:text/>
            </w:sdtPr>
            <w:sdtEndPr/>
            <w:sdtContent>
              <w:p w14:paraId="2A28BEE0" w14:textId="67C6E03A"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82F5783" w14:textId="77777777" w:rsidR="00122B98" w:rsidRPr="009C5D2C" w:rsidRDefault="00122B98" w:rsidP="00122B98">
            <w:pPr>
              <w:rPr>
                <w:rFonts w:ascii="Times New Roman" w:hAnsi="Times New Roman" w:cs="Times New Roman"/>
                <w:bCs/>
                <w:color w:val="000000" w:themeColor="text1"/>
                <w:sz w:val="20"/>
                <w:szCs w:val="20"/>
              </w:rPr>
            </w:pPr>
          </w:p>
          <w:p w14:paraId="63DE3893" w14:textId="77777777" w:rsidR="00122B98" w:rsidRPr="009C5D2C" w:rsidRDefault="00122B98" w:rsidP="00122B98">
            <w:pPr>
              <w:pStyle w:val="ListParagraph"/>
              <w:ind w:left="360"/>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609346967"/>
              <w:placeholder>
                <w:docPart w:val="33BDFDAC17824288A09ADD0EB1842BF4"/>
              </w:placeholder>
              <w:showingPlcHdr/>
              <w:text/>
            </w:sdtPr>
            <w:sdtEndPr/>
            <w:sdtContent>
              <w:p w14:paraId="06B3B2D3" w14:textId="3F99C529"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F2D54AA" w14:textId="1D3D69F5"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3CB14CB9"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279636929"/>
              <w:lock w:val="sdtLocked"/>
              <w:placeholder>
                <w:docPart w:val="39F370CFA0A842E09F37B2B5EDC618A5"/>
              </w:placeholder>
              <w:showingPlcHdr/>
              <w:text/>
            </w:sdtPr>
            <w:sdtEndPr/>
            <w:sdtContent>
              <w:p w14:paraId="53B0DFA8" w14:textId="1E41F49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3810886" w14:textId="77777777" w:rsidR="00122B98" w:rsidRPr="009C5D2C" w:rsidRDefault="00122B98" w:rsidP="00122B98">
            <w:pPr>
              <w:rPr>
                <w:rFonts w:ascii="Times New Roman" w:hAnsi="Times New Roman" w:cs="Times New Roman"/>
                <w:bCs/>
                <w:color w:val="000000" w:themeColor="text1"/>
                <w:sz w:val="20"/>
                <w:szCs w:val="20"/>
              </w:rPr>
            </w:pPr>
          </w:p>
          <w:p w14:paraId="18CB33D9" w14:textId="34ACF95C"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655526810"/>
              <w:placeholder>
                <w:docPart w:val="6676A36EA23F4775B974481505E5EEF6"/>
              </w:placeholder>
              <w:showingPlcHdr/>
              <w:text/>
            </w:sdtPr>
            <w:sdtEndPr/>
            <w:sdtContent>
              <w:p w14:paraId="091B7611" w14:textId="3C91E2BC"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690D111" w14:textId="3228CDBD"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2AA1D982"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932659203"/>
              <w:lock w:val="sdtLocked"/>
              <w:placeholder>
                <w:docPart w:val="2F25FA2C2FE54CCE9B3D7096DC52B5DD"/>
              </w:placeholder>
              <w:showingPlcHdr/>
              <w:text/>
            </w:sdtPr>
            <w:sdtEndPr/>
            <w:sdtContent>
              <w:p w14:paraId="0A608E90" w14:textId="041CC1A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3549F085" w14:textId="77777777" w:rsidR="00122B98" w:rsidRPr="009C5D2C" w:rsidRDefault="00122B98" w:rsidP="00122B98">
            <w:pPr>
              <w:rPr>
                <w:rFonts w:ascii="Times New Roman" w:hAnsi="Times New Roman" w:cs="Times New Roman"/>
                <w:bCs/>
                <w:color w:val="000000" w:themeColor="text1"/>
                <w:sz w:val="20"/>
                <w:szCs w:val="20"/>
              </w:rPr>
            </w:pPr>
          </w:p>
          <w:p w14:paraId="0913F414" w14:textId="3CDA2830"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498992868"/>
              <w:placeholder>
                <w:docPart w:val="28CE84370EB54AB0A747A4309A043672"/>
              </w:placeholder>
              <w:showingPlcHdr/>
              <w:text/>
            </w:sdtPr>
            <w:sdtEndPr/>
            <w:sdtContent>
              <w:p w14:paraId="3623000D" w14:textId="2424DA82"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D874D00" w14:textId="3E0421EB"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7C56EE51"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978678702"/>
              <w:lock w:val="sdtLocked"/>
              <w:placeholder>
                <w:docPart w:val="079BAF5E75D3469DA4758935B44CAEFE"/>
              </w:placeholder>
              <w:showingPlcHdr/>
              <w:text/>
            </w:sdtPr>
            <w:sdtEndPr/>
            <w:sdtContent>
              <w:p w14:paraId="0075E3D1" w14:textId="44304F9A"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5B16E8A" w14:textId="77777777" w:rsidR="00122B98" w:rsidRPr="009C5D2C" w:rsidRDefault="00122B98" w:rsidP="00122B98">
            <w:pPr>
              <w:rPr>
                <w:rFonts w:ascii="Times New Roman" w:hAnsi="Times New Roman" w:cs="Times New Roman"/>
                <w:bCs/>
                <w:color w:val="000000" w:themeColor="text1"/>
                <w:sz w:val="20"/>
                <w:szCs w:val="20"/>
              </w:rPr>
            </w:pPr>
          </w:p>
          <w:p w14:paraId="797BD712" w14:textId="1862ED05"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645014775"/>
              <w:placeholder>
                <w:docPart w:val="ECFE86F8B61D4D7E9407ED0688ABAE77"/>
              </w:placeholder>
              <w:showingPlcHdr/>
              <w:text/>
            </w:sdtPr>
            <w:sdtEndPr/>
            <w:sdtContent>
              <w:p w14:paraId="260954BF" w14:textId="245ED281"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EF6C7AD" w14:textId="640C4306"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0D3BE287"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2117173539"/>
              <w:lock w:val="sdtLocked"/>
              <w:placeholder>
                <w:docPart w:val="73FFAE464A2842AFBE0954AB192376F0"/>
              </w:placeholder>
              <w:showingPlcHdr/>
              <w:text/>
            </w:sdtPr>
            <w:sdtEndPr/>
            <w:sdtContent>
              <w:p w14:paraId="6BFA2E3E" w14:textId="744527E9"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7CCEA05" w14:textId="77777777" w:rsidR="00122B98" w:rsidRPr="009C5D2C" w:rsidRDefault="00122B98" w:rsidP="00122B98">
            <w:pPr>
              <w:rPr>
                <w:rFonts w:ascii="Times New Roman" w:hAnsi="Times New Roman" w:cs="Times New Roman"/>
                <w:bCs/>
                <w:color w:val="000000" w:themeColor="text1"/>
                <w:sz w:val="20"/>
                <w:szCs w:val="20"/>
              </w:rPr>
            </w:pPr>
          </w:p>
          <w:p w14:paraId="41A89ED5" w14:textId="2283E4C3"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883430998"/>
              <w:placeholder>
                <w:docPart w:val="025140906700480E92DFC82DDC585626"/>
              </w:placeholder>
              <w:showingPlcHdr/>
              <w:text/>
            </w:sdtPr>
            <w:sdtEndPr/>
            <w:sdtContent>
              <w:p w14:paraId="285AF3A9" w14:textId="3DB88274"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CE235EE" w14:textId="60E7F137" w:rsidR="00122B98" w:rsidRPr="009C5D2C" w:rsidRDefault="00122B98" w:rsidP="00122B98">
            <w:pPr>
              <w:jc w:val="center"/>
              <w:rPr>
                <w:rFonts w:ascii="Times New Roman" w:hAnsi="Times New Roman" w:cs="Times New Roman"/>
                <w:bCs/>
                <w:color w:val="000000" w:themeColor="text1"/>
                <w:sz w:val="20"/>
                <w:szCs w:val="20"/>
              </w:rPr>
            </w:pPr>
          </w:p>
        </w:tc>
      </w:tr>
    </w:tbl>
    <w:p w14:paraId="2C80BC7E"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8625"/>
        <w:gridCol w:w="1810"/>
      </w:tblGrid>
      <w:tr w:rsidR="00D87C88" w:rsidRPr="009C5D2C" w14:paraId="066C74ED" w14:textId="77777777" w:rsidTr="00616866">
        <w:trPr>
          <w:cantSplit/>
        </w:trPr>
        <w:tc>
          <w:tcPr>
            <w:tcW w:w="8625" w:type="dxa"/>
            <w:shd w:val="clear" w:color="auto" w:fill="F2F2F2" w:themeFill="background1" w:themeFillShade="F2"/>
          </w:tcPr>
          <w:p w14:paraId="35959265" w14:textId="4C80DBA9" w:rsidR="00D87C88" w:rsidRPr="009C5D2C" w:rsidRDefault="00D87C88" w:rsidP="00616866">
            <w:pPr>
              <w:keepNext/>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Marginal Job Duties (</w:t>
            </w:r>
            <w:r w:rsidR="00F970BD">
              <w:rPr>
                <w:rFonts w:ascii="Times New Roman" w:hAnsi="Times New Roman" w:cs="Times New Roman"/>
                <w:b/>
                <w:color w:val="000000" w:themeColor="text1"/>
                <w:sz w:val="20"/>
                <w:szCs w:val="20"/>
              </w:rPr>
              <w:t>p</w:t>
            </w:r>
            <w:r w:rsidRPr="009C5D2C">
              <w:rPr>
                <w:rFonts w:ascii="Times New Roman" w:hAnsi="Times New Roman" w:cs="Times New Roman"/>
                <w:b/>
                <w:color w:val="000000" w:themeColor="text1"/>
                <w:sz w:val="20"/>
                <w:szCs w:val="20"/>
              </w:rPr>
              <w:t>erformed in addition to essential duties</w:t>
            </w:r>
            <w:r w:rsidR="00F970BD">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 xml:space="preserve"> secondary</w:t>
            </w:r>
            <w:r w:rsidR="00F970BD">
              <w:rPr>
                <w:rFonts w:ascii="Times New Roman" w:hAnsi="Times New Roman" w:cs="Times New Roman"/>
                <w:b/>
                <w:color w:val="000000" w:themeColor="text1"/>
                <w:sz w:val="20"/>
                <w:szCs w:val="20"/>
              </w:rPr>
              <w:t xml:space="preserve"> responsibilities</w:t>
            </w:r>
            <w:r w:rsidRPr="009C5D2C">
              <w:rPr>
                <w:rFonts w:ascii="Times New Roman" w:hAnsi="Times New Roman" w:cs="Times New Roman"/>
                <w:b/>
                <w:color w:val="000000" w:themeColor="text1"/>
                <w:sz w:val="20"/>
                <w:szCs w:val="20"/>
              </w:rPr>
              <w:t>)</w:t>
            </w:r>
          </w:p>
        </w:tc>
        <w:tc>
          <w:tcPr>
            <w:tcW w:w="1810" w:type="dxa"/>
            <w:shd w:val="clear" w:color="auto" w:fill="F2F2F2" w:themeFill="background1" w:themeFillShade="F2"/>
          </w:tcPr>
          <w:p w14:paraId="461DF5D3" w14:textId="77777777" w:rsidR="00D87C88" w:rsidRPr="009C5D2C" w:rsidRDefault="00D87C88" w:rsidP="00616866">
            <w:pPr>
              <w:jc w:val="center"/>
              <w:rPr>
                <w:rFonts w:ascii="Times New Roman" w:hAnsi="Times New Roman" w:cs="Times New Roman"/>
                <w:bCs/>
                <w:color w:val="000000" w:themeColor="text1"/>
                <w:sz w:val="20"/>
                <w:szCs w:val="20"/>
              </w:rPr>
            </w:pPr>
          </w:p>
        </w:tc>
      </w:tr>
      <w:tr w:rsidR="00D87C88" w:rsidRPr="009C5D2C" w14:paraId="21AB3BDF" w14:textId="77777777" w:rsidTr="00616866">
        <w:trPr>
          <w:cantSplit/>
        </w:trPr>
        <w:tc>
          <w:tcPr>
            <w:tcW w:w="8625" w:type="dxa"/>
          </w:tcPr>
          <w:sdt>
            <w:sdtPr>
              <w:rPr>
                <w:rFonts w:ascii="Times New Roman" w:hAnsi="Times New Roman" w:cs="Times New Roman"/>
                <w:bCs/>
                <w:color w:val="000000" w:themeColor="text1"/>
                <w:sz w:val="20"/>
                <w:szCs w:val="20"/>
              </w:rPr>
              <w:alias w:val="Describe the Marginal Job Duty"/>
              <w:tag w:val="Describe the Marginal Job Duty"/>
              <w:id w:val="-1133169330"/>
              <w:placeholder>
                <w:docPart w:val="377FBC841B4745B7A264F08E42EFCBF5"/>
              </w:placeholder>
              <w:showingPlcHdr/>
              <w:text w:multiLine="1"/>
            </w:sdtPr>
            <w:sdtEndPr/>
            <w:sdtContent>
              <w:p w14:paraId="09CE5056"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bCs/>
                <w:color w:val="000000" w:themeColor="text1"/>
                <w:sz w:val="20"/>
                <w:szCs w:val="20"/>
              </w:rPr>
              <w:alias w:val="Describe the Marginal Job Duty"/>
              <w:tag w:val="Describe the Marginal Job Duty"/>
              <w:id w:val="869735930"/>
              <w:placeholder>
                <w:docPart w:val="2D85C7F484194CFE9E5236633A3A91E8"/>
              </w:placeholder>
              <w:showingPlcHdr/>
              <w:text/>
            </w:sdtPr>
            <w:sdtEndPr/>
            <w:sdtContent>
              <w:p w14:paraId="4AECBB79"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bCs/>
                <w:color w:val="000000" w:themeColor="text1"/>
                <w:sz w:val="20"/>
                <w:szCs w:val="20"/>
              </w:rPr>
              <w:alias w:val="Describe the Marginal Job Duty"/>
              <w:tag w:val="Describe the Marginal Job Duty"/>
              <w:id w:val="1455686807"/>
              <w:placeholder>
                <w:docPart w:val="7F9720F1601B4FA5958A8294710FF3B1"/>
              </w:placeholder>
              <w:showingPlcHdr/>
              <w:text/>
            </w:sdtPr>
            <w:sdtEndPr/>
            <w:sdtContent>
              <w:p w14:paraId="76E0EEB0"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E31DF0F" w14:textId="5CB8CA4A" w:rsidR="00D87C88" w:rsidRPr="009C5D2C" w:rsidRDefault="00D87C88" w:rsidP="00E74A4F">
            <w:pPr>
              <w:widowControl w:val="0"/>
              <w:numPr>
                <w:ilvl w:val="0"/>
                <w:numId w:val="29"/>
              </w:numPr>
              <w:rPr>
                <w:rFonts w:ascii="Times New Roman" w:hAnsi="Times New Roman" w:cs="Times New Roman"/>
                <w:bCs/>
                <w:color w:val="000000" w:themeColor="text1"/>
                <w:sz w:val="20"/>
                <w:szCs w:val="20"/>
              </w:rPr>
            </w:pPr>
            <w:r w:rsidRPr="009C5D2C">
              <w:rPr>
                <w:rFonts w:ascii="Times New Roman" w:hAnsi="Times New Roman" w:cs="Times New Roman"/>
                <w:color w:val="000000" w:themeColor="text1"/>
                <w:sz w:val="20"/>
                <w:szCs w:val="20"/>
              </w:rPr>
              <w:t xml:space="preserve">Contributes to the success of EIU by </w:t>
            </w:r>
            <w:r w:rsidR="004C6C2E" w:rsidRPr="004C6C2E">
              <w:rPr>
                <w:rFonts w:ascii="Times New Roman" w:hAnsi="Times New Roman" w:cs="Times New Roman"/>
                <w:color w:val="000000" w:themeColor="text1"/>
                <w:sz w:val="20"/>
                <w:szCs w:val="20"/>
              </w:rPr>
              <w:t>performing other duties and assisting with projects, as assigned</w:t>
            </w:r>
            <w:r w:rsidR="004C6C2E">
              <w:rPr>
                <w:rFonts w:ascii="Times New Roman" w:hAnsi="Times New Roman" w:cs="Times New Roman"/>
                <w:color w:val="000000" w:themeColor="text1"/>
                <w:sz w:val="20"/>
                <w:szCs w:val="20"/>
              </w:rPr>
              <w:t>.</w:t>
            </w:r>
            <w:r w:rsidRPr="009C5D2C">
              <w:rPr>
                <w:rFonts w:ascii="Times New Roman" w:hAnsi="Times New Roman" w:cs="Times New Roman"/>
                <w:color w:val="000000" w:themeColor="text1"/>
                <w:sz w:val="20"/>
                <w:szCs w:val="20"/>
              </w:rPr>
              <w:t xml:space="preserve"> </w:t>
            </w:r>
          </w:p>
        </w:tc>
        <w:tc>
          <w:tcPr>
            <w:tcW w:w="1810" w:type="dxa"/>
          </w:tcPr>
          <w:p w14:paraId="4A470582" w14:textId="77777777" w:rsidR="00D87C88" w:rsidRPr="009C5D2C" w:rsidRDefault="00D87C88" w:rsidP="00616866">
            <w:pPr>
              <w:jc w:val="center"/>
              <w:rPr>
                <w:rFonts w:ascii="Times New Roman" w:hAnsi="Times New Roman" w:cs="Times New Roman"/>
                <w:bCs/>
                <w:color w:val="000000" w:themeColor="text1"/>
                <w:sz w:val="20"/>
                <w:szCs w:val="20"/>
              </w:rPr>
            </w:pPr>
            <w:r w:rsidRPr="009C5D2C">
              <w:rPr>
                <w:rFonts w:ascii="Times New Roman" w:hAnsi="Times New Roman" w:cs="Times New Roman"/>
                <w:bCs/>
                <w:color w:val="000000" w:themeColor="text1"/>
                <w:sz w:val="20"/>
                <w:szCs w:val="20"/>
              </w:rPr>
              <w:t>10</w:t>
            </w:r>
          </w:p>
        </w:tc>
      </w:tr>
      <w:tr w:rsidR="00D87C88" w:rsidRPr="009C5D2C" w14:paraId="20046CF1" w14:textId="77777777" w:rsidTr="00616866">
        <w:trPr>
          <w:cantSplit/>
        </w:trPr>
        <w:tc>
          <w:tcPr>
            <w:tcW w:w="8625" w:type="dxa"/>
          </w:tcPr>
          <w:p w14:paraId="4124A637" w14:textId="77777777" w:rsidR="00D87C88" w:rsidRPr="009C5D2C" w:rsidRDefault="00D87C88" w:rsidP="00616866">
            <w:pPr>
              <w:jc w:val="both"/>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t>Total (percentages must total 100%)</w:t>
            </w:r>
          </w:p>
        </w:tc>
        <w:tc>
          <w:tcPr>
            <w:tcW w:w="1810" w:type="dxa"/>
          </w:tcPr>
          <w:p w14:paraId="36095B68" w14:textId="77777777" w:rsidR="00D87C88" w:rsidRPr="009C5D2C" w:rsidRDefault="00D87C88" w:rsidP="00616866">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100%</w:t>
            </w:r>
          </w:p>
        </w:tc>
      </w:tr>
    </w:tbl>
    <w:p w14:paraId="674D91BF"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p w14:paraId="348144D9"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p w14:paraId="3098234E"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435"/>
      </w:tblGrid>
      <w:tr w:rsidR="00D87C88" w:rsidRPr="009C5D2C" w14:paraId="1CEDACD2" w14:textId="77777777" w:rsidTr="00616866">
        <w:trPr>
          <w:cantSplit/>
        </w:trPr>
        <w:tc>
          <w:tcPr>
            <w:tcW w:w="10435" w:type="dxa"/>
            <w:shd w:val="clear" w:color="auto" w:fill="F2F2F2" w:themeFill="background1" w:themeFillShade="F2"/>
          </w:tcPr>
          <w:p w14:paraId="33714EED" w14:textId="553B502F" w:rsidR="00D87C88" w:rsidRPr="009C5D2C" w:rsidRDefault="00D87C88" w:rsidP="00616866">
            <w:pPr>
              <w:keepNext/>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lastRenderedPageBreak/>
              <w:t>Position Requirements (</w:t>
            </w:r>
            <w:r w:rsidR="00640EDB">
              <w:rPr>
                <w:rFonts w:ascii="Times New Roman" w:hAnsi="Times New Roman" w:cs="Times New Roman"/>
                <w:b/>
                <w:color w:val="000000" w:themeColor="text1"/>
                <w:sz w:val="20"/>
                <w:szCs w:val="20"/>
              </w:rPr>
              <w:t>I</w:t>
            </w:r>
            <w:r w:rsidRPr="009C5D2C">
              <w:rPr>
                <w:rFonts w:ascii="Times New Roman" w:hAnsi="Times New Roman" w:cs="Times New Roman"/>
                <w:b/>
                <w:color w:val="000000" w:themeColor="text1"/>
                <w:sz w:val="20"/>
                <w:szCs w:val="20"/>
              </w:rPr>
              <w:t>nclude education, experience, special skills, licenses, certifications</w:t>
            </w:r>
            <w:r w:rsidR="00640EDB">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 xml:space="preserve"> etc</w:t>
            </w:r>
            <w:r w:rsidR="00812931">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w:t>
            </w:r>
          </w:p>
        </w:tc>
      </w:tr>
      <w:tr w:rsidR="00D87C88" w:rsidRPr="009C5D2C" w14:paraId="6A8AA3C7" w14:textId="77777777" w:rsidTr="00616866">
        <w:trPr>
          <w:cantSplit/>
        </w:trPr>
        <w:tc>
          <w:tcPr>
            <w:tcW w:w="10435" w:type="dxa"/>
          </w:tcPr>
          <w:p w14:paraId="650BBC25" w14:textId="08B89092"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Minimal Acceptable Qualifications</w:t>
            </w:r>
          </w:p>
          <w:p w14:paraId="0E3DB8B4"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Fonts w:ascii="Times New Roman" w:hAnsi="Times New Roman" w:cs="Times New Roman"/>
                <w:color w:val="000000" w:themeColor="text1"/>
                <w:sz w:val="20"/>
                <w:szCs w:val="20"/>
              </w:rPr>
              <w:t>Must be legally authorized to work in the United States.</w:t>
            </w:r>
          </w:p>
          <w:sdt>
            <w:sdtPr>
              <w:rPr>
                <w:rFonts w:ascii="Times New Roman" w:hAnsi="Times New Roman" w:cs="Times New Roman"/>
                <w:color w:val="000000" w:themeColor="text1"/>
                <w:sz w:val="20"/>
                <w:szCs w:val="20"/>
              </w:rPr>
              <w:alias w:val="Minimum Education requirement."/>
              <w:tag w:val="Minimum Education requirement."/>
              <w:id w:val="-760214043"/>
              <w:placeholder>
                <w:docPart w:val="5ED995013CD24B67AEC4E625D1B0A93B"/>
              </w:placeholder>
              <w:showingPlcHdr/>
              <w:text w:multiLine="1"/>
            </w:sdtPr>
            <w:sdtEndPr/>
            <w:sdtContent>
              <w:p w14:paraId="70E37C06"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Minimum Experience requirement."/>
              <w:tag w:val="Minimum Experience requirement."/>
              <w:id w:val="1329555246"/>
              <w:placeholder>
                <w:docPart w:val="F7D9C4E674BD462D905C4DA6B317584C"/>
              </w:placeholder>
              <w:showingPlcHdr/>
              <w:text/>
            </w:sdtPr>
            <w:sdtEndPr/>
            <w:sdtContent>
              <w:p w14:paraId="6219D994"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4BCF615" w14:textId="77777777" w:rsidR="00D87C88" w:rsidRPr="009C5D2C" w:rsidRDefault="0013263A" w:rsidP="00616866">
            <w:pPr>
              <w:pStyle w:val="ListParagraph"/>
              <w:numPr>
                <w:ilvl w:val="0"/>
                <w:numId w:val="22"/>
              </w:num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alias w:val="• Knowledge/Skills/Abilities required"/>
                <w:tag w:val="• Knowledge/Skills/Abilities required"/>
                <w:id w:val="-1392188653"/>
                <w:placeholder>
                  <w:docPart w:val="AA5FB56653724F80B0561AFB93776339"/>
                </w:placeholder>
                <w:showingPlcHdr/>
                <w:text/>
              </w:sdtPr>
              <w:sdtEndPr/>
              <w:sdtContent>
                <w:r w:rsidR="00D87C88" w:rsidRPr="009C5D2C">
                  <w:rPr>
                    <w:rStyle w:val="PlaceholderText"/>
                    <w:rFonts w:ascii="Times New Roman" w:hAnsi="Times New Roman" w:cs="Times New Roman"/>
                    <w:color w:val="000000" w:themeColor="text1"/>
                    <w:sz w:val="20"/>
                    <w:szCs w:val="20"/>
                  </w:rPr>
                  <w:t>Click or tap here to enter text.</w:t>
                </w:r>
              </w:sdtContent>
            </w:sdt>
          </w:p>
          <w:p w14:paraId="30394C03" w14:textId="77777777" w:rsidR="00D87C88" w:rsidRPr="009C5D2C" w:rsidRDefault="00D87C88" w:rsidP="00616866">
            <w:pPr>
              <w:pStyle w:val="ListParagraph"/>
              <w:ind w:left="360"/>
              <w:rPr>
                <w:rFonts w:ascii="Times New Roman" w:hAnsi="Times New Roman" w:cs="Times New Roman"/>
                <w:color w:val="000000" w:themeColor="text1"/>
                <w:sz w:val="20"/>
                <w:szCs w:val="20"/>
              </w:rPr>
            </w:pPr>
          </w:p>
          <w:p w14:paraId="2125D467" w14:textId="79BE7BC0"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Preferred/Beneficial Qualifications</w:t>
            </w:r>
          </w:p>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1079044710"/>
              <w:placeholder>
                <w:docPart w:val="0B78321D54E94E7CB2B9A8823DE69ECA"/>
              </w:placeholder>
              <w:showingPlcHdr/>
              <w:text w:multiLine="1"/>
            </w:sdtPr>
            <w:sdtEndPr/>
            <w:sdtContent>
              <w:p w14:paraId="4352279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78646697"/>
              <w:placeholder>
                <w:docPart w:val="C500E518717C43E7A9F6FB19516DE12C"/>
              </w:placeholder>
              <w:showingPlcHdr/>
              <w:text/>
            </w:sdtPr>
            <w:sdtEndPr/>
            <w:sdtContent>
              <w:p w14:paraId="41C4CFB3"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1359925803"/>
              <w:placeholder>
                <w:docPart w:val="83B362DEBEC64A4BB0D62125C73B47A8"/>
              </w:placeholder>
              <w:showingPlcHdr/>
              <w:text/>
            </w:sdtPr>
            <w:sdtEndPr/>
            <w:sdtContent>
              <w:p w14:paraId="3660E0B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3D98B7E6" w14:textId="759E96E3" w:rsidR="00D87C88" w:rsidRPr="009C5D2C" w:rsidRDefault="00D87C88" w:rsidP="00616866">
            <w:pPr>
              <w:rPr>
                <w:rFonts w:ascii="Times New Roman" w:hAnsi="Times New Roman" w:cs="Times New Roman"/>
                <w:color w:val="000000" w:themeColor="text1"/>
                <w:sz w:val="20"/>
                <w:szCs w:val="20"/>
              </w:rPr>
            </w:pPr>
          </w:p>
          <w:p w14:paraId="26D3C4FA" w14:textId="1FD33035"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Knowledge, Skills and Abilities</w:t>
            </w:r>
          </w:p>
          <w:sdt>
            <w:sdtPr>
              <w:rPr>
                <w:rFonts w:ascii="Times New Roman" w:hAnsi="Times New Roman" w:cs="Times New Roman"/>
                <w:color w:val="000000" w:themeColor="text1"/>
                <w:sz w:val="20"/>
                <w:szCs w:val="20"/>
              </w:rPr>
              <w:alias w:val="Enter SKAs Required"/>
              <w:tag w:val="Enter SKAs Required"/>
              <w:id w:val="328029128"/>
              <w:placeholder>
                <w:docPart w:val="924C9835A0284553AA8F31560862D8A3"/>
              </w:placeholder>
              <w:showingPlcHdr/>
              <w:text w:multiLine="1"/>
            </w:sdtPr>
            <w:sdtEndPr/>
            <w:sdtContent>
              <w:p w14:paraId="25387D2B"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92350276"/>
              <w:placeholder>
                <w:docPart w:val="DA6728AA85F84DCDA96E50F36A578374"/>
              </w:placeholder>
              <w:showingPlcHdr/>
              <w:text/>
            </w:sdtPr>
            <w:sdtEndPr/>
            <w:sdtContent>
              <w:p w14:paraId="0326A60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16374806"/>
              <w:placeholder>
                <w:docPart w:val="61C2481EDADD40728B9D3270D2A0DAD4"/>
              </w:placeholder>
              <w:showingPlcHdr/>
              <w:text/>
            </w:sdtPr>
            <w:sdtEndPr/>
            <w:sdtContent>
              <w:p w14:paraId="7CBB1D7F"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1584803772"/>
              <w:placeholder>
                <w:docPart w:val="5B6F97C30CDA4F4F9052CF26E79A4FD4"/>
              </w:placeholder>
              <w:showingPlcHdr/>
              <w:text/>
            </w:sdtPr>
            <w:sdtEndPr/>
            <w:sdtContent>
              <w:p w14:paraId="316786A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29794357"/>
              <w:placeholder>
                <w:docPart w:val="13938DDF89C04A8D95B1289FEB202E6C"/>
              </w:placeholder>
              <w:showingPlcHdr/>
              <w:text/>
            </w:sdtPr>
            <w:sdtEndPr/>
            <w:sdtContent>
              <w:p w14:paraId="6BA491D9"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37C16FD" w14:textId="77777777" w:rsidR="00D87C88" w:rsidRPr="009C5D2C" w:rsidRDefault="00D87C88" w:rsidP="00616866">
            <w:pPr>
              <w:pStyle w:val="ListParagraph"/>
              <w:ind w:left="360"/>
              <w:rPr>
                <w:rFonts w:ascii="Times New Roman" w:hAnsi="Times New Roman" w:cs="Times New Roman"/>
                <w:b/>
                <w:bCs/>
                <w:color w:val="000000" w:themeColor="text1"/>
                <w:sz w:val="20"/>
                <w:szCs w:val="20"/>
              </w:rPr>
            </w:pPr>
          </w:p>
        </w:tc>
      </w:tr>
      <w:tr w:rsidR="00D87C88" w:rsidRPr="009C5D2C" w14:paraId="6E0BF85B" w14:textId="77777777" w:rsidTr="00616866">
        <w:trPr>
          <w:cantSplit/>
        </w:trPr>
        <w:tc>
          <w:tcPr>
            <w:tcW w:w="10435" w:type="dxa"/>
            <w:shd w:val="clear" w:color="auto" w:fill="F2F2F2" w:themeFill="background1" w:themeFillShade="F2"/>
          </w:tcPr>
          <w:p w14:paraId="63B9E826" w14:textId="77777777"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color w:val="000000" w:themeColor="text1"/>
                <w:sz w:val="20"/>
                <w:szCs w:val="20"/>
              </w:rPr>
              <w:t>Custom Position – Approved Specialty Factors (</w:t>
            </w:r>
            <w:r w:rsidRPr="009C5D2C">
              <w:rPr>
                <w:rFonts w:ascii="Times New Roman" w:hAnsi="Times New Roman" w:cs="Times New Roman"/>
                <w:b/>
                <w:bCs/>
                <w:color w:val="000000" w:themeColor="text1"/>
                <w:sz w:val="20"/>
                <w:szCs w:val="20"/>
              </w:rPr>
              <w:t xml:space="preserve">To learn more about specialty factors, visit </w:t>
            </w:r>
            <w:hyperlink r:id="rId9" w:history="1">
              <w:r w:rsidRPr="009C5D2C">
                <w:rPr>
                  <w:rStyle w:val="Hyperlink"/>
                  <w:rFonts w:ascii="Times New Roman" w:hAnsi="Times New Roman" w:cs="Times New Roman"/>
                  <w:b/>
                  <w:bCs/>
                  <w:color w:val="000000" w:themeColor="text1"/>
                  <w:sz w:val="20"/>
                  <w:szCs w:val="20"/>
                </w:rPr>
                <w:t>SUCSS</w:t>
              </w:r>
            </w:hyperlink>
            <w:r w:rsidRPr="009C5D2C">
              <w:rPr>
                <w:rFonts w:ascii="Times New Roman" w:hAnsi="Times New Roman" w:cs="Times New Roman"/>
                <w:color w:val="000000" w:themeColor="text1"/>
                <w:sz w:val="20"/>
                <w:szCs w:val="20"/>
              </w:rPr>
              <w:t>)</w:t>
            </w:r>
          </w:p>
        </w:tc>
      </w:tr>
      <w:tr w:rsidR="00D87C88" w:rsidRPr="009C5D2C" w14:paraId="0D618F0C" w14:textId="77777777" w:rsidTr="00616866">
        <w:trPr>
          <w:cantSplit/>
        </w:trPr>
        <w:tc>
          <w:tcPr>
            <w:tcW w:w="10435" w:type="dxa"/>
          </w:tcPr>
          <w:p w14:paraId="5C43B33E" w14:textId="77777777" w:rsidR="00D87C88" w:rsidRPr="009C5D2C" w:rsidRDefault="00D87C88" w:rsidP="00616866">
            <w:pPr>
              <w:rPr>
                <w:rFonts w:ascii="Times New Roman" w:hAnsi="Times New Roman" w:cs="Times New Roman"/>
                <w:color w:val="000000" w:themeColor="text1"/>
                <w:sz w:val="20"/>
                <w:szCs w:val="20"/>
              </w:rPr>
            </w:pPr>
            <w:r w:rsidRPr="009C5D2C">
              <w:rPr>
                <w:rFonts w:ascii="Times New Roman" w:hAnsi="Times New Roman" w:cs="Times New Roman"/>
                <w:color w:val="000000" w:themeColor="text1"/>
                <w:sz w:val="20"/>
                <w:szCs w:val="20"/>
              </w:rPr>
              <w:t>Please list applicable specialized education, experience, certification, skills, knowledge required:</w:t>
            </w:r>
          </w:p>
          <w:sdt>
            <w:sdtPr>
              <w:rPr>
                <w:rFonts w:ascii="Times New Roman" w:hAnsi="Times New Roman" w:cs="Times New Roman"/>
                <w:color w:val="000000" w:themeColor="text1"/>
                <w:sz w:val="20"/>
                <w:szCs w:val="20"/>
              </w:rPr>
              <w:alias w:val="List Specialty Factor"/>
              <w:tag w:val="List Specialty Factor"/>
              <w:id w:val="-1929487129"/>
              <w:placeholder>
                <w:docPart w:val="16E66257B5BD4E72AB916A6CE34C67E5"/>
              </w:placeholder>
              <w:showingPlcHdr/>
              <w:text w:multiLine="1"/>
            </w:sdtPr>
            <w:sdtEndPr/>
            <w:sdtContent>
              <w:p w14:paraId="2C4038DA"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List Specialty Factor"/>
              <w:tag w:val="List Specialty Factor"/>
              <w:id w:val="1794479047"/>
              <w:placeholder>
                <w:docPart w:val="DFC89BE6F6D54ECBACABB671FB3DF3F3"/>
              </w:placeholder>
              <w:showingPlcHdr/>
              <w:text/>
            </w:sdtPr>
            <w:sdtEndPr/>
            <w:sdtContent>
              <w:p w14:paraId="36D1C92E"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List Specialty Factor"/>
              <w:tag w:val="List Specialty Factor"/>
              <w:id w:val="-1824190542"/>
              <w:placeholder>
                <w:docPart w:val="9B1CAFB57F33477C96F66B289F1248D9"/>
              </w:placeholder>
              <w:showingPlcHdr/>
              <w:text/>
            </w:sdtPr>
            <w:sdtEndPr/>
            <w:sdtContent>
              <w:p w14:paraId="291FB637"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09E20EA" w14:textId="77777777" w:rsidR="00D87C88" w:rsidRPr="009C5D2C" w:rsidRDefault="00D87C88" w:rsidP="00616866">
            <w:pPr>
              <w:pStyle w:val="ListParagraph"/>
              <w:ind w:left="360"/>
              <w:rPr>
                <w:rFonts w:ascii="Times New Roman" w:hAnsi="Times New Roman" w:cs="Times New Roman"/>
                <w:b/>
                <w:bCs/>
                <w:color w:val="000000" w:themeColor="text1"/>
                <w:sz w:val="20"/>
                <w:szCs w:val="20"/>
              </w:rPr>
            </w:pPr>
          </w:p>
        </w:tc>
      </w:tr>
    </w:tbl>
    <w:p w14:paraId="2300488D" w14:textId="41CFCACE"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435"/>
      </w:tblGrid>
      <w:tr w:rsidR="00710BBA" w:rsidRPr="009C5D2C" w14:paraId="63493AFB" w14:textId="77777777" w:rsidTr="00C466D4">
        <w:tc>
          <w:tcPr>
            <w:tcW w:w="10435" w:type="dxa"/>
            <w:shd w:val="clear" w:color="auto" w:fill="F2F2F2" w:themeFill="background1" w:themeFillShade="F2"/>
          </w:tcPr>
          <w:p w14:paraId="53579DB0" w14:textId="7BF296F9" w:rsidR="006E6A08" w:rsidRPr="009C5D2C" w:rsidRDefault="006E6A08" w:rsidP="00A51D9A">
            <w:pPr>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t>Environmental Factors</w:t>
            </w:r>
            <w:r w:rsidR="00A85B75" w:rsidRPr="009C5D2C">
              <w:rPr>
                <w:rFonts w:ascii="Times New Roman" w:hAnsi="Times New Roman" w:cs="Times New Roman"/>
                <w:b/>
                <w:color w:val="000000" w:themeColor="text1"/>
                <w:sz w:val="20"/>
                <w:szCs w:val="20"/>
              </w:rPr>
              <w:t xml:space="preserve"> – Describe the work environment (indoors/outdoors/noise level)</w:t>
            </w:r>
          </w:p>
        </w:tc>
      </w:tr>
      <w:tr w:rsidR="00710BBA" w:rsidRPr="009C5D2C" w14:paraId="5C0A65C9" w14:textId="77777777" w:rsidTr="00C466D4">
        <w:tc>
          <w:tcPr>
            <w:tcW w:w="10435" w:type="dxa"/>
          </w:tcPr>
          <w:p w14:paraId="09CB6C67" w14:textId="6CA2B605" w:rsidR="006E6A08" w:rsidRPr="009C5D2C" w:rsidRDefault="0013263A" w:rsidP="00F6461C">
            <w:pPr>
              <w:pStyle w:val="NoSpacing"/>
              <w:rPr>
                <w:rFonts w:ascii="Times New Roman" w:hAnsi="Times New Roman"/>
                <w:color w:val="000000" w:themeColor="text1"/>
                <w:sz w:val="20"/>
                <w:szCs w:val="20"/>
              </w:rPr>
            </w:pPr>
            <w:sdt>
              <w:sdtPr>
                <w:rPr>
                  <w:rFonts w:ascii="Times New Roman" w:hAnsi="Times New Roman"/>
                  <w:color w:val="000000" w:themeColor="text1"/>
                  <w:sz w:val="20"/>
                  <w:szCs w:val="20"/>
                </w:rPr>
                <w:id w:val="-1751582591"/>
                <w:placeholder>
                  <w:docPart w:val="8A40540E20B245DAACDDBCE3B86760FE"/>
                </w:placeholder>
                <w:showingPlcHdr/>
                <w:text/>
              </w:sdtPr>
              <w:sdtEndPr/>
              <w:sdtContent>
                <w:r w:rsidR="00710BBA" w:rsidRPr="009C5D2C">
                  <w:rPr>
                    <w:rStyle w:val="PlaceholderText"/>
                    <w:rFonts w:ascii="Times New Roman" w:hAnsi="Times New Roman"/>
                    <w:color w:val="000000" w:themeColor="text1"/>
                    <w:sz w:val="20"/>
                    <w:szCs w:val="20"/>
                  </w:rPr>
                  <w:t>Click or tap here to enter text.</w:t>
                </w:r>
              </w:sdtContent>
            </w:sdt>
          </w:p>
        </w:tc>
      </w:tr>
    </w:tbl>
    <w:p w14:paraId="67503892" w14:textId="30BCC406" w:rsidR="006E6A08" w:rsidRPr="009C5D2C" w:rsidRDefault="006E6A08" w:rsidP="006E6A08">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75"/>
        <w:gridCol w:w="3960"/>
        <w:gridCol w:w="1530"/>
        <w:gridCol w:w="3870"/>
      </w:tblGrid>
      <w:tr w:rsidR="00710BBA" w:rsidRPr="009C5D2C" w14:paraId="4B559356" w14:textId="77777777" w:rsidTr="00C466D4">
        <w:tc>
          <w:tcPr>
            <w:tcW w:w="10435" w:type="dxa"/>
            <w:gridSpan w:val="4"/>
            <w:shd w:val="clear" w:color="auto" w:fill="F2F2F2" w:themeFill="background1" w:themeFillShade="F2"/>
          </w:tcPr>
          <w:p w14:paraId="076BBD9B" w14:textId="77777777" w:rsidR="006E6A08" w:rsidRPr="009C5D2C" w:rsidRDefault="006E6A08" w:rsidP="00A51D9A">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ssential Physical Demands and Frequency</w:t>
            </w:r>
          </w:p>
        </w:tc>
      </w:tr>
      <w:tr w:rsidR="00710BBA" w:rsidRPr="009C5D2C" w14:paraId="1A9C2DCB" w14:textId="77777777" w:rsidTr="00C466D4">
        <w:tc>
          <w:tcPr>
            <w:tcW w:w="10435" w:type="dxa"/>
            <w:gridSpan w:val="4"/>
            <w:shd w:val="clear" w:color="auto" w:fill="FFFFFF" w:themeFill="background1"/>
          </w:tcPr>
          <w:p w14:paraId="46468654" w14:textId="22E3280C" w:rsidR="00A43D9F" w:rsidRPr="009C5D2C" w:rsidRDefault="00A43D9F" w:rsidP="00A43D9F">
            <w:pPr>
              <w:rPr>
                <w:rFonts w:ascii="Times New Roman" w:hAnsi="Times New Roman" w:cs="Times New Roman"/>
                <w:bCs/>
                <w:color w:val="000000" w:themeColor="text1"/>
                <w:sz w:val="20"/>
                <w:szCs w:val="20"/>
              </w:rPr>
            </w:pPr>
            <w:r w:rsidRPr="009C5D2C">
              <w:rPr>
                <w:rFonts w:ascii="Times New Roman" w:hAnsi="Times New Roman" w:cs="Times New Roman"/>
                <w:color w:val="000000" w:themeColor="text1"/>
                <w:sz w:val="20"/>
                <w:szCs w:val="20"/>
              </w:rPr>
              <w:t xml:space="preserve">Must be able to </w:t>
            </w:r>
            <w:r w:rsidR="00A85B75" w:rsidRPr="009C5D2C">
              <w:rPr>
                <w:rFonts w:ascii="Times New Roman" w:hAnsi="Times New Roman" w:cs="Times New Roman"/>
                <w:color w:val="000000" w:themeColor="text1"/>
                <w:sz w:val="20"/>
                <w:szCs w:val="20"/>
              </w:rPr>
              <w:t>meet</w:t>
            </w:r>
            <w:r w:rsidRPr="009C5D2C">
              <w:rPr>
                <w:rFonts w:ascii="Times New Roman" w:hAnsi="Times New Roman" w:cs="Times New Roman"/>
                <w:color w:val="000000" w:themeColor="text1"/>
                <w:sz w:val="20"/>
                <w:szCs w:val="20"/>
              </w:rPr>
              <w:t xml:space="preserve"> the following with or without </w:t>
            </w:r>
            <w:r w:rsidR="00DB3595" w:rsidRPr="009C5D2C">
              <w:rPr>
                <w:rFonts w:ascii="Times New Roman" w:hAnsi="Times New Roman" w:cs="Times New Roman"/>
                <w:color w:val="000000" w:themeColor="text1"/>
                <w:sz w:val="20"/>
                <w:szCs w:val="20"/>
              </w:rPr>
              <w:t>reasonable</w:t>
            </w:r>
            <w:r w:rsidRPr="009C5D2C">
              <w:rPr>
                <w:rFonts w:ascii="Times New Roman" w:hAnsi="Times New Roman" w:cs="Times New Roman"/>
                <w:color w:val="000000" w:themeColor="text1"/>
                <w:sz w:val="20"/>
                <w:szCs w:val="20"/>
              </w:rPr>
              <w:t xml:space="preserve"> accommodation</w:t>
            </w:r>
            <w:r w:rsidR="00A85B75" w:rsidRPr="009C5D2C">
              <w:rPr>
                <w:rFonts w:ascii="Times New Roman" w:hAnsi="Times New Roman" w:cs="Times New Roman"/>
                <w:color w:val="000000" w:themeColor="text1"/>
                <w:sz w:val="20"/>
                <w:szCs w:val="20"/>
              </w:rPr>
              <w:t>.</w:t>
            </w:r>
          </w:p>
        </w:tc>
      </w:tr>
      <w:tr w:rsidR="00710BBA" w:rsidRPr="009C5D2C" w14:paraId="79922363" w14:textId="77777777" w:rsidTr="00C466D4">
        <w:tc>
          <w:tcPr>
            <w:tcW w:w="1075" w:type="dxa"/>
          </w:tcPr>
          <w:p w14:paraId="2D0234A4" w14:textId="16F58FD7"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Standing</w:t>
            </w:r>
          </w:p>
        </w:tc>
        <w:sdt>
          <w:sdtPr>
            <w:rPr>
              <w:rFonts w:ascii="Times New Roman" w:hAnsi="Times New Roman" w:cs="Times New Roman"/>
              <w:color w:val="000000" w:themeColor="text1"/>
              <w:sz w:val="20"/>
              <w:szCs w:val="20"/>
            </w:rPr>
            <w:id w:val="-1453163916"/>
            <w:placeholder>
              <w:docPart w:val="BE3664799F1242EFB6F932ADE61F8B12"/>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48AA4EB8" w14:textId="1151CF96" w:rsidR="00CB62DD" w:rsidRPr="009C5D2C" w:rsidRDefault="00B81A17"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489ACC33" w14:textId="600E9429"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Bending</w:t>
            </w:r>
          </w:p>
        </w:tc>
        <w:sdt>
          <w:sdtPr>
            <w:rPr>
              <w:rFonts w:ascii="Times New Roman" w:hAnsi="Times New Roman" w:cs="Times New Roman"/>
              <w:color w:val="000000" w:themeColor="text1"/>
              <w:sz w:val="20"/>
              <w:szCs w:val="20"/>
            </w:rPr>
            <w:id w:val="2054890202"/>
            <w:placeholder>
              <w:docPart w:val="0F54DF90EE9F43C5BFEE9088F9A02041"/>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870" w:type="dxa"/>
              </w:tcPr>
              <w:p w14:paraId="759894D2" w14:textId="2DFAA6D0"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1D8FAA17" w14:textId="77777777" w:rsidTr="00C466D4">
        <w:tc>
          <w:tcPr>
            <w:tcW w:w="1075" w:type="dxa"/>
          </w:tcPr>
          <w:p w14:paraId="76648AC4" w14:textId="11B7D0D5"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Sitting</w:t>
            </w:r>
          </w:p>
        </w:tc>
        <w:sdt>
          <w:sdtPr>
            <w:rPr>
              <w:rFonts w:ascii="Times New Roman" w:hAnsi="Times New Roman" w:cs="Times New Roman"/>
              <w:color w:val="000000" w:themeColor="text1"/>
              <w:sz w:val="20"/>
              <w:szCs w:val="20"/>
            </w:rPr>
            <w:id w:val="808053668"/>
            <w:lock w:val="sdtLocked"/>
            <w:placeholder>
              <w:docPart w:val="8A1D63424CEB4E1593C5D31EE9682177"/>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0A2C8083" w14:textId="326EF004"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684AC614" w14:textId="71BB90A4"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Driving</w:t>
            </w:r>
          </w:p>
        </w:tc>
        <w:sdt>
          <w:sdtPr>
            <w:rPr>
              <w:rFonts w:ascii="Times New Roman" w:hAnsi="Times New Roman" w:cs="Times New Roman"/>
              <w:color w:val="000000" w:themeColor="text1"/>
              <w:sz w:val="20"/>
              <w:szCs w:val="20"/>
            </w:rPr>
            <w:id w:val="-601961219"/>
            <w:placeholder>
              <w:docPart w:val="63709E4E915045B89D96E40F670CAFB2"/>
            </w:placeholder>
            <w:showingPlcHdr/>
            <w:dropDownList>
              <w:listItem w:value="Choose an item."/>
              <w:listItem w:displayText="Not Required" w:value="Not Required"/>
              <w:listItem w:displayText="Required, less than 50%" w:value="Required, less than 50%"/>
              <w:listItem w:displayText="Required, more than 50%" w:value="Required, more than 50%"/>
            </w:dropDownList>
          </w:sdtPr>
          <w:sdtEndPr/>
          <w:sdtContent>
            <w:tc>
              <w:tcPr>
                <w:tcW w:w="3870" w:type="dxa"/>
              </w:tcPr>
              <w:p w14:paraId="179DD8B7" w14:textId="2DB81079"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1D1A8E00" w14:textId="77777777" w:rsidTr="00C466D4">
        <w:tc>
          <w:tcPr>
            <w:tcW w:w="1075" w:type="dxa"/>
          </w:tcPr>
          <w:p w14:paraId="2B7D0461" w14:textId="45193276"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Lifting</w:t>
            </w:r>
          </w:p>
        </w:tc>
        <w:sdt>
          <w:sdtPr>
            <w:rPr>
              <w:rFonts w:ascii="Times New Roman" w:hAnsi="Times New Roman" w:cs="Times New Roman"/>
              <w:color w:val="000000" w:themeColor="text1"/>
              <w:sz w:val="20"/>
              <w:szCs w:val="20"/>
            </w:rPr>
            <w:id w:val="-1568420540"/>
            <w:lock w:val="sdtLocked"/>
            <w:placeholder>
              <w:docPart w:val="DABD9B62820C46A79B6133A9C2DFAB46"/>
            </w:placeholder>
            <w:showingPlcHdr/>
            <w:dropDownList>
              <w:listItem w:displayText="Up to 10 lbs" w:value="Up to 10 lbs"/>
              <w:listItem w:displayText="Up to 25 lbs" w:value="Up to 25 lbs"/>
              <w:listItem w:displayText="Up to 50 lbs" w:value="Up to 50 lbs"/>
              <w:listItem w:displayText="More than 50 lbs w/assistance" w:value="More than 50 lbs w/assistance"/>
            </w:dropDownList>
          </w:sdtPr>
          <w:sdtEndPr/>
          <w:sdtContent>
            <w:tc>
              <w:tcPr>
                <w:tcW w:w="3960" w:type="dxa"/>
              </w:tcPr>
              <w:p w14:paraId="761DD6C6" w14:textId="0278A085"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71C56C74" w14:textId="2C1C623A"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Travel</w:t>
            </w:r>
          </w:p>
        </w:tc>
        <w:sdt>
          <w:sdtPr>
            <w:rPr>
              <w:rFonts w:ascii="Times New Roman" w:hAnsi="Times New Roman" w:cs="Times New Roman"/>
              <w:color w:val="000000" w:themeColor="text1"/>
              <w:sz w:val="20"/>
              <w:szCs w:val="20"/>
            </w:rPr>
            <w:alias w:val="r"/>
            <w:tag w:val="r"/>
            <w:id w:val="354550996"/>
            <w:placeholder>
              <w:docPart w:val="3188B49D98414B9B9CDE1EA9B419838C"/>
            </w:placeholder>
            <w:showingPlcHdr/>
            <w:dropDownList>
              <w:listItem w:value="Choose an item."/>
              <w:listItem w:displayText="Not Required" w:value="Not Required"/>
              <w:listItem w:displayText="Required, up to 10%" w:value="Required, up to 10%"/>
              <w:listItem w:displayText="Required, up to 25%" w:value="Required, up to 25%"/>
              <w:listItem w:displayText="Required, up to 50%" w:value="Required, up to 50%"/>
              <w:listItem w:displayText="Required, more than 50%" w:value="Required, more than 50%"/>
            </w:dropDownList>
          </w:sdtPr>
          <w:sdtEndPr/>
          <w:sdtContent>
            <w:tc>
              <w:tcPr>
                <w:tcW w:w="3870" w:type="dxa"/>
              </w:tcPr>
              <w:p w14:paraId="3DDE882A" w14:textId="441739D4"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73581406" w14:textId="77777777" w:rsidTr="00C466D4">
        <w:tc>
          <w:tcPr>
            <w:tcW w:w="1075" w:type="dxa"/>
          </w:tcPr>
          <w:p w14:paraId="1EC64834" w14:textId="15B4EC1B"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Twisting</w:t>
            </w:r>
          </w:p>
        </w:tc>
        <w:sdt>
          <w:sdtPr>
            <w:rPr>
              <w:rFonts w:ascii="Times New Roman" w:hAnsi="Times New Roman" w:cs="Times New Roman"/>
              <w:color w:val="000000" w:themeColor="text1"/>
              <w:sz w:val="20"/>
              <w:szCs w:val="20"/>
            </w:rPr>
            <w:id w:val="-652906379"/>
            <w:lock w:val="sdtLocked"/>
            <w:placeholder>
              <w:docPart w:val="0E09A5C43A4643FCB00E1B0C5FF79A4B"/>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37CCC131" w14:textId="507349BA"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451C4786" w14:textId="6406B0ED"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Other</w:t>
            </w:r>
          </w:p>
        </w:tc>
        <w:tc>
          <w:tcPr>
            <w:tcW w:w="3870" w:type="dxa"/>
          </w:tcPr>
          <w:sdt>
            <w:sdtPr>
              <w:rPr>
                <w:rFonts w:ascii="Times New Roman" w:hAnsi="Times New Roman" w:cs="Times New Roman"/>
                <w:color w:val="000000" w:themeColor="text1"/>
                <w:sz w:val="20"/>
                <w:szCs w:val="20"/>
              </w:rPr>
              <w:alias w:val="Enter other physical demands"/>
              <w:tag w:val="Enter other physical demands"/>
              <w:id w:val="1951967041"/>
              <w:placeholder>
                <w:docPart w:val="1E11A0F3231B48A9823B0619C8219B6C"/>
              </w:placeholder>
              <w:showingPlcHdr/>
              <w:text/>
            </w:sdtPr>
            <w:sdtEndPr/>
            <w:sdtContent>
              <w:p w14:paraId="68F0A789" w14:textId="4060DD0A" w:rsidR="00CB62DD" w:rsidRPr="009C5D2C" w:rsidRDefault="00710BBA"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bl>
    <w:p w14:paraId="768DC76D" w14:textId="7B3686A7" w:rsidR="0087346D" w:rsidRPr="009C5D2C" w:rsidRDefault="00007F0F" w:rsidP="00DB3595">
      <w:pPr>
        <w:ind w:right="-216"/>
        <w:rPr>
          <w:rFonts w:ascii="Times New Roman" w:hAnsi="Times New Roman" w:cs="Times New Roman"/>
          <w:i/>
          <w:color w:val="000000" w:themeColor="text1"/>
          <w:sz w:val="20"/>
          <w:szCs w:val="20"/>
        </w:rPr>
      </w:pPr>
      <w:r w:rsidRPr="009C5D2C">
        <w:rPr>
          <w:rFonts w:ascii="Times New Roman" w:hAnsi="Times New Roman" w:cs="Times New Roman"/>
          <w:i/>
          <w:color w:val="000000" w:themeColor="text1"/>
          <w:sz w:val="20"/>
          <w:szCs w:val="20"/>
        </w:rPr>
        <w:br/>
      </w:r>
      <w:r w:rsidR="00DB3595" w:rsidRPr="009C5D2C">
        <w:rPr>
          <w:rFonts w:ascii="Times New Roman" w:hAnsi="Times New Roman" w:cs="Times New Roman"/>
          <w:i/>
          <w:color w:val="000000" w:themeColor="text1"/>
          <w:sz w:val="20"/>
          <w:szCs w:val="20"/>
        </w:rPr>
        <w:t>This position description is intended to describe the general nature and level of work performed by individuals in this role. It is not intended to be an exhaustive list of all duties, responsibilities, or qualifications</w:t>
      </w:r>
      <w:r w:rsidR="00DA300E">
        <w:rPr>
          <w:rFonts w:ascii="Times New Roman" w:hAnsi="Times New Roman" w:cs="Times New Roman"/>
          <w:i/>
          <w:color w:val="000000" w:themeColor="text1"/>
          <w:sz w:val="20"/>
          <w:szCs w:val="20"/>
        </w:rPr>
        <w:t>.</w:t>
      </w:r>
      <w:r w:rsidR="00BE7C03" w:rsidRPr="00BE7C03">
        <w:t xml:space="preserve"> </w:t>
      </w:r>
      <w:r w:rsidR="00BE7C03" w:rsidRPr="00BE7C03">
        <w:rPr>
          <w:rFonts w:ascii="Times New Roman" w:hAnsi="Times New Roman" w:cs="Times New Roman"/>
          <w:i/>
          <w:color w:val="000000" w:themeColor="text1"/>
          <w:sz w:val="20"/>
          <w:szCs w:val="20"/>
        </w:rPr>
        <w:t>Responsibilities may evolve based on organizational needs and priorities, in accordance with established policies and procedures</w:t>
      </w:r>
      <w:r w:rsidR="00DB3595" w:rsidRPr="009C5D2C">
        <w:rPr>
          <w:rFonts w:ascii="Times New Roman" w:hAnsi="Times New Roman" w:cs="Times New Roman"/>
          <w:i/>
          <w:color w:val="000000" w:themeColor="text1"/>
          <w:sz w:val="20"/>
          <w:szCs w:val="20"/>
        </w:rPr>
        <w:t>.</w:t>
      </w:r>
      <w:r w:rsidR="0087346D" w:rsidRPr="009C5D2C">
        <w:rPr>
          <w:rFonts w:ascii="Times New Roman" w:hAnsi="Times New Roman" w:cs="Times New Roman"/>
          <w:i/>
          <w:color w:val="000000" w:themeColor="text1"/>
          <w:sz w:val="20"/>
          <w:szCs w:val="20"/>
        </w:rPr>
        <w:br/>
        <w:t>________________________________________________________________________________________________________</w:t>
      </w:r>
    </w:p>
    <w:p w14:paraId="170E33E8" w14:textId="73932116" w:rsidR="00F41AC4" w:rsidRPr="009C5D2C" w:rsidRDefault="0087346D" w:rsidP="0018691B">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lastRenderedPageBreak/>
        <w:t>I acknowledge that I have received and reviewed this position description. I understand the primary responsibilities of the role and agree to perform them to the best of my ability. I understand that this document does not constitute a contract of employment and that responsibilities may change as needed.</w:t>
      </w:r>
      <w:r w:rsidR="009A1E2E" w:rsidRPr="009C5D2C">
        <w:rPr>
          <w:rFonts w:ascii="Times New Roman" w:hAnsi="Times New Roman" w:cs="Times New Roman"/>
          <w:b/>
          <w:color w:val="000000" w:themeColor="text1"/>
          <w:sz w:val="20"/>
          <w:szCs w:val="20"/>
        </w:rPr>
        <w:br/>
      </w:r>
      <w:r w:rsidR="00B81A17" w:rsidRPr="009C5D2C">
        <w:rPr>
          <w:rFonts w:ascii="Times New Roman" w:hAnsi="Times New Roman" w:cs="Times New Roman"/>
          <w:b/>
          <w:color w:val="000000" w:themeColor="text1"/>
          <w:sz w:val="20"/>
          <w:szCs w:val="20"/>
        </w:rPr>
        <w:br/>
      </w:r>
      <w:r w:rsidR="00CB62DD" w:rsidRPr="009C5D2C">
        <w:rPr>
          <w:rFonts w:ascii="Times New Roman" w:hAnsi="Times New Roman" w:cs="Times New Roman"/>
          <w:b/>
          <w:color w:val="000000" w:themeColor="text1"/>
          <w:sz w:val="20"/>
          <w:szCs w:val="20"/>
        </w:rPr>
        <w:t>Employee E</w:t>
      </w:r>
      <w:r w:rsidR="00CB62DD" w:rsidRPr="00F970BD">
        <w:rPr>
          <w:rFonts w:ascii="Times New Roman" w:hAnsi="Times New Roman" w:cs="Times New Roman"/>
          <w:bCs/>
          <w:color w:val="000000" w:themeColor="text1"/>
          <w:sz w:val="20"/>
          <w:szCs w:val="20"/>
        </w:rPr>
        <w:t>#</w:t>
      </w:r>
      <w:r w:rsidR="00CB62DD" w:rsidRPr="009C5D2C">
        <w:rPr>
          <w:rFonts w:ascii="Times New Roman" w:hAnsi="Times New Roman" w:cs="Times New Roman"/>
          <w:b/>
          <w:color w:val="000000" w:themeColor="text1"/>
          <w:sz w:val="20"/>
          <w:szCs w:val="20"/>
        </w:rPr>
        <w:t>:</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
            <w:color w:val="000000" w:themeColor="text1"/>
            <w:sz w:val="20"/>
            <w:szCs w:val="20"/>
            <w:u w:val="single"/>
          </w:rPr>
          <w:alias w:val="Enter E#"/>
          <w:tag w:val="Enter E#"/>
          <w:id w:val="1289010446"/>
          <w:lock w:val="sdtLocked"/>
          <w:placeholder>
            <w:docPart w:val="3B4028B2B17E4F829AD8CC9F81A775DE"/>
          </w:placeholder>
          <w:showingPlcHdr/>
          <w:text/>
        </w:sdtPr>
        <w:sdtEndPr/>
        <w:sdtContent>
          <w:r w:rsidR="00130458" w:rsidRPr="009C5D2C">
            <w:rPr>
              <w:rStyle w:val="PlaceholderText"/>
              <w:rFonts w:ascii="Times New Roman" w:hAnsi="Times New Roman" w:cs="Times New Roman"/>
              <w:sz w:val="20"/>
              <w:szCs w:val="20"/>
            </w:rPr>
            <w:t>Click or tap here to enter text.</w:t>
          </w:r>
        </w:sdtContent>
      </w:sdt>
      <w:r w:rsidR="00CB62DD" w:rsidRPr="009C5D2C">
        <w:rPr>
          <w:rFonts w:ascii="Times New Roman" w:hAnsi="Times New Roman" w:cs="Times New Roman"/>
          <w:b/>
          <w:color w:val="000000" w:themeColor="text1"/>
          <w:sz w:val="20"/>
          <w:szCs w:val="20"/>
        </w:rPr>
        <w:tab/>
      </w:r>
      <w:r w:rsidR="0018691B" w:rsidRPr="009C5D2C">
        <w:rPr>
          <w:rFonts w:ascii="Times New Roman" w:hAnsi="Times New Roman" w:cs="Times New Roman"/>
          <w:b/>
          <w:color w:val="000000" w:themeColor="text1"/>
          <w:sz w:val="20"/>
          <w:szCs w:val="20"/>
        </w:rPr>
        <w:tab/>
      </w:r>
    </w:p>
    <w:p w14:paraId="3922DAD2" w14:textId="5583736E" w:rsidR="00130458" w:rsidRPr="009C5D2C" w:rsidRDefault="00130458" w:rsidP="0018691B">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w:t>
      </w:r>
      <w:r w:rsidR="00CB62DD" w:rsidRPr="009C5D2C">
        <w:rPr>
          <w:rFonts w:ascii="Times New Roman" w:hAnsi="Times New Roman" w:cs="Times New Roman"/>
          <w:b/>
          <w:color w:val="000000" w:themeColor="text1"/>
          <w:sz w:val="20"/>
          <w:szCs w:val="20"/>
        </w:rPr>
        <w:t>mployee Print Name:</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Cs/>
            <w:color w:val="000000" w:themeColor="text1"/>
            <w:sz w:val="20"/>
            <w:szCs w:val="20"/>
            <w:u w:val="single"/>
          </w:rPr>
          <w:alias w:val="Print Name"/>
          <w:tag w:val="Print Name"/>
          <w:id w:val="-579594924"/>
          <w:lock w:val="sdtLocked"/>
          <w:placeholder>
            <w:docPart w:val="C55586517B4D47A298E133F35BC2F811"/>
          </w:placeholder>
          <w:showingPlcHdr/>
          <w:text/>
        </w:sdtPr>
        <w:sdtEndPr/>
        <w:sdtContent>
          <w:r w:rsidRPr="009C5D2C">
            <w:rPr>
              <w:rStyle w:val="PlaceholderText"/>
              <w:rFonts w:ascii="Times New Roman" w:hAnsi="Times New Roman" w:cs="Times New Roman"/>
              <w:sz w:val="20"/>
              <w:szCs w:val="20"/>
            </w:rPr>
            <w:t>Click or tap here to enter text.</w:t>
          </w:r>
        </w:sdtContent>
      </w:sdt>
      <w:r w:rsidR="00B81A17"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r>
    </w:p>
    <w:p w14:paraId="420633B9" w14:textId="4F90137C" w:rsidR="00710BBA" w:rsidRPr="009C5D2C" w:rsidRDefault="0018691B" w:rsidP="00130458">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br/>
      </w:r>
      <w:r w:rsidR="00710BBA" w:rsidRPr="009C5D2C">
        <w:rPr>
          <w:rFonts w:ascii="Times New Roman" w:hAnsi="Times New Roman" w:cs="Times New Roman"/>
          <w:b/>
          <w:color w:val="000000" w:themeColor="text1"/>
          <w:sz w:val="20"/>
          <w:szCs w:val="20"/>
        </w:rPr>
        <w:t>E</w:t>
      </w:r>
      <w:r w:rsidR="00CB62DD" w:rsidRPr="009C5D2C">
        <w:rPr>
          <w:rFonts w:ascii="Times New Roman" w:hAnsi="Times New Roman" w:cs="Times New Roman"/>
          <w:b/>
          <w:color w:val="000000" w:themeColor="text1"/>
          <w:sz w:val="20"/>
          <w:szCs w:val="20"/>
        </w:rPr>
        <w:t>mployee Signature:</w:t>
      </w:r>
      <w:r w:rsidR="00710BBA" w:rsidRPr="009C5D2C">
        <w:rPr>
          <w:rFonts w:ascii="Times New Roman" w:hAnsi="Times New Roman" w:cs="Times New Roman"/>
          <w:b/>
          <w:color w:val="000000" w:themeColor="text1"/>
          <w:sz w:val="20"/>
          <w:szCs w:val="20"/>
        </w:rPr>
        <w:t xml:space="preserve"> _______________________________</w:t>
      </w:r>
      <w:r w:rsidR="00CB62DD"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t xml:space="preserve">Date: </w:t>
      </w:r>
      <w:sdt>
        <w:sdtPr>
          <w:rPr>
            <w:rFonts w:ascii="Times New Roman" w:hAnsi="Times New Roman" w:cs="Times New Roman"/>
            <w:b/>
            <w:color w:val="000000" w:themeColor="text1"/>
            <w:sz w:val="20"/>
            <w:szCs w:val="20"/>
            <w:u w:val="single"/>
          </w:rPr>
          <w:id w:val="-1814790647"/>
          <w:lock w:val="sdtLocked"/>
          <w:placeholder>
            <w:docPart w:val="30812603178F48DB9E4038D9AF453CA5"/>
          </w:placeholder>
          <w:showingPlcHdr/>
          <w:date w:fullDate="2026-04-07T00:00:00Z">
            <w:dateFormat w:val="M/d/yyyy"/>
            <w:lid w:val="en-US"/>
            <w:storeMappedDataAs w:val="dateTime"/>
            <w:calendar w:val="gregorian"/>
          </w:date>
        </w:sdtPr>
        <w:sdtEndPr/>
        <w:sdtContent>
          <w:r w:rsidR="00130458" w:rsidRPr="009C5D2C">
            <w:rPr>
              <w:rStyle w:val="PlaceholderText"/>
              <w:rFonts w:ascii="Times New Roman" w:hAnsi="Times New Roman" w:cs="Times New Roman"/>
              <w:sz w:val="20"/>
              <w:szCs w:val="20"/>
            </w:rPr>
            <w:t>Click or tap to enter a date.</w:t>
          </w:r>
        </w:sdtContent>
      </w:sdt>
      <w:r w:rsidR="00710BBA" w:rsidRPr="009C5D2C">
        <w:rPr>
          <w:rFonts w:ascii="Times New Roman" w:hAnsi="Times New Roman" w:cs="Times New Roman"/>
          <w:b/>
          <w:color w:val="000000" w:themeColor="text1"/>
          <w:sz w:val="20"/>
          <w:szCs w:val="20"/>
        </w:rPr>
        <w:br/>
      </w:r>
      <w:r w:rsidR="00523E73" w:rsidRPr="009C5D2C">
        <w:rPr>
          <w:rFonts w:ascii="Times New Roman" w:hAnsi="Times New Roman" w:cs="Times New Roman"/>
          <w:b/>
          <w:color w:val="000000" w:themeColor="text1"/>
          <w:sz w:val="20"/>
          <w:szCs w:val="20"/>
        </w:rPr>
        <w:br/>
      </w:r>
      <w:r w:rsidR="00B81A17" w:rsidRPr="009C5D2C">
        <w:rPr>
          <w:rFonts w:ascii="Times New Roman" w:hAnsi="Times New Roman" w:cs="Times New Roman"/>
          <w:b/>
          <w:color w:val="000000" w:themeColor="text1"/>
          <w:sz w:val="20"/>
          <w:szCs w:val="20"/>
        </w:rPr>
        <w:t>Supervisor</w:t>
      </w:r>
      <w:r w:rsidR="00CB62DD" w:rsidRPr="009C5D2C">
        <w:rPr>
          <w:rFonts w:ascii="Times New Roman" w:hAnsi="Times New Roman" w:cs="Times New Roman"/>
          <w:b/>
          <w:color w:val="000000" w:themeColor="text1"/>
          <w:sz w:val="20"/>
          <w:szCs w:val="20"/>
        </w:rPr>
        <w:t xml:space="preserve"> Print Name</w:t>
      </w:r>
      <w:r w:rsidR="00B81A17" w:rsidRPr="009C5D2C">
        <w:rPr>
          <w:rFonts w:ascii="Times New Roman" w:hAnsi="Times New Roman" w:cs="Times New Roman"/>
          <w:b/>
          <w:color w:val="000000" w:themeColor="text1"/>
          <w:sz w:val="20"/>
          <w:szCs w:val="20"/>
        </w:rPr>
        <w:t>:</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Cs/>
            <w:color w:val="000000" w:themeColor="text1"/>
            <w:sz w:val="20"/>
            <w:szCs w:val="20"/>
            <w:u w:val="single"/>
          </w:rPr>
          <w:alias w:val="Print Name"/>
          <w:tag w:val="Print Name"/>
          <w:id w:val="-1124843597"/>
          <w:lock w:val="sdtLocked"/>
          <w:placeholder>
            <w:docPart w:val="6EEF27229D144EBB858D3BBDF72A7F58"/>
          </w:placeholder>
          <w:showingPlcHdr/>
          <w:text/>
        </w:sdtPr>
        <w:sdtEndPr/>
        <w:sdtContent>
          <w:r w:rsidR="00130458" w:rsidRPr="009C5D2C">
            <w:rPr>
              <w:rStyle w:val="PlaceholderText"/>
              <w:rFonts w:ascii="Times New Roman" w:hAnsi="Times New Roman" w:cs="Times New Roman"/>
              <w:sz w:val="20"/>
              <w:szCs w:val="20"/>
            </w:rPr>
            <w:t>Click or tap here to enter text.</w:t>
          </w:r>
        </w:sdtContent>
      </w:sdt>
      <w:r w:rsidR="00B81A17" w:rsidRPr="009C5D2C">
        <w:rPr>
          <w:rFonts w:ascii="Times New Roman" w:hAnsi="Times New Roman" w:cs="Times New Roman"/>
          <w:b/>
          <w:color w:val="000000" w:themeColor="text1"/>
          <w:sz w:val="20"/>
          <w:szCs w:val="20"/>
        </w:rPr>
        <w:tab/>
      </w:r>
    </w:p>
    <w:p w14:paraId="3C3F2FD2" w14:textId="35477AA5" w:rsidR="00CB62DD" w:rsidRPr="009C5D2C" w:rsidRDefault="00710BBA" w:rsidP="00130458">
      <w:pPr>
        <w:keepNext/>
        <w:keepLines/>
        <w:rPr>
          <w:rFonts w:ascii="Times New Roman" w:hAnsi="Times New Roman" w:cs="Times New Roman"/>
          <w:b/>
          <w:color w:val="000000" w:themeColor="text1"/>
          <w:sz w:val="20"/>
          <w:szCs w:val="20"/>
          <w:u w:val="single"/>
        </w:rPr>
      </w:pPr>
      <w:r w:rsidRPr="009C5D2C">
        <w:rPr>
          <w:rFonts w:ascii="Times New Roman" w:hAnsi="Times New Roman" w:cs="Times New Roman"/>
          <w:b/>
          <w:color w:val="000000" w:themeColor="text1"/>
          <w:sz w:val="20"/>
          <w:szCs w:val="20"/>
        </w:rPr>
        <w:br/>
      </w:r>
      <w:r w:rsidR="009A0DC2" w:rsidRPr="009C5D2C">
        <w:rPr>
          <w:rFonts w:ascii="Times New Roman" w:hAnsi="Times New Roman" w:cs="Times New Roman"/>
          <w:b/>
          <w:color w:val="000000" w:themeColor="text1"/>
          <w:sz w:val="20"/>
          <w:szCs w:val="20"/>
        </w:rPr>
        <w:t>Supervisor</w:t>
      </w:r>
      <w:r w:rsidR="00CB62DD" w:rsidRPr="009C5D2C">
        <w:rPr>
          <w:rFonts w:ascii="Times New Roman" w:hAnsi="Times New Roman" w:cs="Times New Roman"/>
          <w:b/>
          <w:color w:val="000000" w:themeColor="text1"/>
          <w:sz w:val="20"/>
          <w:szCs w:val="20"/>
        </w:rPr>
        <w:t xml:space="preserve"> </w:t>
      </w:r>
      <w:r w:rsidR="00726578" w:rsidRPr="009C5D2C">
        <w:rPr>
          <w:rFonts w:ascii="Times New Roman" w:hAnsi="Times New Roman" w:cs="Times New Roman"/>
          <w:b/>
          <w:color w:val="000000" w:themeColor="text1"/>
          <w:sz w:val="20"/>
          <w:szCs w:val="20"/>
        </w:rPr>
        <w:t xml:space="preserve">Signature: </w:t>
      </w:r>
      <w:r w:rsidR="00B81A17" w:rsidRPr="009C5D2C">
        <w:rPr>
          <w:rFonts w:ascii="Times New Roman" w:hAnsi="Times New Roman" w:cs="Times New Roman"/>
          <w:b/>
          <w:color w:val="000000" w:themeColor="text1"/>
          <w:sz w:val="20"/>
          <w:szCs w:val="20"/>
        </w:rPr>
        <w:t>_</w:t>
      </w:r>
      <w:r w:rsidR="00726578" w:rsidRPr="009C5D2C">
        <w:rPr>
          <w:rFonts w:ascii="Times New Roman" w:hAnsi="Times New Roman" w:cs="Times New Roman"/>
          <w:b/>
          <w:color w:val="000000" w:themeColor="text1"/>
          <w:sz w:val="20"/>
          <w:szCs w:val="20"/>
        </w:rPr>
        <w:t>__</w:t>
      </w:r>
      <w:r w:rsidR="00B81A17" w:rsidRPr="009C5D2C">
        <w:rPr>
          <w:rFonts w:ascii="Times New Roman" w:hAnsi="Times New Roman" w:cs="Times New Roman"/>
          <w:b/>
          <w:color w:val="000000" w:themeColor="text1"/>
          <w:sz w:val="20"/>
          <w:szCs w:val="20"/>
        </w:rPr>
        <w:t>_____________________________</w:t>
      </w:r>
      <w:r w:rsidRPr="009C5D2C">
        <w:rPr>
          <w:rFonts w:ascii="Times New Roman" w:hAnsi="Times New Roman" w:cs="Times New Roman"/>
          <w:b/>
          <w:color w:val="000000" w:themeColor="text1"/>
          <w:sz w:val="20"/>
          <w:szCs w:val="20"/>
        </w:rPr>
        <w:tab/>
        <w:t xml:space="preserve">Date: </w:t>
      </w:r>
      <w:sdt>
        <w:sdtPr>
          <w:rPr>
            <w:rFonts w:ascii="Times New Roman" w:hAnsi="Times New Roman" w:cs="Times New Roman"/>
            <w:b/>
            <w:color w:val="000000" w:themeColor="text1"/>
            <w:sz w:val="20"/>
            <w:szCs w:val="20"/>
            <w:u w:val="single"/>
          </w:rPr>
          <w:id w:val="-291834536"/>
          <w:lock w:val="sdtLocked"/>
          <w:placeholder>
            <w:docPart w:val="E0166F8002A34D3492709D441956ADA0"/>
          </w:placeholder>
          <w:showingPlcHdr/>
          <w:date w:fullDate="2026-04-07T00:00:00Z">
            <w:dateFormat w:val="M/d/yyyy"/>
            <w:lid w:val="en-US"/>
            <w:storeMappedDataAs w:val="dateTime"/>
            <w:calendar w:val="gregorian"/>
          </w:date>
        </w:sdtPr>
        <w:sdtEndPr/>
        <w:sdtContent>
          <w:r w:rsidR="00130458" w:rsidRPr="009C5D2C">
            <w:rPr>
              <w:rStyle w:val="PlaceholderText"/>
              <w:rFonts w:ascii="Times New Roman" w:hAnsi="Times New Roman" w:cs="Times New Roman"/>
              <w:sz w:val="20"/>
              <w:szCs w:val="20"/>
            </w:rPr>
            <w:t>Click or tap to enter a date.</w:t>
          </w:r>
        </w:sdtContent>
      </w:sdt>
    </w:p>
    <w:p w14:paraId="15D1CC58" w14:textId="77777777" w:rsidR="003D01CB" w:rsidRPr="00BE7492" w:rsidRDefault="003D01CB" w:rsidP="0013263A">
      <w:pPr>
        <w:rPr>
          <w:rFonts w:ascii="Times New Roman" w:hAnsi="Times New Roman" w:cs="Times New Roman"/>
          <w:b/>
          <w:sz w:val="20"/>
          <w:szCs w:val="20"/>
        </w:rPr>
      </w:pPr>
    </w:p>
    <w:sectPr w:rsidR="003D01CB" w:rsidRPr="00BE7492" w:rsidSect="00C466D4">
      <w:footerReference w:type="default" r:id="rId1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A5518" w14:textId="77777777" w:rsidR="00F03065" w:rsidRDefault="00F03065" w:rsidP="004D0E7E">
      <w:pPr>
        <w:spacing w:after="0" w:line="240" w:lineRule="auto"/>
      </w:pPr>
      <w:r>
        <w:separator/>
      </w:r>
    </w:p>
  </w:endnote>
  <w:endnote w:type="continuationSeparator" w:id="0">
    <w:p w14:paraId="7AA970E8" w14:textId="77777777" w:rsidR="00F03065" w:rsidRDefault="00F03065" w:rsidP="004D0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20"/>
        <w:szCs w:val="20"/>
      </w:rPr>
      <w:id w:val="-478066884"/>
      <w:docPartObj>
        <w:docPartGallery w:val="Page Numbers (Bottom of Page)"/>
        <w:docPartUnique/>
      </w:docPartObj>
    </w:sdtPr>
    <w:sdtEndPr/>
    <w:sdtContent>
      <w:sdt>
        <w:sdtPr>
          <w:rPr>
            <w:rFonts w:ascii="Century Gothic" w:hAnsi="Century Gothic"/>
            <w:sz w:val="20"/>
            <w:szCs w:val="20"/>
          </w:rPr>
          <w:id w:val="-1769616900"/>
          <w:docPartObj>
            <w:docPartGallery w:val="Page Numbers (Top of Page)"/>
            <w:docPartUnique/>
          </w:docPartObj>
        </w:sdtPr>
        <w:sdtEndPr/>
        <w:sdtContent>
          <w:p w14:paraId="6FE159F9" w14:textId="0FECF501" w:rsidR="005A6CA7" w:rsidRPr="00C50FF0" w:rsidRDefault="00124D1F" w:rsidP="00C466D4">
            <w:pPr>
              <w:pStyle w:val="Footer"/>
              <w:rPr>
                <w:rFonts w:ascii="Century Gothic" w:hAnsi="Century Gothic"/>
                <w:sz w:val="20"/>
                <w:szCs w:val="20"/>
              </w:rPr>
            </w:pPr>
            <w:r w:rsidRPr="00DB3595">
              <w:rPr>
                <w:rFonts w:ascii="Times New Roman" w:hAnsi="Times New Roman" w:cs="Times New Roman"/>
                <w:sz w:val="20"/>
                <w:szCs w:val="20"/>
              </w:rPr>
              <w:t>Template Position Description</w:t>
            </w:r>
            <w:r w:rsidR="00DF716F" w:rsidRPr="00DB3595">
              <w:rPr>
                <w:rFonts w:ascii="Times New Roman" w:hAnsi="Times New Roman" w:cs="Times New Roman"/>
                <w:sz w:val="20"/>
                <w:szCs w:val="20"/>
              </w:rPr>
              <w:t xml:space="preserve"> </w:t>
            </w:r>
            <w:r w:rsidR="00C466D4" w:rsidRPr="00DB3595">
              <w:rPr>
                <w:rFonts w:ascii="Times New Roman" w:hAnsi="Times New Roman" w:cs="Times New Roman"/>
                <w:sz w:val="20"/>
                <w:szCs w:val="20"/>
              </w:rPr>
              <w:tab/>
            </w:r>
            <w:r w:rsidR="00D56693" w:rsidRPr="00DB3595">
              <w:rPr>
                <w:rFonts w:ascii="Times New Roman" w:hAnsi="Times New Roman" w:cs="Times New Roman"/>
                <w:sz w:val="20"/>
                <w:szCs w:val="20"/>
              </w:rPr>
              <w:tab/>
            </w:r>
            <w:r w:rsidR="00DB3595" w:rsidRPr="00DB3595">
              <w:rPr>
                <w:rFonts w:ascii="Times New Roman" w:hAnsi="Times New Roman" w:cs="Times New Roman"/>
                <w:sz w:val="20"/>
                <w:szCs w:val="20"/>
              </w:rPr>
              <w:t xml:space="preserve"> </w:t>
            </w:r>
            <w:r w:rsidR="005A6CA7" w:rsidRPr="00DB3595">
              <w:rPr>
                <w:rFonts w:ascii="Times New Roman" w:hAnsi="Times New Roman" w:cs="Times New Roman"/>
                <w:sz w:val="20"/>
                <w:szCs w:val="20"/>
              </w:rPr>
              <w:t xml:space="preserve">Page </w:t>
            </w:r>
            <w:r w:rsidR="005A6CA7" w:rsidRPr="00DB3595">
              <w:rPr>
                <w:rFonts w:ascii="Times New Roman" w:hAnsi="Times New Roman" w:cs="Times New Roman"/>
                <w:b/>
                <w:bCs/>
                <w:sz w:val="20"/>
                <w:szCs w:val="20"/>
              </w:rPr>
              <w:fldChar w:fldCharType="begin"/>
            </w:r>
            <w:r w:rsidR="005A6CA7" w:rsidRPr="00DB3595">
              <w:rPr>
                <w:rFonts w:ascii="Times New Roman" w:hAnsi="Times New Roman" w:cs="Times New Roman"/>
                <w:b/>
                <w:bCs/>
                <w:sz w:val="20"/>
                <w:szCs w:val="20"/>
              </w:rPr>
              <w:instrText xml:space="preserve"> PAGE </w:instrText>
            </w:r>
            <w:r w:rsidR="005A6CA7" w:rsidRPr="00DB3595">
              <w:rPr>
                <w:rFonts w:ascii="Times New Roman" w:hAnsi="Times New Roman" w:cs="Times New Roman"/>
                <w:b/>
                <w:bCs/>
                <w:sz w:val="20"/>
                <w:szCs w:val="20"/>
              </w:rPr>
              <w:fldChar w:fldCharType="separate"/>
            </w:r>
            <w:r w:rsidR="00F436D6" w:rsidRPr="00DB3595">
              <w:rPr>
                <w:rFonts w:ascii="Times New Roman" w:hAnsi="Times New Roman" w:cs="Times New Roman"/>
                <w:b/>
                <w:bCs/>
                <w:noProof/>
                <w:sz w:val="20"/>
                <w:szCs w:val="20"/>
              </w:rPr>
              <w:t>3</w:t>
            </w:r>
            <w:r w:rsidR="005A6CA7" w:rsidRPr="00DB3595">
              <w:rPr>
                <w:rFonts w:ascii="Times New Roman" w:hAnsi="Times New Roman" w:cs="Times New Roman"/>
                <w:b/>
                <w:bCs/>
                <w:sz w:val="20"/>
                <w:szCs w:val="20"/>
              </w:rPr>
              <w:fldChar w:fldCharType="end"/>
            </w:r>
            <w:r w:rsidR="005A6CA7" w:rsidRPr="00DB3595">
              <w:rPr>
                <w:rFonts w:ascii="Times New Roman" w:hAnsi="Times New Roman" w:cs="Times New Roman"/>
                <w:sz w:val="20"/>
                <w:szCs w:val="20"/>
              </w:rPr>
              <w:t xml:space="preserve"> of </w:t>
            </w:r>
            <w:r w:rsidR="005A6CA7" w:rsidRPr="00DB3595">
              <w:rPr>
                <w:rFonts w:ascii="Times New Roman" w:hAnsi="Times New Roman" w:cs="Times New Roman"/>
                <w:b/>
                <w:bCs/>
                <w:sz w:val="20"/>
                <w:szCs w:val="20"/>
              </w:rPr>
              <w:fldChar w:fldCharType="begin"/>
            </w:r>
            <w:r w:rsidR="005A6CA7" w:rsidRPr="00DB3595">
              <w:rPr>
                <w:rFonts w:ascii="Times New Roman" w:hAnsi="Times New Roman" w:cs="Times New Roman"/>
                <w:b/>
                <w:bCs/>
                <w:sz w:val="20"/>
                <w:szCs w:val="20"/>
              </w:rPr>
              <w:instrText xml:space="preserve"> NUMPAGES  </w:instrText>
            </w:r>
            <w:r w:rsidR="005A6CA7" w:rsidRPr="00DB3595">
              <w:rPr>
                <w:rFonts w:ascii="Times New Roman" w:hAnsi="Times New Roman" w:cs="Times New Roman"/>
                <w:b/>
                <w:bCs/>
                <w:sz w:val="20"/>
                <w:szCs w:val="20"/>
              </w:rPr>
              <w:fldChar w:fldCharType="separate"/>
            </w:r>
            <w:r w:rsidR="00F436D6" w:rsidRPr="00DB3595">
              <w:rPr>
                <w:rFonts w:ascii="Times New Roman" w:hAnsi="Times New Roman" w:cs="Times New Roman"/>
                <w:b/>
                <w:bCs/>
                <w:noProof/>
                <w:sz w:val="20"/>
                <w:szCs w:val="20"/>
              </w:rPr>
              <w:t>4</w:t>
            </w:r>
            <w:r w:rsidR="005A6CA7" w:rsidRPr="00DB3595">
              <w:rPr>
                <w:rFonts w:ascii="Times New Roman" w:hAnsi="Times New Roman" w:cs="Times New Roman"/>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8C5A1" w14:textId="77777777" w:rsidR="00F03065" w:rsidRDefault="00F03065" w:rsidP="004D0E7E">
      <w:pPr>
        <w:spacing w:after="0" w:line="240" w:lineRule="auto"/>
      </w:pPr>
      <w:r>
        <w:separator/>
      </w:r>
    </w:p>
  </w:footnote>
  <w:footnote w:type="continuationSeparator" w:id="0">
    <w:p w14:paraId="01D9923E" w14:textId="77777777" w:rsidR="00F03065" w:rsidRDefault="00F03065" w:rsidP="004D0E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0B93"/>
    <w:multiLevelType w:val="multilevel"/>
    <w:tmpl w:val="817043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60567"/>
    <w:multiLevelType w:val="hybridMultilevel"/>
    <w:tmpl w:val="BED8E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9301F5"/>
    <w:multiLevelType w:val="multilevel"/>
    <w:tmpl w:val="A6664920"/>
    <w:lvl w:ilvl="0">
      <w:start w:val="1"/>
      <w:numFmt w:val="bullet"/>
      <w:lvlText w:val=""/>
      <w:lvlJc w:val="left"/>
      <w:pPr>
        <w:tabs>
          <w:tab w:val="num" w:pos="792"/>
        </w:tabs>
        <w:ind w:left="792" w:hanging="360"/>
      </w:pPr>
      <w:rPr>
        <w:rFonts w:ascii="Symbol" w:hAnsi="Symbol" w:hint="default"/>
        <w:sz w:val="20"/>
      </w:rPr>
    </w:lvl>
    <w:lvl w:ilvl="1" w:tentative="1">
      <w:start w:val="1"/>
      <w:numFmt w:val="bullet"/>
      <w:lvlText w:val="o"/>
      <w:lvlJc w:val="left"/>
      <w:pPr>
        <w:tabs>
          <w:tab w:val="num" w:pos="1512"/>
        </w:tabs>
        <w:ind w:left="1512" w:hanging="360"/>
      </w:pPr>
      <w:rPr>
        <w:rFonts w:ascii="Courier New" w:hAnsi="Courier New" w:hint="default"/>
        <w:sz w:val="20"/>
      </w:rPr>
    </w:lvl>
    <w:lvl w:ilvl="2" w:tentative="1">
      <w:start w:val="1"/>
      <w:numFmt w:val="bullet"/>
      <w:lvlText w:val=""/>
      <w:lvlJc w:val="left"/>
      <w:pPr>
        <w:tabs>
          <w:tab w:val="num" w:pos="2232"/>
        </w:tabs>
        <w:ind w:left="2232" w:hanging="360"/>
      </w:pPr>
      <w:rPr>
        <w:rFonts w:ascii="Wingdings" w:hAnsi="Wingdings" w:hint="default"/>
        <w:sz w:val="20"/>
      </w:rPr>
    </w:lvl>
    <w:lvl w:ilvl="3" w:tentative="1">
      <w:start w:val="1"/>
      <w:numFmt w:val="bullet"/>
      <w:lvlText w:val=""/>
      <w:lvlJc w:val="left"/>
      <w:pPr>
        <w:tabs>
          <w:tab w:val="num" w:pos="2952"/>
        </w:tabs>
        <w:ind w:left="2952" w:hanging="360"/>
      </w:pPr>
      <w:rPr>
        <w:rFonts w:ascii="Wingdings" w:hAnsi="Wingdings" w:hint="default"/>
        <w:sz w:val="20"/>
      </w:rPr>
    </w:lvl>
    <w:lvl w:ilvl="4" w:tentative="1">
      <w:start w:val="1"/>
      <w:numFmt w:val="bullet"/>
      <w:lvlText w:val=""/>
      <w:lvlJc w:val="left"/>
      <w:pPr>
        <w:tabs>
          <w:tab w:val="num" w:pos="3672"/>
        </w:tabs>
        <w:ind w:left="3672" w:hanging="360"/>
      </w:pPr>
      <w:rPr>
        <w:rFonts w:ascii="Wingdings" w:hAnsi="Wingdings" w:hint="default"/>
        <w:sz w:val="20"/>
      </w:rPr>
    </w:lvl>
    <w:lvl w:ilvl="5" w:tentative="1">
      <w:start w:val="1"/>
      <w:numFmt w:val="bullet"/>
      <w:lvlText w:val=""/>
      <w:lvlJc w:val="left"/>
      <w:pPr>
        <w:tabs>
          <w:tab w:val="num" w:pos="4392"/>
        </w:tabs>
        <w:ind w:left="4392" w:hanging="360"/>
      </w:pPr>
      <w:rPr>
        <w:rFonts w:ascii="Wingdings" w:hAnsi="Wingdings" w:hint="default"/>
        <w:sz w:val="20"/>
      </w:rPr>
    </w:lvl>
    <w:lvl w:ilvl="6" w:tentative="1">
      <w:start w:val="1"/>
      <w:numFmt w:val="bullet"/>
      <w:lvlText w:val=""/>
      <w:lvlJc w:val="left"/>
      <w:pPr>
        <w:tabs>
          <w:tab w:val="num" w:pos="5112"/>
        </w:tabs>
        <w:ind w:left="5112" w:hanging="360"/>
      </w:pPr>
      <w:rPr>
        <w:rFonts w:ascii="Wingdings" w:hAnsi="Wingdings" w:hint="default"/>
        <w:sz w:val="20"/>
      </w:rPr>
    </w:lvl>
    <w:lvl w:ilvl="7" w:tentative="1">
      <w:start w:val="1"/>
      <w:numFmt w:val="bullet"/>
      <w:lvlText w:val=""/>
      <w:lvlJc w:val="left"/>
      <w:pPr>
        <w:tabs>
          <w:tab w:val="num" w:pos="5832"/>
        </w:tabs>
        <w:ind w:left="5832" w:hanging="360"/>
      </w:pPr>
      <w:rPr>
        <w:rFonts w:ascii="Wingdings" w:hAnsi="Wingdings" w:hint="default"/>
        <w:sz w:val="20"/>
      </w:rPr>
    </w:lvl>
    <w:lvl w:ilvl="8" w:tentative="1">
      <w:start w:val="1"/>
      <w:numFmt w:val="bullet"/>
      <w:lvlText w:val=""/>
      <w:lvlJc w:val="left"/>
      <w:pPr>
        <w:tabs>
          <w:tab w:val="num" w:pos="6552"/>
        </w:tabs>
        <w:ind w:left="6552" w:hanging="360"/>
      </w:pPr>
      <w:rPr>
        <w:rFonts w:ascii="Wingdings" w:hAnsi="Wingdings" w:hint="default"/>
        <w:sz w:val="20"/>
      </w:rPr>
    </w:lvl>
  </w:abstractNum>
  <w:abstractNum w:abstractNumId="3" w15:restartNumberingAfterBreak="0">
    <w:nsid w:val="08457EFC"/>
    <w:multiLevelType w:val="hybridMultilevel"/>
    <w:tmpl w:val="AB068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51135A"/>
    <w:multiLevelType w:val="multilevel"/>
    <w:tmpl w:val="19041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1B4E13"/>
    <w:multiLevelType w:val="hybridMultilevel"/>
    <w:tmpl w:val="DE10B31E"/>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41410"/>
    <w:multiLevelType w:val="hybridMultilevel"/>
    <w:tmpl w:val="D1CC3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936E74"/>
    <w:multiLevelType w:val="multilevel"/>
    <w:tmpl w:val="372862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070A74"/>
    <w:multiLevelType w:val="hybridMultilevel"/>
    <w:tmpl w:val="73AE76D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1AEC1452"/>
    <w:multiLevelType w:val="hybridMultilevel"/>
    <w:tmpl w:val="A0405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D7299E"/>
    <w:multiLevelType w:val="hybridMultilevel"/>
    <w:tmpl w:val="A54CFF88"/>
    <w:lvl w:ilvl="0" w:tplc="03D417C0">
      <w:start w:val="1"/>
      <w:numFmt w:val="bullet"/>
      <w:lvlText w:val=""/>
      <w:lvlJc w:val="left"/>
      <w:pPr>
        <w:ind w:left="1170" w:hanging="360"/>
      </w:pPr>
      <w:rPr>
        <w:rFonts w:ascii="Symbol" w:hAnsi="Symbol" w:hint="default"/>
        <w:vanish w:val="0"/>
        <w:sz w:val="20"/>
        <w:szCs w:val="2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252713A5"/>
    <w:multiLevelType w:val="hybridMultilevel"/>
    <w:tmpl w:val="A9FC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A759A9"/>
    <w:multiLevelType w:val="hybridMultilevel"/>
    <w:tmpl w:val="16260640"/>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0840CC"/>
    <w:multiLevelType w:val="hybridMultilevel"/>
    <w:tmpl w:val="4E44E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8157C9"/>
    <w:multiLevelType w:val="hybridMultilevel"/>
    <w:tmpl w:val="315E4454"/>
    <w:lvl w:ilvl="0" w:tplc="03D417C0">
      <w:start w:val="1"/>
      <w:numFmt w:val="bullet"/>
      <w:lvlText w:val=""/>
      <w:lvlJc w:val="left"/>
      <w:pPr>
        <w:ind w:left="360" w:hanging="360"/>
      </w:pPr>
      <w:rPr>
        <w:rFonts w:ascii="Symbol" w:hAnsi="Symbol" w:hint="default"/>
        <w:vanish w:val="0"/>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9F0837"/>
    <w:multiLevelType w:val="hybridMultilevel"/>
    <w:tmpl w:val="C888A81E"/>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B280E"/>
    <w:multiLevelType w:val="multilevel"/>
    <w:tmpl w:val="BE14A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A77CAF"/>
    <w:multiLevelType w:val="hybridMultilevel"/>
    <w:tmpl w:val="DC287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C448D"/>
    <w:multiLevelType w:val="hybridMultilevel"/>
    <w:tmpl w:val="5FAA5456"/>
    <w:lvl w:ilvl="0" w:tplc="B878567A">
      <w:start w:val="1"/>
      <w:numFmt w:val="bullet"/>
      <w:lvlText w:val=""/>
      <w:lvlJc w:val="left"/>
      <w:pPr>
        <w:tabs>
          <w:tab w:val="num" w:pos="288"/>
        </w:tabs>
        <w:ind w:left="288" w:hanging="288"/>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8459FA"/>
    <w:multiLevelType w:val="hybridMultilevel"/>
    <w:tmpl w:val="30DC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5024F"/>
    <w:multiLevelType w:val="hybridMultilevel"/>
    <w:tmpl w:val="CE38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B348AC"/>
    <w:multiLevelType w:val="hybridMultilevel"/>
    <w:tmpl w:val="F80A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17512"/>
    <w:multiLevelType w:val="hybridMultilevel"/>
    <w:tmpl w:val="0CAA30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6B4B2B"/>
    <w:multiLevelType w:val="hybridMultilevel"/>
    <w:tmpl w:val="2DBA9896"/>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6F7D7A"/>
    <w:multiLevelType w:val="hybridMultilevel"/>
    <w:tmpl w:val="09426F0C"/>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FA19B0"/>
    <w:multiLevelType w:val="hybridMultilevel"/>
    <w:tmpl w:val="637CFE7A"/>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826ADA"/>
    <w:multiLevelType w:val="hybridMultilevel"/>
    <w:tmpl w:val="D73CA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B8732E"/>
    <w:multiLevelType w:val="hybridMultilevel"/>
    <w:tmpl w:val="6CEAA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F4B9F"/>
    <w:multiLevelType w:val="hybridMultilevel"/>
    <w:tmpl w:val="CFC2D1AE"/>
    <w:lvl w:ilvl="0" w:tplc="9BAA31DE">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440B84"/>
    <w:multiLevelType w:val="hybridMultilevel"/>
    <w:tmpl w:val="FB66F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5BD2129"/>
    <w:multiLevelType w:val="hybridMultilevel"/>
    <w:tmpl w:val="66880F9C"/>
    <w:lvl w:ilvl="0" w:tplc="032CF7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3161A"/>
    <w:multiLevelType w:val="hybridMultilevel"/>
    <w:tmpl w:val="A10E0BE6"/>
    <w:lvl w:ilvl="0" w:tplc="9BAA31DE">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C51091"/>
    <w:multiLevelType w:val="multilevel"/>
    <w:tmpl w:val="72A2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2881738">
    <w:abstractNumId w:val="18"/>
  </w:num>
  <w:num w:numId="2" w16cid:durableId="1821070902">
    <w:abstractNumId w:val="23"/>
  </w:num>
  <w:num w:numId="3" w16cid:durableId="882861699">
    <w:abstractNumId w:val="12"/>
  </w:num>
  <w:num w:numId="4" w16cid:durableId="1113404588">
    <w:abstractNumId w:val="24"/>
  </w:num>
  <w:num w:numId="5" w16cid:durableId="2139109634">
    <w:abstractNumId w:val="30"/>
  </w:num>
  <w:num w:numId="6" w16cid:durableId="465319749">
    <w:abstractNumId w:val="25"/>
  </w:num>
  <w:num w:numId="7" w16cid:durableId="1446805207">
    <w:abstractNumId w:val="15"/>
  </w:num>
  <w:num w:numId="8" w16cid:durableId="1323504224">
    <w:abstractNumId w:val="31"/>
  </w:num>
  <w:num w:numId="9" w16cid:durableId="2091190655">
    <w:abstractNumId w:val="5"/>
  </w:num>
  <w:num w:numId="10" w16cid:durableId="1672832218">
    <w:abstractNumId w:val="10"/>
  </w:num>
  <w:num w:numId="11" w16cid:durableId="206378766">
    <w:abstractNumId w:val="19"/>
  </w:num>
  <w:num w:numId="12" w16cid:durableId="415176991">
    <w:abstractNumId w:val="21"/>
  </w:num>
  <w:num w:numId="13" w16cid:durableId="733234996">
    <w:abstractNumId w:val="2"/>
  </w:num>
  <w:num w:numId="14" w16cid:durableId="1507475810">
    <w:abstractNumId w:val="22"/>
  </w:num>
  <w:num w:numId="15" w16cid:durableId="1581796434">
    <w:abstractNumId w:val="4"/>
  </w:num>
  <w:num w:numId="16" w16cid:durableId="340206978">
    <w:abstractNumId w:val="28"/>
  </w:num>
  <w:num w:numId="17" w16cid:durableId="101001188">
    <w:abstractNumId w:val="27"/>
  </w:num>
  <w:num w:numId="18" w16cid:durableId="1681932569">
    <w:abstractNumId w:val="8"/>
  </w:num>
  <w:num w:numId="19" w16cid:durableId="1584072457">
    <w:abstractNumId w:val="20"/>
  </w:num>
  <w:num w:numId="20" w16cid:durableId="1146776730">
    <w:abstractNumId w:val="0"/>
  </w:num>
  <w:num w:numId="21" w16cid:durableId="1898933456">
    <w:abstractNumId w:val="7"/>
  </w:num>
  <w:num w:numId="22" w16cid:durableId="1825731738">
    <w:abstractNumId w:val="1"/>
  </w:num>
  <w:num w:numId="23" w16cid:durableId="1699042221">
    <w:abstractNumId w:val="16"/>
  </w:num>
  <w:num w:numId="24" w16cid:durableId="621303301">
    <w:abstractNumId w:val="32"/>
  </w:num>
  <w:num w:numId="25" w16cid:durableId="1466654540">
    <w:abstractNumId w:val="13"/>
  </w:num>
  <w:num w:numId="26" w16cid:durableId="359165924">
    <w:abstractNumId w:val="14"/>
  </w:num>
  <w:num w:numId="27" w16cid:durableId="1454252365">
    <w:abstractNumId w:val="26"/>
  </w:num>
  <w:num w:numId="28" w16cid:durableId="959609798">
    <w:abstractNumId w:val="11"/>
  </w:num>
  <w:num w:numId="29" w16cid:durableId="306933233">
    <w:abstractNumId w:val="3"/>
  </w:num>
  <w:num w:numId="30" w16cid:durableId="1630429178">
    <w:abstractNumId w:val="17"/>
  </w:num>
  <w:num w:numId="31" w16cid:durableId="1699694210">
    <w:abstractNumId w:val="9"/>
  </w:num>
  <w:num w:numId="32" w16cid:durableId="1321619855">
    <w:abstractNumId w:val="6"/>
  </w:num>
  <w:num w:numId="33" w16cid:durableId="6013793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0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MzAxt7SwNDK3MLZQ0lEKTi0uzszPAykwqgUAF7pl6ywAAAA="/>
    <w:docVar w:name="ndGeneratedStamp" w:val="4838-5898-0668, v. 1"/>
    <w:docVar w:name="ndGeneratedStampLocation" w:val="LastPage"/>
  </w:docVars>
  <w:rsids>
    <w:rsidRoot w:val="009E6EFF"/>
    <w:rsid w:val="00000686"/>
    <w:rsid w:val="00005D5B"/>
    <w:rsid w:val="00007F0F"/>
    <w:rsid w:val="00011BF9"/>
    <w:rsid w:val="00012FA4"/>
    <w:rsid w:val="000223C8"/>
    <w:rsid w:val="000324AF"/>
    <w:rsid w:val="000369B8"/>
    <w:rsid w:val="00036DAC"/>
    <w:rsid w:val="00036F10"/>
    <w:rsid w:val="00047F81"/>
    <w:rsid w:val="00056BFC"/>
    <w:rsid w:val="00064BF9"/>
    <w:rsid w:val="00067926"/>
    <w:rsid w:val="00073644"/>
    <w:rsid w:val="00075018"/>
    <w:rsid w:val="00080541"/>
    <w:rsid w:val="000856B9"/>
    <w:rsid w:val="000877F3"/>
    <w:rsid w:val="0009104A"/>
    <w:rsid w:val="00095B6F"/>
    <w:rsid w:val="00096EFE"/>
    <w:rsid w:val="000A0AA9"/>
    <w:rsid w:val="000A2DDC"/>
    <w:rsid w:val="000A46A7"/>
    <w:rsid w:val="000A51DC"/>
    <w:rsid w:val="000A5B1B"/>
    <w:rsid w:val="000B4DE5"/>
    <w:rsid w:val="000C39A8"/>
    <w:rsid w:val="000D2345"/>
    <w:rsid w:val="000D3BB5"/>
    <w:rsid w:val="000E1C88"/>
    <w:rsid w:val="000E472B"/>
    <w:rsid w:val="000F14C4"/>
    <w:rsid w:val="000F4EE9"/>
    <w:rsid w:val="000F6D93"/>
    <w:rsid w:val="0010014B"/>
    <w:rsid w:val="00107601"/>
    <w:rsid w:val="00117EC7"/>
    <w:rsid w:val="00122B98"/>
    <w:rsid w:val="00124D1F"/>
    <w:rsid w:val="00125420"/>
    <w:rsid w:val="00130458"/>
    <w:rsid w:val="0013263A"/>
    <w:rsid w:val="001341E7"/>
    <w:rsid w:val="001607CC"/>
    <w:rsid w:val="001718FB"/>
    <w:rsid w:val="00172A6B"/>
    <w:rsid w:val="00174074"/>
    <w:rsid w:val="001815B7"/>
    <w:rsid w:val="00185996"/>
    <w:rsid w:val="0018691B"/>
    <w:rsid w:val="00187C23"/>
    <w:rsid w:val="0019218A"/>
    <w:rsid w:val="001B3396"/>
    <w:rsid w:val="001C501D"/>
    <w:rsid w:val="001E0478"/>
    <w:rsid w:val="001F0260"/>
    <w:rsid w:val="001F0DDD"/>
    <w:rsid w:val="001F3814"/>
    <w:rsid w:val="001F691F"/>
    <w:rsid w:val="00201EC3"/>
    <w:rsid w:val="00202385"/>
    <w:rsid w:val="00202B37"/>
    <w:rsid w:val="002139DE"/>
    <w:rsid w:val="002171BC"/>
    <w:rsid w:val="00222444"/>
    <w:rsid w:val="002267C2"/>
    <w:rsid w:val="002278EE"/>
    <w:rsid w:val="00240773"/>
    <w:rsid w:val="002466C1"/>
    <w:rsid w:val="002515CF"/>
    <w:rsid w:val="00254ABA"/>
    <w:rsid w:val="00254F40"/>
    <w:rsid w:val="002567E6"/>
    <w:rsid w:val="00260874"/>
    <w:rsid w:val="0026178D"/>
    <w:rsid w:val="00264819"/>
    <w:rsid w:val="002701A6"/>
    <w:rsid w:val="00284B84"/>
    <w:rsid w:val="0028608C"/>
    <w:rsid w:val="0029147C"/>
    <w:rsid w:val="002A1FED"/>
    <w:rsid w:val="002A360A"/>
    <w:rsid w:val="002B1125"/>
    <w:rsid w:val="002E0DAD"/>
    <w:rsid w:val="002F4186"/>
    <w:rsid w:val="002F5612"/>
    <w:rsid w:val="002F7F93"/>
    <w:rsid w:val="003049CD"/>
    <w:rsid w:val="00312799"/>
    <w:rsid w:val="003146CC"/>
    <w:rsid w:val="0032236D"/>
    <w:rsid w:val="00352344"/>
    <w:rsid w:val="00360803"/>
    <w:rsid w:val="003613B6"/>
    <w:rsid w:val="00363098"/>
    <w:rsid w:val="0036674A"/>
    <w:rsid w:val="00373B5C"/>
    <w:rsid w:val="003751BF"/>
    <w:rsid w:val="00390A31"/>
    <w:rsid w:val="003A135B"/>
    <w:rsid w:val="003A39A2"/>
    <w:rsid w:val="003A3CD9"/>
    <w:rsid w:val="003B2288"/>
    <w:rsid w:val="003B5AC5"/>
    <w:rsid w:val="003C43CE"/>
    <w:rsid w:val="003C575A"/>
    <w:rsid w:val="003D01CB"/>
    <w:rsid w:val="003D031C"/>
    <w:rsid w:val="003E7B6B"/>
    <w:rsid w:val="003F5572"/>
    <w:rsid w:val="00414045"/>
    <w:rsid w:val="00415D3D"/>
    <w:rsid w:val="004207C4"/>
    <w:rsid w:val="00422B7D"/>
    <w:rsid w:val="00433383"/>
    <w:rsid w:val="00435C57"/>
    <w:rsid w:val="00442026"/>
    <w:rsid w:val="00442C61"/>
    <w:rsid w:val="004516AB"/>
    <w:rsid w:val="004775F5"/>
    <w:rsid w:val="004872D5"/>
    <w:rsid w:val="00487390"/>
    <w:rsid w:val="00494204"/>
    <w:rsid w:val="00494FC9"/>
    <w:rsid w:val="004A49C1"/>
    <w:rsid w:val="004C50FA"/>
    <w:rsid w:val="004C6C2E"/>
    <w:rsid w:val="004D03BD"/>
    <w:rsid w:val="004D0E7E"/>
    <w:rsid w:val="004D20CE"/>
    <w:rsid w:val="004D250D"/>
    <w:rsid w:val="004D28CF"/>
    <w:rsid w:val="004D5C61"/>
    <w:rsid w:val="004E0DCB"/>
    <w:rsid w:val="004E3EB3"/>
    <w:rsid w:val="004F3543"/>
    <w:rsid w:val="004F5724"/>
    <w:rsid w:val="00504D19"/>
    <w:rsid w:val="00506014"/>
    <w:rsid w:val="00523705"/>
    <w:rsid w:val="00523E73"/>
    <w:rsid w:val="0052513B"/>
    <w:rsid w:val="00525636"/>
    <w:rsid w:val="005341FF"/>
    <w:rsid w:val="00537ACC"/>
    <w:rsid w:val="005436B5"/>
    <w:rsid w:val="00547F8C"/>
    <w:rsid w:val="00553438"/>
    <w:rsid w:val="00555C99"/>
    <w:rsid w:val="00564C7B"/>
    <w:rsid w:val="00571969"/>
    <w:rsid w:val="0057766E"/>
    <w:rsid w:val="00581E10"/>
    <w:rsid w:val="00590D8B"/>
    <w:rsid w:val="00591716"/>
    <w:rsid w:val="00592BB2"/>
    <w:rsid w:val="00593F71"/>
    <w:rsid w:val="00596DEE"/>
    <w:rsid w:val="00596E58"/>
    <w:rsid w:val="00597FB3"/>
    <w:rsid w:val="005A3C3E"/>
    <w:rsid w:val="005A6CA7"/>
    <w:rsid w:val="005B1AC9"/>
    <w:rsid w:val="005C136B"/>
    <w:rsid w:val="005C3828"/>
    <w:rsid w:val="005C604D"/>
    <w:rsid w:val="005C6624"/>
    <w:rsid w:val="005D0FFD"/>
    <w:rsid w:val="005E1971"/>
    <w:rsid w:val="005F0146"/>
    <w:rsid w:val="005F4B0D"/>
    <w:rsid w:val="005F514E"/>
    <w:rsid w:val="005F55C0"/>
    <w:rsid w:val="005F75BD"/>
    <w:rsid w:val="006073D8"/>
    <w:rsid w:val="0061011A"/>
    <w:rsid w:val="006146F8"/>
    <w:rsid w:val="00617719"/>
    <w:rsid w:val="00620018"/>
    <w:rsid w:val="00623D43"/>
    <w:rsid w:val="006246B1"/>
    <w:rsid w:val="0063516B"/>
    <w:rsid w:val="00640DCB"/>
    <w:rsid w:val="00640EDB"/>
    <w:rsid w:val="006428C9"/>
    <w:rsid w:val="00644EE4"/>
    <w:rsid w:val="00646D15"/>
    <w:rsid w:val="00650A0C"/>
    <w:rsid w:val="00651F4E"/>
    <w:rsid w:val="00656993"/>
    <w:rsid w:val="00686B3D"/>
    <w:rsid w:val="00687C21"/>
    <w:rsid w:val="0069335E"/>
    <w:rsid w:val="0069696F"/>
    <w:rsid w:val="00696B8A"/>
    <w:rsid w:val="006A2844"/>
    <w:rsid w:val="006A2D76"/>
    <w:rsid w:val="006B5AA0"/>
    <w:rsid w:val="006C4979"/>
    <w:rsid w:val="006C77A7"/>
    <w:rsid w:val="006D0063"/>
    <w:rsid w:val="006D61AF"/>
    <w:rsid w:val="006E22E7"/>
    <w:rsid w:val="006E3365"/>
    <w:rsid w:val="006E6A08"/>
    <w:rsid w:val="00710BBA"/>
    <w:rsid w:val="00712D9F"/>
    <w:rsid w:val="007178F1"/>
    <w:rsid w:val="00726578"/>
    <w:rsid w:val="00734C72"/>
    <w:rsid w:val="00737997"/>
    <w:rsid w:val="00750373"/>
    <w:rsid w:val="0075264C"/>
    <w:rsid w:val="00762DCC"/>
    <w:rsid w:val="0076301B"/>
    <w:rsid w:val="007638AA"/>
    <w:rsid w:val="00766619"/>
    <w:rsid w:val="00766CC7"/>
    <w:rsid w:val="0077267E"/>
    <w:rsid w:val="0078376A"/>
    <w:rsid w:val="007849CA"/>
    <w:rsid w:val="00790184"/>
    <w:rsid w:val="00795E15"/>
    <w:rsid w:val="007B03A4"/>
    <w:rsid w:val="007B1D6F"/>
    <w:rsid w:val="007B339D"/>
    <w:rsid w:val="007B4DD3"/>
    <w:rsid w:val="007C291B"/>
    <w:rsid w:val="007D01E1"/>
    <w:rsid w:val="007E0530"/>
    <w:rsid w:val="007E1D02"/>
    <w:rsid w:val="007E67A5"/>
    <w:rsid w:val="007F4C7C"/>
    <w:rsid w:val="007F5164"/>
    <w:rsid w:val="00803EE3"/>
    <w:rsid w:val="00805FE1"/>
    <w:rsid w:val="008104E9"/>
    <w:rsid w:val="00812931"/>
    <w:rsid w:val="00814ACA"/>
    <w:rsid w:val="00823D6E"/>
    <w:rsid w:val="00824BAA"/>
    <w:rsid w:val="008339F3"/>
    <w:rsid w:val="00846F58"/>
    <w:rsid w:val="00851108"/>
    <w:rsid w:val="00862921"/>
    <w:rsid w:val="00871EA6"/>
    <w:rsid w:val="0087346D"/>
    <w:rsid w:val="008A28E7"/>
    <w:rsid w:val="008A39D7"/>
    <w:rsid w:val="008A51F6"/>
    <w:rsid w:val="008A5F13"/>
    <w:rsid w:val="008B6335"/>
    <w:rsid w:val="008C4AAD"/>
    <w:rsid w:val="008C68D1"/>
    <w:rsid w:val="008D1DF8"/>
    <w:rsid w:val="008D42AB"/>
    <w:rsid w:val="008D717E"/>
    <w:rsid w:val="008F673C"/>
    <w:rsid w:val="009026B8"/>
    <w:rsid w:val="00905B32"/>
    <w:rsid w:val="0090728E"/>
    <w:rsid w:val="00916903"/>
    <w:rsid w:val="0092783B"/>
    <w:rsid w:val="009411A5"/>
    <w:rsid w:val="0095735F"/>
    <w:rsid w:val="00966EF3"/>
    <w:rsid w:val="00973080"/>
    <w:rsid w:val="00982135"/>
    <w:rsid w:val="009828EF"/>
    <w:rsid w:val="009831CC"/>
    <w:rsid w:val="009856B4"/>
    <w:rsid w:val="00995D47"/>
    <w:rsid w:val="009A0DC2"/>
    <w:rsid w:val="009A1E2E"/>
    <w:rsid w:val="009A691C"/>
    <w:rsid w:val="009A7965"/>
    <w:rsid w:val="009B12FA"/>
    <w:rsid w:val="009B2971"/>
    <w:rsid w:val="009B458A"/>
    <w:rsid w:val="009C2A68"/>
    <w:rsid w:val="009C5D2C"/>
    <w:rsid w:val="009D229A"/>
    <w:rsid w:val="009E03CF"/>
    <w:rsid w:val="009E6EFF"/>
    <w:rsid w:val="009E713C"/>
    <w:rsid w:val="00A07690"/>
    <w:rsid w:val="00A12971"/>
    <w:rsid w:val="00A25775"/>
    <w:rsid w:val="00A33E7D"/>
    <w:rsid w:val="00A365AD"/>
    <w:rsid w:val="00A43D9F"/>
    <w:rsid w:val="00A5152F"/>
    <w:rsid w:val="00A52F41"/>
    <w:rsid w:val="00A57E2B"/>
    <w:rsid w:val="00A673E2"/>
    <w:rsid w:val="00A73B96"/>
    <w:rsid w:val="00A741C0"/>
    <w:rsid w:val="00A74779"/>
    <w:rsid w:val="00A75FF0"/>
    <w:rsid w:val="00A80010"/>
    <w:rsid w:val="00A84597"/>
    <w:rsid w:val="00A85B75"/>
    <w:rsid w:val="00A90522"/>
    <w:rsid w:val="00A932F3"/>
    <w:rsid w:val="00A96BBC"/>
    <w:rsid w:val="00AA155C"/>
    <w:rsid w:val="00AB2A7E"/>
    <w:rsid w:val="00AC407A"/>
    <w:rsid w:val="00AE334A"/>
    <w:rsid w:val="00AE547E"/>
    <w:rsid w:val="00AE696A"/>
    <w:rsid w:val="00AF5D76"/>
    <w:rsid w:val="00B0442B"/>
    <w:rsid w:val="00B0745D"/>
    <w:rsid w:val="00B142BE"/>
    <w:rsid w:val="00B1622F"/>
    <w:rsid w:val="00B2075A"/>
    <w:rsid w:val="00B26B0D"/>
    <w:rsid w:val="00B3101E"/>
    <w:rsid w:val="00B351AA"/>
    <w:rsid w:val="00B45C76"/>
    <w:rsid w:val="00B51B5B"/>
    <w:rsid w:val="00B54125"/>
    <w:rsid w:val="00B62FE4"/>
    <w:rsid w:val="00B63504"/>
    <w:rsid w:val="00B6682E"/>
    <w:rsid w:val="00B674AE"/>
    <w:rsid w:val="00B81579"/>
    <w:rsid w:val="00B81A17"/>
    <w:rsid w:val="00B8403F"/>
    <w:rsid w:val="00B965BF"/>
    <w:rsid w:val="00B975E4"/>
    <w:rsid w:val="00BB0CA5"/>
    <w:rsid w:val="00BB10C3"/>
    <w:rsid w:val="00BC6B69"/>
    <w:rsid w:val="00BC7463"/>
    <w:rsid w:val="00BD6B2C"/>
    <w:rsid w:val="00BD7954"/>
    <w:rsid w:val="00BE7492"/>
    <w:rsid w:val="00BE7C03"/>
    <w:rsid w:val="00C01BD5"/>
    <w:rsid w:val="00C15FED"/>
    <w:rsid w:val="00C1707F"/>
    <w:rsid w:val="00C2685D"/>
    <w:rsid w:val="00C466D4"/>
    <w:rsid w:val="00C509EE"/>
    <w:rsid w:val="00C50FF0"/>
    <w:rsid w:val="00C53E9E"/>
    <w:rsid w:val="00C57155"/>
    <w:rsid w:val="00C77382"/>
    <w:rsid w:val="00C8029C"/>
    <w:rsid w:val="00C92992"/>
    <w:rsid w:val="00C929B3"/>
    <w:rsid w:val="00C959D2"/>
    <w:rsid w:val="00CA0EC0"/>
    <w:rsid w:val="00CA2C04"/>
    <w:rsid w:val="00CA4C1E"/>
    <w:rsid w:val="00CA60A1"/>
    <w:rsid w:val="00CA7AE8"/>
    <w:rsid w:val="00CA7E20"/>
    <w:rsid w:val="00CB13C2"/>
    <w:rsid w:val="00CB62DD"/>
    <w:rsid w:val="00CC08AC"/>
    <w:rsid w:val="00CC16B6"/>
    <w:rsid w:val="00CC5422"/>
    <w:rsid w:val="00CC602E"/>
    <w:rsid w:val="00CD00EC"/>
    <w:rsid w:val="00CE5499"/>
    <w:rsid w:val="00CF2624"/>
    <w:rsid w:val="00D009DC"/>
    <w:rsid w:val="00D02B84"/>
    <w:rsid w:val="00D02B87"/>
    <w:rsid w:val="00D0537B"/>
    <w:rsid w:val="00D10C13"/>
    <w:rsid w:val="00D15513"/>
    <w:rsid w:val="00D15BA7"/>
    <w:rsid w:val="00D232C9"/>
    <w:rsid w:val="00D33BE9"/>
    <w:rsid w:val="00D34286"/>
    <w:rsid w:val="00D34F99"/>
    <w:rsid w:val="00D37159"/>
    <w:rsid w:val="00D46015"/>
    <w:rsid w:val="00D56693"/>
    <w:rsid w:val="00D61ACF"/>
    <w:rsid w:val="00D62339"/>
    <w:rsid w:val="00D64AB8"/>
    <w:rsid w:val="00D65A11"/>
    <w:rsid w:val="00D71075"/>
    <w:rsid w:val="00D75FF3"/>
    <w:rsid w:val="00D80829"/>
    <w:rsid w:val="00D87C88"/>
    <w:rsid w:val="00D923EC"/>
    <w:rsid w:val="00DA300E"/>
    <w:rsid w:val="00DA3677"/>
    <w:rsid w:val="00DB3595"/>
    <w:rsid w:val="00DD7261"/>
    <w:rsid w:val="00DE2DCB"/>
    <w:rsid w:val="00DE3994"/>
    <w:rsid w:val="00DE6C03"/>
    <w:rsid w:val="00DF716F"/>
    <w:rsid w:val="00E02607"/>
    <w:rsid w:val="00E046E3"/>
    <w:rsid w:val="00E109F3"/>
    <w:rsid w:val="00E151D4"/>
    <w:rsid w:val="00E155F2"/>
    <w:rsid w:val="00E31A3C"/>
    <w:rsid w:val="00E35A54"/>
    <w:rsid w:val="00E55381"/>
    <w:rsid w:val="00E6121D"/>
    <w:rsid w:val="00E74A4F"/>
    <w:rsid w:val="00E8429C"/>
    <w:rsid w:val="00EA2D8E"/>
    <w:rsid w:val="00EA7E27"/>
    <w:rsid w:val="00EB051B"/>
    <w:rsid w:val="00EC17A2"/>
    <w:rsid w:val="00ED3A53"/>
    <w:rsid w:val="00EE0579"/>
    <w:rsid w:val="00EE3F2A"/>
    <w:rsid w:val="00F02CD6"/>
    <w:rsid w:val="00F03065"/>
    <w:rsid w:val="00F04D18"/>
    <w:rsid w:val="00F142E7"/>
    <w:rsid w:val="00F36D9A"/>
    <w:rsid w:val="00F41AC4"/>
    <w:rsid w:val="00F42870"/>
    <w:rsid w:val="00F436D6"/>
    <w:rsid w:val="00F4654C"/>
    <w:rsid w:val="00F52C3A"/>
    <w:rsid w:val="00F6028E"/>
    <w:rsid w:val="00F624C3"/>
    <w:rsid w:val="00F6461C"/>
    <w:rsid w:val="00F678ED"/>
    <w:rsid w:val="00F70D79"/>
    <w:rsid w:val="00F7373C"/>
    <w:rsid w:val="00F747FE"/>
    <w:rsid w:val="00F86956"/>
    <w:rsid w:val="00F970BD"/>
    <w:rsid w:val="00FA3EA8"/>
    <w:rsid w:val="00FA7D72"/>
    <w:rsid w:val="00FB391A"/>
    <w:rsid w:val="00FB66BE"/>
    <w:rsid w:val="00FC0DF6"/>
    <w:rsid w:val="00FC46F4"/>
    <w:rsid w:val="00FD6B7A"/>
    <w:rsid w:val="00FE2EB6"/>
    <w:rsid w:val="00FE5B01"/>
    <w:rsid w:val="00FF000C"/>
    <w:rsid w:val="00FF2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E1A7E"/>
  <w15:chartTrackingRefBased/>
  <w15:docId w15:val="{C2EC9E9D-E5A4-4782-BA6C-4FE9ADEA5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0A0C"/>
    <w:pPr>
      <w:keepNext/>
      <w:spacing w:after="0" w:line="240" w:lineRule="auto"/>
      <w:outlineLvl w:val="0"/>
    </w:pPr>
    <w:rPr>
      <w:rFonts w:ascii="Century Gothic" w:eastAsia="Calibri" w:hAnsi="Century Gothic"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46F8"/>
    <w:rPr>
      <w:sz w:val="16"/>
      <w:szCs w:val="16"/>
    </w:rPr>
  </w:style>
  <w:style w:type="paragraph" w:styleId="CommentText">
    <w:name w:val="annotation text"/>
    <w:basedOn w:val="Normal"/>
    <w:link w:val="CommentTextChar"/>
    <w:uiPriority w:val="99"/>
    <w:unhideWhenUsed/>
    <w:rsid w:val="006146F8"/>
    <w:pPr>
      <w:spacing w:line="240" w:lineRule="auto"/>
    </w:pPr>
    <w:rPr>
      <w:sz w:val="20"/>
      <w:szCs w:val="20"/>
    </w:rPr>
  </w:style>
  <w:style w:type="character" w:customStyle="1" w:styleId="CommentTextChar">
    <w:name w:val="Comment Text Char"/>
    <w:basedOn w:val="DefaultParagraphFont"/>
    <w:link w:val="CommentText"/>
    <w:uiPriority w:val="99"/>
    <w:rsid w:val="006146F8"/>
    <w:rPr>
      <w:sz w:val="20"/>
      <w:szCs w:val="20"/>
    </w:rPr>
  </w:style>
  <w:style w:type="paragraph" w:styleId="CommentSubject">
    <w:name w:val="annotation subject"/>
    <w:basedOn w:val="CommentText"/>
    <w:next w:val="CommentText"/>
    <w:link w:val="CommentSubjectChar"/>
    <w:uiPriority w:val="99"/>
    <w:semiHidden/>
    <w:unhideWhenUsed/>
    <w:rsid w:val="006146F8"/>
    <w:rPr>
      <w:b/>
      <w:bCs/>
    </w:rPr>
  </w:style>
  <w:style w:type="character" w:customStyle="1" w:styleId="CommentSubjectChar">
    <w:name w:val="Comment Subject Char"/>
    <w:basedOn w:val="CommentTextChar"/>
    <w:link w:val="CommentSubject"/>
    <w:uiPriority w:val="99"/>
    <w:semiHidden/>
    <w:rsid w:val="006146F8"/>
    <w:rPr>
      <w:b/>
      <w:bCs/>
      <w:sz w:val="20"/>
      <w:szCs w:val="20"/>
    </w:rPr>
  </w:style>
  <w:style w:type="paragraph" w:styleId="BalloonText">
    <w:name w:val="Balloon Text"/>
    <w:basedOn w:val="Normal"/>
    <w:link w:val="BalloonTextChar"/>
    <w:uiPriority w:val="99"/>
    <w:semiHidden/>
    <w:unhideWhenUsed/>
    <w:rsid w:val="006146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6F8"/>
    <w:rPr>
      <w:rFonts w:ascii="Segoe UI" w:hAnsi="Segoe UI" w:cs="Segoe UI"/>
      <w:sz w:val="18"/>
      <w:szCs w:val="18"/>
    </w:rPr>
  </w:style>
  <w:style w:type="paragraph" w:styleId="Header">
    <w:name w:val="header"/>
    <w:basedOn w:val="Normal"/>
    <w:link w:val="HeaderChar"/>
    <w:uiPriority w:val="99"/>
    <w:unhideWhenUsed/>
    <w:rsid w:val="004D0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E7E"/>
  </w:style>
  <w:style w:type="paragraph" w:styleId="Footer">
    <w:name w:val="footer"/>
    <w:basedOn w:val="Normal"/>
    <w:link w:val="FooterChar"/>
    <w:uiPriority w:val="99"/>
    <w:unhideWhenUsed/>
    <w:rsid w:val="004D0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E7E"/>
  </w:style>
  <w:style w:type="paragraph" w:styleId="ListParagraph">
    <w:name w:val="List Paragraph"/>
    <w:basedOn w:val="Normal"/>
    <w:uiPriority w:val="1"/>
    <w:qFormat/>
    <w:rsid w:val="00D34F99"/>
    <w:pPr>
      <w:ind w:left="720"/>
      <w:contextualSpacing/>
    </w:pPr>
  </w:style>
  <w:style w:type="paragraph" w:styleId="NoSpacing">
    <w:name w:val="No Spacing"/>
    <w:uiPriority w:val="1"/>
    <w:qFormat/>
    <w:rsid w:val="00CC5422"/>
    <w:pPr>
      <w:spacing w:after="0" w:line="240" w:lineRule="auto"/>
    </w:pPr>
    <w:rPr>
      <w:rFonts w:ascii="Century Gothic" w:eastAsia="Times New Roman" w:hAnsi="Century Gothic" w:cs="Times New Roman"/>
    </w:rPr>
  </w:style>
  <w:style w:type="character" w:customStyle="1" w:styleId="Heading1Char">
    <w:name w:val="Heading 1 Char"/>
    <w:basedOn w:val="DefaultParagraphFont"/>
    <w:link w:val="Heading1"/>
    <w:uiPriority w:val="9"/>
    <w:rsid w:val="00650A0C"/>
    <w:rPr>
      <w:rFonts w:ascii="Century Gothic" w:eastAsia="Calibri" w:hAnsi="Century Gothic" w:cs="Times New Roman"/>
      <w:b/>
      <w:sz w:val="24"/>
      <w:szCs w:val="24"/>
    </w:rPr>
  </w:style>
  <w:style w:type="character" w:styleId="Hyperlink">
    <w:name w:val="Hyperlink"/>
    <w:basedOn w:val="DefaultParagraphFont"/>
    <w:uiPriority w:val="99"/>
    <w:unhideWhenUsed/>
    <w:rsid w:val="00DD7261"/>
    <w:rPr>
      <w:color w:val="0563C1" w:themeColor="hyperlink"/>
      <w:u w:val="single"/>
    </w:rPr>
  </w:style>
  <w:style w:type="character" w:styleId="UnresolvedMention">
    <w:name w:val="Unresolved Mention"/>
    <w:basedOn w:val="DefaultParagraphFont"/>
    <w:uiPriority w:val="99"/>
    <w:semiHidden/>
    <w:unhideWhenUsed/>
    <w:rsid w:val="00DD7261"/>
    <w:rPr>
      <w:color w:val="605E5C"/>
      <w:shd w:val="clear" w:color="auto" w:fill="E1DFDD"/>
    </w:rPr>
  </w:style>
  <w:style w:type="character" w:styleId="PlaceholderText">
    <w:name w:val="Placeholder Text"/>
    <w:basedOn w:val="DefaultParagraphFont"/>
    <w:uiPriority w:val="99"/>
    <w:semiHidden/>
    <w:rsid w:val="005C382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4148">
      <w:bodyDiv w:val="1"/>
      <w:marLeft w:val="0"/>
      <w:marRight w:val="0"/>
      <w:marTop w:val="0"/>
      <w:marBottom w:val="0"/>
      <w:divBdr>
        <w:top w:val="none" w:sz="0" w:space="0" w:color="auto"/>
        <w:left w:val="none" w:sz="0" w:space="0" w:color="auto"/>
        <w:bottom w:val="none" w:sz="0" w:space="0" w:color="auto"/>
        <w:right w:val="none" w:sz="0" w:space="0" w:color="auto"/>
      </w:divBdr>
    </w:div>
    <w:div w:id="312028639">
      <w:bodyDiv w:val="1"/>
      <w:marLeft w:val="0"/>
      <w:marRight w:val="0"/>
      <w:marTop w:val="0"/>
      <w:marBottom w:val="0"/>
      <w:divBdr>
        <w:top w:val="none" w:sz="0" w:space="0" w:color="auto"/>
        <w:left w:val="none" w:sz="0" w:space="0" w:color="auto"/>
        <w:bottom w:val="none" w:sz="0" w:space="0" w:color="auto"/>
        <w:right w:val="none" w:sz="0" w:space="0" w:color="auto"/>
      </w:divBdr>
    </w:div>
    <w:div w:id="354578800">
      <w:bodyDiv w:val="1"/>
      <w:marLeft w:val="0"/>
      <w:marRight w:val="0"/>
      <w:marTop w:val="0"/>
      <w:marBottom w:val="0"/>
      <w:divBdr>
        <w:top w:val="none" w:sz="0" w:space="0" w:color="auto"/>
        <w:left w:val="none" w:sz="0" w:space="0" w:color="auto"/>
        <w:bottom w:val="none" w:sz="0" w:space="0" w:color="auto"/>
        <w:right w:val="none" w:sz="0" w:space="0" w:color="auto"/>
      </w:divBdr>
    </w:div>
    <w:div w:id="487013114">
      <w:bodyDiv w:val="1"/>
      <w:marLeft w:val="0"/>
      <w:marRight w:val="0"/>
      <w:marTop w:val="0"/>
      <w:marBottom w:val="0"/>
      <w:divBdr>
        <w:top w:val="none" w:sz="0" w:space="0" w:color="auto"/>
        <w:left w:val="none" w:sz="0" w:space="0" w:color="auto"/>
        <w:bottom w:val="none" w:sz="0" w:space="0" w:color="auto"/>
        <w:right w:val="none" w:sz="0" w:space="0" w:color="auto"/>
      </w:divBdr>
    </w:div>
    <w:div w:id="516231638">
      <w:bodyDiv w:val="1"/>
      <w:marLeft w:val="0"/>
      <w:marRight w:val="0"/>
      <w:marTop w:val="0"/>
      <w:marBottom w:val="0"/>
      <w:divBdr>
        <w:top w:val="none" w:sz="0" w:space="0" w:color="auto"/>
        <w:left w:val="none" w:sz="0" w:space="0" w:color="auto"/>
        <w:bottom w:val="none" w:sz="0" w:space="0" w:color="auto"/>
        <w:right w:val="none" w:sz="0" w:space="0" w:color="auto"/>
      </w:divBdr>
    </w:div>
    <w:div w:id="987856186">
      <w:bodyDiv w:val="1"/>
      <w:marLeft w:val="0"/>
      <w:marRight w:val="0"/>
      <w:marTop w:val="0"/>
      <w:marBottom w:val="0"/>
      <w:divBdr>
        <w:top w:val="none" w:sz="0" w:space="0" w:color="auto"/>
        <w:left w:val="none" w:sz="0" w:space="0" w:color="auto"/>
        <w:bottom w:val="none" w:sz="0" w:space="0" w:color="auto"/>
        <w:right w:val="none" w:sz="0" w:space="0" w:color="auto"/>
      </w:divBdr>
    </w:div>
    <w:div w:id="1030379178">
      <w:bodyDiv w:val="1"/>
      <w:marLeft w:val="0"/>
      <w:marRight w:val="0"/>
      <w:marTop w:val="0"/>
      <w:marBottom w:val="0"/>
      <w:divBdr>
        <w:top w:val="none" w:sz="0" w:space="0" w:color="auto"/>
        <w:left w:val="none" w:sz="0" w:space="0" w:color="auto"/>
        <w:bottom w:val="none" w:sz="0" w:space="0" w:color="auto"/>
        <w:right w:val="none" w:sz="0" w:space="0" w:color="auto"/>
      </w:divBdr>
    </w:div>
    <w:div w:id="1051996647">
      <w:bodyDiv w:val="1"/>
      <w:marLeft w:val="0"/>
      <w:marRight w:val="0"/>
      <w:marTop w:val="0"/>
      <w:marBottom w:val="0"/>
      <w:divBdr>
        <w:top w:val="none" w:sz="0" w:space="0" w:color="auto"/>
        <w:left w:val="none" w:sz="0" w:space="0" w:color="auto"/>
        <w:bottom w:val="none" w:sz="0" w:space="0" w:color="auto"/>
        <w:right w:val="none" w:sz="0" w:space="0" w:color="auto"/>
      </w:divBdr>
    </w:div>
    <w:div w:id="1815104632">
      <w:bodyDiv w:val="1"/>
      <w:marLeft w:val="0"/>
      <w:marRight w:val="0"/>
      <w:marTop w:val="0"/>
      <w:marBottom w:val="0"/>
      <w:divBdr>
        <w:top w:val="none" w:sz="0" w:space="0" w:color="auto"/>
        <w:left w:val="none" w:sz="0" w:space="0" w:color="auto"/>
        <w:bottom w:val="none" w:sz="0" w:space="0" w:color="auto"/>
        <w:right w:val="none" w:sz="0" w:space="0" w:color="auto"/>
      </w:divBdr>
    </w:div>
    <w:div w:id="1820807700">
      <w:bodyDiv w:val="1"/>
      <w:marLeft w:val="0"/>
      <w:marRight w:val="0"/>
      <w:marTop w:val="0"/>
      <w:marBottom w:val="0"/>
      <w:divBdr>
        <w:top w:val="none" w:sz="0" w:space="0" w:color="auto"/>
        <w:left w:val="none" w:sz="0" w:space="0" w:color="auto"/>
        <w:bottom w:val="none" w:sz="0" w:space="0" w:color="auto"/>
        <w:right w:val="none" w:sz="0" w:space="0" w:color="auto"/>
      </w:divBdr>
    </w:div>
    <w:div w:id="201013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ucss.illinois.gov/pages/ProcMan/details.aspx?tblManuals_PMID=13&amp;k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F1D294A-C4D7-4E3F-864B-D4133A3E6D76}"/>
      </w:docPartPr>
      <w:docPartBody>
        <w:p w:rsidR="00682F7E" w:rsidRDefault="00682F7E">
          <w:r w:rsidRPr="00E07D5C">
            <w:rPr>
              <w:rStyle w:val="PlaceholderText"/>
            </w:rPr>
            <w:t>Click or tap here to enter text.</w:t>
          </w:r>
        </w:p>
      </w:docPartBody>
    </w:docPart>
    <w:docPart>
      <w:docPartPr>
        <w:name w:val="452B50A631B843D7966B8990826923D8"/>
        <w:category>
          <w:name w:val="General"/>
          <w:gallery w:val="placeholder"/>
        </w:category>
        <w:types>
          <w:type w:val="bbPlcHdr"/>
        </w:types>
        <w:behaviors>
          <w:behavior w:val="content"/>
        </w:behaviors>
        <w:guid w:val="{9F52412C-A2FC-44BA-A172-68F32A2846F2}"/>
      </w:docPartPr>
      <w:docPartBody>
        <w:p w:rsidR="00682F7E" w:rsidRDefault="00682F7E" w:rsidP="00682F7E">
          <w:pPr>
            <w:pStyle w:val="452B50A631B843D7966B8990826923D81"/>
          </w:pPr>
          <w:r w:rsidRPr="00E07D5C">
            <w:rPr>
              <w:rStyle w:val="PlaceholderText"/>
            </w:rPr>
            <w:t>Choose an item.</w:t>
          </w:r>
        </w:p>
      </w:docPartBody>
    </w:docPart>
    <w:docPart>
      <w:docPartPr>
        <w:name w:val="9C5A9E448C1C40B9B4FA83C82F1B279D"/>
        <w:category>
          <w:name w:val="General"/>
          <w:gallery w:val="placeholder"/>
        </w:category>
        <w:types>
          <w:type w:val="bbPlcHdr"/>
        </w:types>
        <w:behaviors>
          <w:behavior w:val="content"/>
        </w:behaviors>
        <w:guid w:val="{E56AF3CA-362F-4B86-BE5C-334316CDC5DA}"/>
      </w:docPartPr>
      <w:docPartBody>
        <w:p w:rsidR="00682F7E" w:rsidRDefault="00D57A49" w:rsidP="00D57A49">
          <w:pPr>
            <w:pStyle w:val="9C5A9E448C1C40B9B4FA83C82F1B279D"/>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0D47BB42B9CD478F873EFDC3C26EB72E"/>
        <w:category>
          <w:name w:val="General"/>
          <w:gallery w:val="placeholder"/>
        </w:category>
        <w:types>
          <w:type w:val="bbPlcHdr"/>
        </w:types>
        <w:behaviors>
          <w:behavior w:val="content"/>
        </w:behaviors>
        <w:guid w:val="{642467AF-B215-4EEF-A9B0-1E8140442CE2}"/>
      </w:docPartPr>
      <w:docPartBody>
        <w:p w:rsidR="00682F7E" w:rsidRDefault="00D57A49" w:rsidP="00D57A49">
          <w:pPr>
            <w:pStyle w:val="0D47BB42B9CD478F873EFDC3C26EB72E"/>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15DB4B57508F4DB9A28E648466BAC8E1"/>
        <w:category>
          <w:name w:val="General"/>
          <w:gallery w:val="placeholder"/>
        </w:category>
        <w:types>
          <w:type w:val="bbPlcHdr"/>
        </w:types>
        <w:behaviors>
          <w:behavior w:val="content"/>
        </w:behaviors>
        <w:guid w:val="{F9362BE3-FBF4-4DEC-A4F1-4A02BB9E4A6F}"/>
      </w:docPartPr>
      <w:docPartBody>
        <w:p w:rsidR="00682F7E" w:rsidRDefault="00D57A49" w:rsidP="00D57A49">
          <w:pPr>
            <w:pStyle w:val="15DB4B57508F4DB9A28E648466BAC8E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DB332245361C4F08A6212D7C23DEC987"/>
        <w:category>
          <w:name w:val="General"/>
          <w:gallery w:val="placeholder"/>
        </w:category>
        <w:types>
          <w:type w:val="bbPlcHdr"/>
        </w:types>
        <w:behaviors>
          <w:behavior w:val="content"/>
        </w:behaviors>
        <w:guid w:val="{EE7468D9-CF0A-4CC0-9707-A44B833AE3DE}"/>
      </w:docPartPr>
      <w:docPartBody>
        <w:p w:rsidR="00682F7E" w:rsidRDefault="00D57A49" w:rsidP="00D57A49">
          <w:pPr>
            <w:pStyle w:val="DB332245361C4F08A6212D7C23DEC987"/>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76EB5FA2D1A240ED95E9279EB4E62B0B"/>
        <w:category>
          <w:name w:val="General"/>
          <w:gallery w:val="placeholder"/>
        </w:category>
        <w:types>
          <w:type w:val="bbPlcHdr"/>
        </w:types>
        <w:behaviors>
          <w:behavior w:val="content"/>
        </w:behaviors>
        <w:guid w:val="{9EE84D7F-F7B3-44F5-AD00-75A05FABCA60}"/>
      </w:docPartPr>
      <w:docPartBody>
        <w:p w:rsidR="00682F7E" w:rsidRDefault="00D57A49" w:rsidP="00D57A49">
          <w:pPr>
            <w:pStyle w:val="76EB5FA2D1A240ED95E9279EB4E62B0B"/>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ECE6177FFEA74186A8D434CC02FE2F86"/>
        <w:category>
          <w:name w:val="General"/>
          <w:gallery w:val="placeholder"/>
        </w:category>
        <w:types>
          <w:type w:val="bbPlcHdr"/>
        </w:types>
        <w:behaviors>
          <w:behavior w:val="content"/>
        </w:behaviors>
        <w:guid w:val="{F31C00E5-45AE-4514-BB41-43F8C7BA7CA7}"/>
      </w:docPartPr>
      <w:docPartBody>
        <w:p w:rsidR="00682F7E" w:rsidRDefault="00D57A49" w:rsidP="00D57A49">
          <w:pPr>
            <w:pStyle w:val="ECE6177FFEA74186A8D434CC02FE2F86"/>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63FDAC4114164DA98A36614D1A3A53BE"/>
        <w:category>
          <w:name w:val="General"/>
          <w:gallery w:val="placeholder"/>
        </w:category>
        <w:types>
          <w:type w:val="bbPlcHdr"/>
        </w:types>
        <w:behaviors>
          <w:behavior w:val="content"/>
        </w:behaviors>
        <w:guid w:val="{63682FDE-BEF1-4CD1-A699-51167BE7C6F2}"/>
      </w:docPartPr>
      <w:docPartBody>
        <w:p w:rsidR="00682F7E" w:rsidRDefault="00D57A49" w:rsidP="00D57A49">
          <w:pPr>
            <w:pStyle w:val="63FDAC4114164DA98A36614D1A3A53BE"/>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33BDFDAC17824288A09ADD0EB1842BF4"/>
        <w:category>
          <w:name w:val="General"/>
          <w:gallery w:val="placeholder"/>
        </w:category>
        <w:types>
          <w:type w:val="bbPlcHdr"/>
        </w:types>
        <w:behaviors>
          <w:behavior w:val="content"/>
        </w:behaviors>
        <w:guid w:val="{844237E2-040D-4027-8080-AF294912B51D}"/>
      </w:docPartPr>
      <w:docPartBody>
        <w:p w:rsidR="00682F7E" w:rsidRDefault="00D57A49" w:rsidP="00D57A49">
          <w:pPr>
            <w:pStyle w:val="33BDFDAC17824288A09ADD0EB1842BF4"/>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39F370CFA0A842E09F37B2B5EDC618A5"/>
        <w:category>
          <w:name w:val="General"/>
          <w:gallery w:val="placeholder"/>
        </w:category>
        <w:types>
          <w:type w:val="bbPlcHdr"/>
        </w:types>
        <w:behaviors>
          <w:behavior w:val="content"/>
        </w:behaviors>
        <w:guid w:val="{C7675998-3F6B-44CA-A2BE-92484443B960}"/>
      </w:docPartPr>
      <w:docPartBody>
        <w:p w:rsidR="00682F7E" w:rsidRDefault="00D57A49" w:rsidP="00D57A49">
          <w:pPr>
            <w:pStyle w:val="39F370CFA0A842E09F37B2B5EDC618A5"/>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6676A36EA23F4775B974481505E5EEF6"/>
        <w:category>
          <w:name w:val="General"/>
          <w:gallery w:val="placeholder"/>
        </w:category>
        <w:types>
          <w:type w:val="bbPlcHdr"/>
        </w:types>
        <w:behaviors>
          <w:behavior w:val="content"/>
        </w:behaviors>
        <w:guid w:val="{838A7F63-CA2F-4A9E-854C-F5872D88E266}"/>
      </w:docPartPr>
      <w:docPartBody>
        <w:p w:rsidR="00682F7E" w:rsidRDefault="00D57A49" w:rsidP="00D57A49">
          <w:pPr>
            <w:pStyle w:val="6676A36EA23F4775B974481505E5EEF6"/>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2F25FA2C2FE54CCE9B3D7096DC52B5DD"/>
        <w:category>
          <w:name w:val="General"/>
          <w:gallery w:val="placeholder"/>
        </w:category>
        <w:types>
          <w:type w:val="bbPlcHdr"/>
        </w:types>
        <w:behaviors>
          <w:behavior w:val="content"/>
        </w:behaviors>
        <w:guid w:val="{4B19A7B1-0155-4D33-ACA4-EBDDE77DC166}"/>
      </w:docPartPr>
      <w:docPartBody>
        <w:p w:rsidR="00682F7E" w:rsidRDefault="00D57A49" w:rsidP="00D57A49">
          <w:pPr>
            <w:pStyle w:val="2F25FA2C2FE54CCE9B3D7096DC52B5DD"/>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28CE84370EB54AB0A747A4309A043672"/>
        <w:category>
          <w:name w:val="General"/>
          <w:gallery w:val="placeholder"/>
        </w:category>
        <w:types>
          <w:type w:val="bbPlcHdr"/>
        </w:types>
        <w:behaviors>
          <w:behavior w:val="content"/>
        </w:behaviors>
        <w:guid w:val="{033B304B-321E-42E7-ADA5-6678DBF1D167}"/>
      </w:docPartPr>
      <w:docPartBody>
        <w:p w:rsidR="00682F7E" w:rsidRDefault="00D57A49" w:rsidP="00D57A49">
          <w:pPr>
            <w:pStyle w:val="28CE84370EB54AB0A747A4309A043672"/>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079BAF5E75D3469DA4758935B44CAEFE"/>
        <w:category>
          <w:name w:val="General"/>
          <w:gallery w:val="placeholder"/>
        </w:category>
        <w:types>
          <w:type w:val="bbPlcHdr"/>
        </w:types>
        <w:behaviors>
          <w:behavior w:val="content"/>
        </w:behaviors>
        <w:guid w:val="{B3FF679A-185A-4034-A6D0-CF715B6EEA3A}"/>
      </w:docPartPr>
      <w:docPartBody>
        <w:p w:rsidR="00682F7E" w:rsidRDefault="00D57A49" w:rsidP="00D57A49">
          <w:pPr>
            <w:pStyle w:val="079BAF5E75D3469DA4758935B44CAEFE"/>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ECFE86F8B61D4D7E9407ED0688ABAE77"/>
        <w:category>
          <w:name w:val="General"/>
          <w:gallery w:val="placeholder"/>
        </w:category>
        <w:types>
          <w:type w:val="bbPlcHdr"/>
        </w:types>
        <w:behaviors>
          <w:behavior w:val="content"/>
        </w:behaviors>
        <w:guid w:val="{77E53635-2799-42E7-8BFB-CF759CC9A682}"/>
      </w:docPartPr>
      <w:docPartBody>
        <w:p w:rsidR="00682F7E" w:rsidRDefault="00D57A49" w:rsidP="00D57A49">
          <w:pPr>
            <w:pStyle w:val="ECFE86F8B61D4D7E9407ED0688ABAE77"/>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73FFAE464A2842AFBE0954AB192376F0"/>
        <w:category>
          <w:name w:val="General"/>
          <w:gallery w:val="placeholder"/>
        </w:category>
        <w:types>
          <w:type w:val="bbPlcHdr"/>
        </w:types>
        <w:behaviors>
          <w:behavior w:val="content"/>
        </w:behaviors>
        <w:guid w:val="{AD59E7EC-CEFB-4E08-AF35-57CD32D96C38}"/>
      </w:docPartPr>
      <w:docPartBody>
        <w:p w:rsidR="00682F7E" w:rsidRDefault="00D57A49" w:rsidP="00D57A49">
          <w:pPr>
            <w:pStyle w:val="73FFAE464A2842AFBE0954AB192376F0"/>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025140906700480E92DFC82DDC585626"/>
        <w:category>
          <w:name w:val="General"/>
          <w:gallery w:val="placeholder"/>
        </w:category>
        <w:types>
          <w:type w:val="bbPlcHdr"/>
        </w:types>
        <w:behaviors>
          <w:behavior w:val="content"/>
        </w:behaviors>
        <w:guid w:val="{AC824575-6661-40B8-9DEB-112A438081C5}"/>
      </w:docPartPr>
      <w:docPartBody>
        <w:p w:rsidR="00682F7E" w:rsidRDefault="00D57A49" w:rsidP="00D57A49">
          <w:pPr>
            <w:pStyle w:val="025140906700480E92DFC82DDC585626"/>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8A1D63424CEB4E1593C5D31EE9682177"/>
        <w:category>
          <w:name w:val="General"/>
          <w:gallery w:val="placeholder"/>
        </w:category>
        <w:types>
          <w:type w:val="bbPlcHdr"/>
        </w:types>
        <w:behaviors>
          <w:behavior w:val="content"/>
        </w:behaviors>
        <w:guid w:val="{CCB039CF-7040-4309-BA68-7C0E6896E164}"/>
      </w:docPartPr>
      <w:docPartBody>
        <w:p w:rsidR="00682F7E" w:rsidRDefault="00D57A49" w:rsidP="00D57A49">
          <w:pPr>
            <w:pStyle w:val="8A1D63424CEB4E1593C5D31EE9682177"/>
          </w:pPr>
          <w:r w:rsidRPr="009C5D2C">
            <w:rPr>
              <w:rStyle w:val="PlaceholderText"/>
              <w:rFonts w:ascii="Times New Roman" w:hAnsi="Times New Roman" w:cs="Times New Roman"/>
              <w:color w:val="000000" w:themeColor="text1"/>
              <w:sz w:val="20"/>
              <w:szCs w:val="20"/>
            </w:rPr>
            <w:t>Choose an item.</w:t>
          </w:r>
        </w:p>
      </w:docPartBody>
    </w:docPart>
    <w:docPart>
      <w:docPartPr>
        <w:name w:val="DABD9B62820C46A79B6133A9C2DFAB46"/>
        <w:category>
          <w:name w:val="General"/>
          <w:gallery w:val="placeholder"/>
        </w:category>
        <w:types>
          <w:type w:val="bbPlcHdr"/>
        </w:types>
        <w:behaviors>
          <w:behavior w:val="content"/>
        </w:behaviors>
        <w:guid w:val="{368DF62C-0D51-4A28-A237-69575254B987}"/>
      </w:docPartPr>
      <w:docPartBody>
        <w:p w:rsidR="00682F7E" w:rsidRDefault="00D57A49" w:rsidP="00D57A49">
          <w:pPr>
            <w:pStyle w:val="DABD9B62820C46A79B6133A9C2DFAB46"/>
          </w:pPr>
          <w:r w:rsidRPr="009C5D2C">
            <w:rPr>
              <w:rStyle w:val="PlaceholderText"/>
              <w:rFonts w:ascii="Times New Roman" w:hAnsi="Times New Roman" w:cs="Times New Roman"/>
              <w:color w:val="000000" w:themeColor="text1"/>
              <w:sz w:val="20"/>
              <w:szCs w:val="20"/>
            </w:rPr>
            <w:t>Choose an item.</w:t>
          </w:r>
        </w:p>
      </w:docPartBody>
    </w:docPart>
    <w:docPart>
      <w:docPartPr>
        <w:name w:val="0E09A5C43A4643FCB00E1B0C5FF79A4B"/>
        <w:category>
          <w:name w:val="General"/>
          <w:gallery w:val="placeholder"/>
        </w:category>
        <w:types>
          <w:type w:val="bbPlcHdr"/>
        </w:types>
        <w:behaviors>
          <w:behavior w:val="content"/>
        </w:behaviors>
        <w:guid w:val="{CD1FCDAD-2636-46B4-8FBA-3C5C83225C89}"/>
      </w:docPartPr>
      <w:docPartBody>
        <w:p w:rsidR="00682F7E" w:rsidRDefault="00D57A49" w:rsidP="00D57A49">
          <w:pPr>
            <w:pStyle w:val="0E09A5C43A4643FCB00E1B0C5FF79A4B"/>
          </w:pPr>
          <w:r w:rsidRPr="009C5D2C">
            <w:rPr>
              <w:rStyle w:val="PlaceholderText"/>
              <w:rFonts w:ascii="Times New Roman" w:hAnsi="Times New Roman" w:cs="Times New Roman"/>
              <w:color w:val="000000" w:themeColor="text1"/>
              <w:sz w:val="20"/>
              <w:szCs w:val="20"/>
            </w:rPr>
            <w:t>Choose an item.</w:t>
          </w:r>
        </w:p>
      </w:docPartBody>
    </w:docPart>
    <w:docPart>
      <w:docPartPr>
        <w:name w:val="0F54DF90EE9F43C5BFEE9088F9A02041"/>
        <w:category>
          <w:name w:val="General"/>
          <w:gallery w:val="placeholder"/>
        </w:category>
        <w:types>
          <w:type w:val="bbPlcHdr"/>
        </w:types>
        <w:behaviors>
          <w:behavior w:val="content"/>
        </w:behaviors>
        <w:guid w:val="{57277F13-04E2-4851-9E6B-3CA3478891EB}"/>
      </w:docPartPr>
      <w:docPartBody>
        <w:p w:rsidR="00682F7E" w:rsidRDefault="00D57A49" w:rsidP="00D57A49">
          <w:pPr>
            <w:pStyle w:val="0F54DF90EE9F43C5BFEE9088F9A02041"/>
          </w:pPr>
          <w:r w:rsidRPr="009C5D2C">
            <w:rPr>
              <w:rStyle w:val="PlaceholderText"/>
              <w:rFonts w:ascii="Times New Roman" w:hAnsi="Times New Roman" w:cs="Times New Roman"/>
              <w:color w:val="000000" w:themeColor="text1"/>
              <w:sz w:val="20"/>
              <w:szCs w:val="20"/>
            </w:rPr>
            <w:t>Choose an item.</w:t>
          </w:r>
        </w:p>
      </w:docPartBody>
    </w:docPart>
    <w:docPart>
      <w:docPartPr>
        <w:name w:val="6EEF27229D144EBB858D3BBDF72A7F58"/>
        <w:category>
          <w:name w:val="General"/>
          <w:gallery w:val="placeholder"/>
        </w:category>
        <w:types>
          <w:type w:val="bbPlcHdr"/>
        </w:types>
        <w:behaviors>
          <w:behavior w:val="content"/>
        </w:behaviors>
        <w:guid w:val="{2B7EF89F-9292-4BD0-98CC-696F6196A9AC}"/>
      </w:docPartPr>
      <w:docPartBody>
        <w:p w:rsidR="00682F7E" w:rsidRDefault="00D57A49" w:rsidP="00D57A49">
          <w:pPr>
            <w:pStyle w:val="6EEF27229D144EBB858D3BBDF72A7F581"/>
          </w:pPr>
          <w:r w:rsidRPr="009C5D2C">
            <w:rPr>
              <w:rStyle w:val="PlaceholderText"/>
              <w:rFonts w:ascii="Times New Roman" w:hAnsi="Times New Roman" w:cs="Times New Roman"/>
              <w:sz w:val="20"/>
              <w:szCs w:val="20"/>
            </w:rPr>
            <w:t>Click or tap here to enter text.</w:t>
          </w:r>
        </w:p>
      </w:docPartBody>
    </w:docPart>
    <w:docPart>
      <w:docPartPr>
        <w:name w:val="BE3664799F1242EFB6F932ADE61F8B12"/>
        <w:category>
          <w:name w:val="General"/>
          <w:gallery w:val="placeholder"/>
        </w:category>
        <w:types>
          <w:type w:val="bbPlcHdr"/>
        </w:types>
        <w:behaviors>
          <w:behavior w:val="content"/>
        </w:behaviors>
        <w:guid w:val="{4A38B167-EE49-4773-980E-F84EF09D4C28}"/>
      </w:docPartPr>
      <w:docPartBody>
        <w:p w:rsidR="00682F7E" w:rsidRDefault="00D57A49" w:rsidP="00D57A49">
          <w:pPr>
            <w:pStyle w:val="BE3664799F1242EFB6F932ADE61F8B12"/>
          </w:pPr>
          <w:r w:rsidRPr="009C5D2C">
            <w:rPr>
              <w:rStyle w:val="PlaceholderText"/>
              <w:rFonts w:ascii="Times New Roman" w:hAnsi="Times New Roman" w:cs="Times New Roman"/>
              <w:color w:val="000000" w:themeColor="text1"/>
              <w:sz w:val="20"/>
              <w:szCs w:val="20"/>
            </w:rPr>
            <w:t>Choose an item.</w:t>
          </w:r>
        </w:p>
      </w:docPartBody>
    </w:docPart>
    <w:docPart>
      <w:docPartPr>
        <w:name w:val="8A88D2F4AD094C7A952EF5B150112D37"/>
        <w:category>
          <w:name w:val="General"/>
          <w:gallery w:val="placeholder"/>
        </w:category>
        <w:types>
          <w:type w:val="bbPlcHdr"/>
        </w:types>
        <w:behaviors>
          <w:behavior w:val="content"/>
        </w:behaviors>
        <w:guid w:val="{5675ED96-DBCD-43AC-B786-89A29A611BF1}"/>
      </w:docPartPr>
      <w:docPartBody>
        <w:p w:rsidR="00682F7E" w:rsidRDefault="00D57A49" w:rsidP="00D57A49">
          <w:pPr>
            <w:pStyle w:val="8A88D2F4AD094C7A952EF5B150112D37"/>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E0166F8002A34D3492709D441956ADA0"/>
        <w:category>
          <w:name w:val="General"/>
          <w:gallery w:val="placeholder"/>
        </w:category>
        <w:types>
          <w:type w:val="bbPlcHdr"/>
        </w:types>
        <w:behaviors>
          <w:behavior w:val="content"/>
        </w:behaviors>
        <w:guid w:val="{8BA99C85-C314-42B9-A4A3-5AD49391230C}"/>
      </w:docPartPr>
      <w:docPartBody>
        <w:p w:rsidR="00682F7E" w:rsidRDefault="00D57A49" w:rsidP="00D57A49">
          <w:pPr>
            <w:pStyle w:val="E0166F8002A34D3492709D441956ADA01"/>
          </w:pPr>
          <w:r w:rsidRPr="009C5D2C">
            <w:rPr>
              <w:rStyle w:val="PlaceholderText"/>
              <w:rFonts w:ascii="Times New Roman" w:hAnsi="Times New Roman" w:cs="Times New Roman"/>
              <w:sz w:val="20"/>
              <w:szCs w:val="20"/>
            </w:rPr>
            <w:t>Click or tap to enter a date.</w:t>
          </w:r>
        </w:p>
      </w:docPartBody>
    </w:docPart>
    <w:docPart>
      <w:docPartPr>
        <w:name w:val="ACC1FF9D86424918B40A3968C1416FB5"/>
        <w:category>
          <w:name w:val="General"/>
          <w:gallery w:val="placeholder"/>
        </w:category>
        <w:types>
          <w:type w:val="bbPlcHdr"/>
        </w:types>
        <w:behaviors>
          <w:behavior w:val="content"/>
        </w:behaviors>
        <w:guid w:val="{D4E20725-C613-448E-BFB2-8B4AB78F61E1}"/>
      </w:docPartPr>
      <w:docPartBody>
        <w:p w:rsidR="005402A4" w:rsidRDefault="00D57A49" w:rsidP="00D57A49">
          <w:pPr>
            <w:pStyle w:val="ACC1FF9D86424918B40A3968C1416FB5"/>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07FF1DB1F02C4E81BDF50B60BA100313"/>
        <w:category>
          <w:name w:val="General"/>
          <w:gallery w:val="placeholder"/>
        </w:category>
        <w:types>
          <w:type w:val="bbPlcHdr"/>
        </w:types>
        <w:behaviors>
          <w:behavior w:val="content"/>
        </w:behaviors>
        <w:guid w:val="{4EBD7CFC-B091-4AE4-B2E7-11F965411134}"/>
      </w:docPartPr>
      <w:docPartBody>
        <w:p w:rsidR="005402A4" w:rsidRDefault="00D57A49" w:rsidP="00D57A49">
          <w:pPr>
            <w:pStyle w:val="07FF1DB1F02C4E81BDF50B60BA100313"/>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76C8DB9785F345F5AB96C1F7C17F7B7B"/>
        <w:category>
          <w:name w:val="General"/>
          <w:gallery w:val="placeholder"/>
        </w:category>
        <w:types>
          <w:type w:val="bbPlcHdr"/>
        </w:types>
        <w:behaviors>
          <w:behavior w:val="content"/>
        </w:behaviors>
        <w:guid w:val="{DEF160D7-055D-4643-BA1F-ECBC5B14EF2B}"/>
      </w:docPartPr>
      <w:docPartBody>
        <w:p w:rsidR="006945DC" w:rsidRDefault="00D57A49" w:rsidP="00D57A49">
          <w:pPr>
            <w:pStyle w:val="76C8DB9785F345F5AB96C1F7C17F7B7B"/>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43ED2EFB47BF48518B789AFC9491DF93"/>
        <w:category>
          <w:name w:val="General"/>
          <w:gallery w:val="placeholder"/>
        </w:category>
        <w:types>
          <w:type w:val="bbPlcHdr"/>
        </w:types>
        <w:behaviors>
          <w:behavior w:val="content"/>
        </w:behaviors>
        <w:guid w:val="{0A81FC95-E4E5-4AAF-97F3-B561BBF0882F}"/>
      </w:docPartPr>
      <w:docPartBody>
        <w:p w:rsidR="00A071B3" w:rsidRDefault="00D57A49" w:rsidP="00D57A49">
          <w:pPr>
            <w:pStyle w:val="43ED2EFB47BF48518B789AFC9491DF93"/>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618EE70764EE491FB74D2CC2CFD39F50"/>
        <w:category>
          <w:name w:val="General"/>
          <w:gallery w:val="placeholder"/>
        </w:category>
        <w:types>
          <w:type w:val="bbPlcHdr"/>
        </w:types>
        <w:behaviors>
          <w:behavior w:val="content"/>
        </w:behaviors>
        <w:guid w:val="{E38BB351-76AC-48DB-BDA1-17F98079D5D4}"/>
      </w:docPartPr>
      <w:docPartBody>
        <w:p w:rsidR="00A071B3" w:rsidRDefault="00D57A49" w:rsidP="00D57A49">
          <w:pPr>
            <w:pStyle w:val="618EE70764EE491FB74D2CC2CFD39F50"/>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9719F924A4E94305917397C92D99EFDC"/>
        <w:category>
          <w:name w:val="General"/>
          <w:gallery w:val="placeholder"/>
        </w:category>
        <w:types>
          <w:type w:val="bbPlcHdr"/>
        </w:types>
        <w:behaviors>
          <w:behavior w:val="content"/>
        </w:behaviors>
        <w:guid w:val="{699417D5-F568-4BC5-82A7-3EA9A32B0425}"/>
      </w:docPartPr>
      <w:docPartBody>
        <w:p w:rsidR="00A071B3" w:rsidRDefault="00D57A49" w:rsidP="00D57A49">
          <w:pPr>
            <w:pStyle w:val="9719F924A4E94305917397C92D99EFDC"/>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A9AF842832304EED86C4BFEF7C1C5BEC"/>
        <w:category>
          <w:name w:val="General"/>
          <w:gallery w:val="placeholder"/>
        </w:category>
        <w:types>
          <w:type w:val="bbPlcHdr"/>
        </w:types>
        <w:behaviors>
          <w:behavior w:val="content"/>
        </w:behaviors>
        <w:guid w:val="{F029C4C1-A5F8-4CFE-82CC-4978C6771E8F}"/>
      </w:docPartPr>
      <w:docPartBody>
        <w:p w:rsidR="00A071B3" w:rsidRDefault="00D57A49" w:rsidP="00D57A49">
          <w:pPr>
            <w:pStyle w:val="A9AF842832304EED86C4BFEF7C1C5BEC"/>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14926E54BD684DC8ADCFE2A285093D24"/>
        <w:category>
          <w:name w:val="General"/>
          <w:gallery w:val="placeholder"/>
        </w:category>
        <w:types>
          <w:type w:val="bbPlcHdr"/>
        </w:types>
        <w:behaviors>
          <w:behavior w:val="content"/>
        </w:behaviors>
        <w:guid w:val="{517AD36C-282E-478C-A29B-1A5372843A42}"/>
      </w:docPartPr>
      <w:docPartBody>
        <w:p w:rsidR="00A071B3" w:rsidRDefault="00D57A49" w:rsidP="00D57A49">
          <w:pPr>
            <w:pStyle w:val="14926E54BD684DC8ADCFE2A285093D24"/>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8ECEA14EF10F4911B295B8BD9914C540"/>
        <w:category>
          <w:name w:val="General"/>
          <w:gallery w:val="placeholder"/>
        </w:category>
        <w:types>
          <w:type w:val="bbPlcHdr"/>
        </w:types>
        <w:behaviors>
          <w:behavior w:val="content"/>
        </w:behaviors>
        <w:guid w:val="{4DDB1F4F-4B9C-4EB3-B2FD-8CF6183BF0E5}"/>
      </w:docPartPr>
      <w:docPartBody>
        <w:p w:rsidR="00A071B3" w:rsidRDefault="00D57A49" w:rsidP="00D57A49">
          <w:pPr>
            <w:pStyle w:val="8ECEA14EF10F4911B295B8BD9914C540"/>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44D79316395D45B29E0BE944A2DD218E"/>
        <w:category>
          <w:name w:val="General"/>
          <w:gallery w:val="placeholder"/>
        </w:category>
        <w:types>
          <w:type w:val="bbPlcHdr"/>
        </w:types>
        <w:behaviors>
          <w:behavior w:val="content"/>
        </w:behaviors>
        <w:guid w:val="{EAEE5BF2-4C59-4239-8C14-F204297F0D18}"/>
      </w:docPartPr>
      <w:docPartBody>
        <w:p w:rsidR="00A071B3" w:rsidRDefault="00D57A49" w:rsidP="00D57A49">
          <w:pPr>
            <w:pStyle w:val="44D79316395D45B29E0BE944A2DD218E"/>
          </w:pPr>
          <w:r w:rsidRPr="009C5D2C">
            <w:rPr>
              <w:rStyle w:val="PlaceholderText"/>
              <w:rFonts w:ascii="Times New Roman" w:hAnsi="Times New Roman" w:cs="Times New Roman"/>
              <w:sz w:val="20"/>
              <w:szCs w:val="20"/>
            </w:rPr>
            <w:t>Click or tap to enter a date.</w:t>
          </w:r>
        </w:p>
      </w:docPartBody>
    </w:docPart>
    <w:docPart>
      <w:docPartPr>
        <w:name w:val="10E1538B573642E8A83A6B317811A776"/>
        <w:category>
          <w:name w:val="General"/>
          <w:gallery w:val="placeholder"/>
        </w:category>
        <w:types>
          <w:type w:val="bbPlcHdr"/>
        </w:types>
        <w:behaviors>
          <w:behavior w:val="content"/>
        </w:behaviors>
        <w:guid w:val="{A2D15310-FC5A-4F46-B089-9C25C019F46E}"/>
      </w:docPartPr>
      <w:docPartBody>
        <w:p w:rsidR="00A071B3" w:rsidRDefault="00D57A49" w:rsidP="00D57A49">
          <w:pPr>
            <w:pStyle w:val="10E1538B573642E8A83A6B317811A776"/>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8A40540E20B245DAACDDBCE3B86760FE"/>
        <w:category>
          <w:name w:val="General"/>
          <w:gallery w:val="placeholder"/>
        </w:category>
        <w:types>
          <w:type w:val="bbPlcHdr"/>
        </w:types>
        <w:behaviors>
          <w:behavior w:val="content"/>
        </w:behaviors>
        <w:guid w:val="{AA6F413C-4AAE-4910-AACF-C7E23E559D6B}"/>
      </w:docPartPr>
      <w:docPartBody>
        <w:p w:rsidR="00A071B3" w:rsidRDefault="00D57A49" w:rsidP="00D57A49">
          <w:pPr>
            <w:pStyle w:val="8A40540E20B245DAACDDBCE3B86760FE"/>
          </w:pPr>
          <w:r w:rsidRPr="009C5D2C">
            <w:rPr>
              <w:rStyle w:val="PlaceholderText"/>
              <w:rFonts w:ascii="Times New Roman" w:hAnsi="Times New Roman"/>
              <w:color w:val="000000" w:themeColor="text1"/>
              <w:sz w:val="20"/>
              <w:szCs w:val="20"/>
            </w:rPr>
            <w:t>Click or tap here to enter text.</w:t>
          </w:r>
        </w:p>
      </w:docPartBody>
    </w:docPart>
    <w:docPart>
      <w:docPartPr>
        <w:name w:val="63709E4E915045B89D96E40F670CAFB2"/>
        <w:category>
          <w:name w:val="General"/>
          <w:gallery w:val="placeholder"/>
        </w:category>
        <w:types>
          <w:type w:val="bbPlcHdr"/>
        </w:types>
        <w:behaviors>
          <w:behavior w:val="content"/>
        </w:behaviors>
        <w:guid w:val="{F7636648-9FE7-4E32-9866-2703B5194B4C}"/>
      </w:docPartPr>
      <w:docPartBody>
        <w:p w:rsidR="00A071B3" w:rsidRDefault="00D57A49" w:rsidP="00D57A49">
          <w:pPr>
            <w:pStyle w:val="63709E4E915045B89D96E40F670CAFB2"/>
          </w:pPr>
          <w:r w:rsidRPr="009C5D2C">
            <w:rPr>
              <w:rStyle w:val="PlaceholderText"/>
              <w:rFonts w:ascii="Times New Roman" w:hAnsi="Times New Roman" w:cs="Times New Roman"/>
              <w:color w:val="000000" w:themeColor="text1"/>
              <w:sz w:val="20"/>
              <w:szCs w:val="20"/>
            </w:rPr>
            <w:t>Choose an item.</w:t>
          </w:r>
        </w:p>
      </w:docPartBody>
    </w:docPart>
    <w:docPart>
      <w:docPartPr>
        <w:name w:val="3188B49D98414B9B9CDE1EA9B419838C"/>
        <w:category>
          <w:name w:val="General"/>
          <w:gallery w:val="placeholder"/>
        </w:category>
        <w:types>
          <w:type w:val="bbPlcHdr"/>
        </w:types>
        <w:behaviors>
          <w:behavior w:val="content"/>
        </w:behaviors>
        <w:guid w:val="{87CADBF1-3666-4B40-812E-ACCB553A6862}"/>
      </w:docPartPr>
      <w:docPartBody>
        <w:p w:rsidR="00A071B3" w:rsidRDefault="00D57A49" w:rsidP="00D57A49">
          <w:pPr>
            <w:pStyle w:val="3188B49D98414B9B9CDE1EA9B419838C"/>
          </w:pPr>
          <w:r w:rsidRPr="009C5D2C">
            <w:rPr>
              <w:rStyle w:val="PlaceholderText"/>
              <w:rFonts w:ascii="Times New Roman" w:hAnsi="Times New Roman" w:cs="Times New Roman"/>
              <w:color w:val="000000" w:themeColor="text1"/>
              <w:sz w:val="20"/>
              <w:szCs w:val="20"/>
            </w:rPr>
            <w:t>Choose an item.</w:t>
          </w:r>
        </w:p>
      </w:docPartBody>
    </w:docPart>
    <w:docPart>
      <w:docPartPr>
        <w:name w:val="1E11A0F3231B48A9823B0619C8219B6C"/>
        <w:category>
          <w:name w:val="General"/>
          <w:gallery w:val="placeholder"/>
        </w:category>
        <w:types>
          <w:type w:val="bbPlcHdr"/>
        </w:types>
        <w:behaviors>
          <w:behavior w:val="content"/>
        </w:behaviors>
        <w:guid w:val="{FC41E659-696F-40EE-BD1E-6D4C80148395}"/>
      </w:docPartPr>
      <w:docPartBody>
        <w:p w:rsidR="00A071B3" w:rsidRDefault="00D57A49" w:rsidP="00D57A49">
          <w:pPr>
            <w:pStyle w:val="1E11A0F3231B48A9823B0619C8219B6C"/>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3B4028B2B17E4F829AD8CC9F81A775DE"/>
        <w:category>
          <w:name w:val="General"/>
          <w:gallery w:val="placeholder"/>
        </w:category>
        <w:types>
          <w:type w:val="bbPlcHdr"/>
        </w:types>
        <w:behaviors>
          <w:behavior w:val="content"/>
        </w:behaviors>
        <w:guid w:val="{0FC02926-B722-4A88-92E1-0D0459A54E04}"/>
      </w:docPartPr>
      <w:docPartBody>
        <w:p w:rsidR="00A071B3" w:rsidRDefault="00D57A49" w:rsidP="00D57A49">
          <w:pPr>
            <w:pStyle w:val="3B4028B2B17E4F829AD8CC9F81A775DE"/>
          </w:pPr>
          <w:r w:rsidRPr="009C5D2C">
            <w:rPr>
              <w:rStyle w:val="PlaceholderText"/>
              <w:rFonts w:ascii="Times New Roman" w:hAnsi="Times New Roman" w:cs="Times New Roman"/>
              <w:sz w:val="20"/>
              <w:szCs w:val="20"/>
            </w:rPr>
            <w:t>Click or tap here to enter text.</w:t>
          </w:r>
        </w:p>
      </w:docPartBody>
    </w:docPart>
    <w:docPart>
      <w:docPartPr>
        <w:name w:val="C55586517B4D47A298E133F35BC2F811"/>
        <w:category>
          <w:name w:val="General"/>
          <w:gallery w:val="placeholder"/>
        </w:category>
        <w:types>
          <w:type w:val="bbPlcHdr"/>
        </w:types>
        <w:behaviors>
          <w:behavior w:val="content"/>
        </w:behaviors>
        <w:guid w:val="{F995F6A0-3107-42D5-9199-6C5425D2C04E}"/>
      </w:docPartPr>
      <w:docPartBody>
        <w:p w:rsidR="00A071B3" w:rsidRDefault="00D57A49" w:rsidP="00D57A49">
          <w:pPr>
            <w:pStyle w:val="C55586517B4D47A298E133F35BC2F811"/>
          </w:pPr>
          <w:r w:rsidRPr="009C5D2C">
            <w:rPr>
              <w:rStyle w:val="PlaceholderText"/>
              <w:rFonts w:ascii="Times New Roman" w:hAnsi="Times New Roman" w:cs="Times New Roman"/>
              <w:sz w:val="20"/>
              <w:szCs w:val="20"/>
            </w:rPr>
            <w:t>Click or tap here to enter text.</w:t>
          </w:r>
        </w:p>
      </w:docPartBody>
    </w:docPart>
    <w:docPart>
      <w:docPartPr>
        <w:name w:val="30812603178F48DB9E4038D9AF453CA5"/>
        <w:category>
          <w:name w:val="General"/>
          <w:gallery w:val="placeholder"/>
        </w:category>
        <w:types>
          <w:type w:val="bbPlcHdr"/>
        </w:types>
        <w:behaviors>
          <w:behavior w:val="content"/>
        </w:behaviors>
        <w:guid w:val="{4F2DCE88-C029-402F-8E66-6BF42140A392}"/>
      </w:docPartPr>
      <w:docPartBody>
        <w:p w:rsidR="00A071B3" w:rsidRDefault="00D57A49" w:rsidP="00D57A49">
          <w:pPr>
            <w:pStyle w:val="30812603178F48DB9E4038D9AF453CA51"/>
          </w:pPr>
          <w:r w:rsidRPr="009C5D2C">
            <w:rPr>
              <w:rStyle w:val="PlaceholderText"/>
              <w:rFonts w:ascii="Times New Roman" w:hAnsi="Times New Roman" w:cs="Times New Roman"/>
              <w:sz w:val="20"/>
              <w:szCs w:val="20"/>
            </w:rPr>
            <w:t>Click or tap to enter a date.</w:t>
          </w:r>
        </w:p>
      </w:docPartBody>
    </w:docPart>
    <w:docPart>
      <w:docPartPr>
        <w:name w:val="5ED995013CD24B67AEC4E625D1B0A93B"/>
        <w:category>
          <w:name w:val="General"/>
          <w:gallery w:val="placeholder"/>
        </w:category>
        <w:types>
          <w:type w:val="bbPlcHdr"/>
        </w:types>
        <w:behaviors>
          <w:behavior w:val="content"/>
        </w:behaviors>
        <w:guid w:val="{2557F827-53C8-49E3-BC1C-8BFE60C2BCAA}"/>
      </w:docPartPr>
      <w:docPartBody>
        <w:p w:rsidR="00A071B3" w:rsidRDefault="00D57A49" w:rsidP="00D57A49">
          <w:pPr>
            <w:pStyle w:val="5ED995013CD24B67AEC4E625D1B0A93B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F7D9C4E674BD462D905C4DA6B317584C"/>
        <w:category>
          <w:name w:val="General"/>
          <w:gallery w:val="placeholder"/>
        </w:category>
        <w:types>
          <w:type w:val="bbPlcHdr"/>
        </w:types>
        <w:behaviors>
          <w:behavior w:val="content"/>
        </w:behaviors>
        <w:guid w:val="{47EF8EB3-5A86-4B22-9648-7B12B8457A4E}"/>
      </w:docPartPr>
      <w:docPartBody>
        <w:p w:rsidR="00A071B3" w:rsidRDefault="00D57A49" w:rsidP="00D57A49">
          <w:pPr>
            <w:pStyle w:val="F7D9C4E674BD462D905C4DA6B317584C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AA5FB56653724F80B0561AFB93776339"/>
        <w:category>
          <w:name w:val="General"/>
          <w:gallery w:val="placeholder"/>
        </w:category>
        <w:types>
          <w:type w:val="bbPlcHdr"/>
        </w:types>
        <w:behaviors>
          <w:behavior w:val="content"/>
        </w:behaviors>
        <w:guid w:val="{68181B62-8948-4AAA-88AA-B9909235FB67}"/>
      </w:docPartPr>
      <w:docPartBody>
        <w:p w:rsidR="00A071B3" w:rsidRDefault="00D57A49" w:rsidP="00D57A49">
          <w:pPr>
            <w:pStyle w:val="AA5FB56653724F80B0561AFB93776339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0B78321D54E94E7CB2B9A8823DE69ECA"/>
        <w:category>
          <w:name w:val="General"/>
          <w:gallery w:val="placeholder"/>
        </w:category>
        <w:types>
          <w:type w:val="bbPlcHdr"/>
        </w:types>
        <w:behaviors>
          <w:behavior w:val="content"/>
        </w:behaviors>
        <w:guid w:val="{71090FE9-1150-41D1-90C3-D97D5F2131B1}"/>
      </w:docPartPr>
      <w:docPartBody>
        <w:p w:rsidR="00A071B3" w:rsidRDefault="00D57A49" w:rsidP="00D57A49">
          <w:pPr>
            <w:pStyle w:val="0B78321D54E94E7CB2B9A8823DE69ECA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C500E518717C43E7A9F6FB19516DE12C"/>
        <w:category>
          <w:name w:val="General"/>
          <w:gallery w:val="placeholder"/>
        </w:category>
        <w:types>
          <w:type w:val="bbPlcHdr"/>
        </w:types>
        <w:behaviors>
          <w:behavior w:val="content"/>
        </w:behaviors>
        <w:guid w:val="{2117BE62-5E79-40D8-BB7F-B0336676480A}"/>
      </w:docPartPr>
      <w:docPartBody>
        <w:p w:rsidR="00A071B3" w:rsidRDefault="00D57A49" w:rsidP="00D57A49">
          <w:pPr>
            <w:pStyle w:val="C500E518717C43E7A9F6FB19516DE12C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83B362DEBEC64A4BB0D62125C73B47A8"/>
        <w:category>
          <w:name w:val="General"/>
          <w:gallery w:val="placeholder"/>
        </w:category>
        <w:types>
          <w:type w:val="bbPlcHdr"/>
        </w:types>
        <w:behaviors>
          <w:behavior w:val="content"/>
        </w:behaviors>
        <w:guid w:val="{68ECAEFB-D55F-45D6-A797-4AF9453D5496}"/>
      </w:docPartPr>
      <w:docPartBody>
        <w:p w:rsidR="00A071B3" w:rsidRDefault="00D57A49" w:rsidP="00D57A49">
          <w:pPr>
            <w:pStyle w:val="83B362DEBEC64A4BB0D62125C73B47A8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924C9835A0284553AA8F31560862D8A3"/>
        <w:category>
          <w:name w:val="General"/>
          <w:gallery w:val="placeholder"/>
        </w:category>
        <w:types>
          <w:type w:val="bbPlcHdr"/>
        </w:types>
        <w:behaviors>
          <w:behavior w:val="content"/>
        </w:behaviors>
        <w:guid w:val="{F4D61CF9-62B9-4A17-A629-29BF9AE4A594}"/>
      </w:docPartPr>
      <w:docPartBody>
        <w:p w:rsidR="00A071B3" w:rsidRDefault="00D57A49" w:rsidP="00D57A49">
          <w:pPr>
            <w:pStyle w:val="924C9835A0284553AA8F31560862D8A3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DA6728AA85F84DCDA96E50F36A578374"/>
        <w:category>
          <w:name w:val="General"/>
          <w:gallery w:val="placeholder"/>
        </w:category>
        <w:types>
          <w:type w:val="bbPlcHdr"/>
        </w:types>
        <w:behaviors>
          <w:behavior w:val="content"/>
        </w:behaviors>
        <w:guid w:val="{F742D40B-CBD4-40FE-AE8F-89A50F9CD585}"/>
      </w:docPartPr>
      <w:docPartBody>
        <w:p w:rsidR="00A071B3" w:rsidRDefault="00D57A49" w:rsidP="00D57A49">
          <w:pPr>
            <w:pStyle w:val="DA6728AA85F84DCDA96E50F36A578374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61C2481EDADD40728B9D3270D2A0DAD4"/>
        <w:category>
          <w:name w:val="General"/>
          <w:gallery w:val="placeholder"/>
        </w:category>
        <w:types>
          <w:type w:val="bbPlcHdr"/>
        </w:types>
        <w:behaviors>
          <w:behavior w:val="content"/>
        </w:behaviors>
        <w:guid w:val="{E35F630C-EBE5-4164-BCCB-3B4734758187}"/>
      </w:docPartPr>
      <w:docPartBody>
        <w:p w:rsidR="00A071B3" w:rsidRDefault="00D57A49" w:rsidP="00D57A49">
          <w:pPr>
            <w:pStyle w:val="61C2481EDADD40728B9D3270D2A0DAD4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5B6F97C30CDA4F4F9052CF26E79A4FD4"/>
        <w:category>
          <w:name w:val="General"/>
          <w:gallery w:val="placeholder"/>
        </w:category>
        <w:types>
          <w:type w:val="bbPlcHdr"/>
        </w:types>
        <w:behaviors>
          <w:behavior w:val="content"/>
        </w:behaviors>
        <w:guid w:val="{564A9BD2-F330-455A-8460-1A80453B1C29}"/>
      </w:docPartPr>
      <w:docPartBody>
        <w:p w:rsidR="00A071B3" w:rsidRDefault="00D57A49" w:rsidP="00D57A49">
          <w:pPr>
            <w:pStyle w:val="5B6F97C30CDA4F4F9052CF26E79A4FD4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13938DDF89C04A8D95B1289FEB202E6C"/>
        <w:category>
          <w:name w:val="General"/>
          <w:gallery w:val="placeholder"/>
        </w:category>
        <w:types>
          <w:type w:val="bbPlcHdr"/>
        </w:types>
        <w:behaviors>
          <w:behavior w:val="content"/>
        </w:behaviors>
        <w:guid w:val="{9AF2326D-C064-4B6C-B7B4-05B1D0E2194A}"/>
      </w:docPartPr>
      <w:docPartBody>
        <w:p w:rsidR="00A071B3" w:rsidRDefault="00D57A49" w:rsidP="00D57A49">
          <w:pPr>
            <w:pStyle w:val="13938DDF89C04A8D95B1289FEB202E6C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16E66257B5BD4E72AB916A6CE34C67E5"/>
        <w:category>
          <w:name w:val="General"/>
          <w:gallery w:val="placeholder"/>
        </w:category>
        <w:types>
          <w:type w:val="bbPlcHdr"/>
        </w:types>
        <w:behaviors>
          <w:behavior w:val="content"/>
        </w:behaviors>
        <w:guid w:val="{376285E9-926D-45D3-BD6C-0521BED56121}"/>
      </w:docPartPr>
      <w:docPartBody>
        <w:p w:rsidR="00A071B3" w:rsidRDefault="00D57A49" w:rsidP="00D57A49">
          <w:pPr>
            <w:pStyle w:val="16E66257B5BD4E72AB916A6CE34C67E5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DFC89BE6F6D54ECBACABB671FB3DF3F3"/>
        <w:category>
          <w:name w:val="General"/>
          <w:gallery w:val="placeholder"/>
        </w:category>
        <w:types>
          <w:type w:val="bbPlcHdr"/>
        </w:types>
        <w:behaviors>
          <w:behavior w:val="content"/>
        </w:behaviors>
        <w:guid w:val="{1D70E3BD-EAD3-4A82-A983-2ED17F32382C}"/>
      </w:docPartPr>
      <w:docPartBody>
        <w:p w:rsidR="00A071B3" w:rsidRDefault="00D57A49" w:rsidP="00D57A49">
          <w:pPr>
            <w:pStyle w:val="DFC89BE6F6D54ECBACABB671FB3DF3F3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9B1CAFB57F33477C96F66B289F1248D9"/>
        <w:category>
          <w:name w:val="General"/>
          <w:gallery w:val="placeholder"/>
        </w:category>
        <w:types>
          <w:type w:val="bbPlcHdr"/>
        </w:types>
        <w:behaviors>
          <w:behavior w:val="content"/>
        </w:behaviors>
        <w:guid w:val="{DA4B8C4F-1A2C-4DB6-9451-E4AB4A96F53B}"/>
      </w:docPartPr>
      <w:docPartBody>
        <w:p w:rsidR="00A071B3" w:rsidRDefault="00D57A49" w:rsidP="00D57A49">
          <w:pPr>
            <w:pStyle w:val="9B1CAFB57F33477C96F66B289F1248D9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377FBC841B4745B7A264F08E42EFCBF5"/>
        <w:category>
          <w:name w:val="General"/>
          <w:gallery w:val="placeholder"/>
        </w:category>
        <w:types>
          <w:type w:val="bbPlcHdr"/>
        </w:types>
        <w:behaviors>
          <w:behavior w:val="content"/>
        </w:behaviors>
        <w:guid w:val="{7397B264-54C5-41B3-AC84-BF4DB157CA49}"/>
      </w:docPartPr>
      <w:docPartBody>
        <w:p w:rsidR="00A071B3" w:rsidRDefault="00D57A49" w:rsidP="00D57A49">
          <w:pPr>
            <w:pStyle w:val="377FBC841B4745B7A264F08E42EFCBF5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2D85C7F484194CFE9E5236633A3A91E8"/>
        <w:category>
          <w:name w:val="General"/>
          <w:gallery w:val="placeholder"/>
        </w:category>
        <w:types>
          <w:type w:val="bbPlcHdr"/>
        </w:types>
        <w:behaviors>
          <w:behavior w:val="content"/>
        </w:behaviors>
        <w:guid w:val="{B395E11A-3F9C-4FE6-A231-FF52C4885128}"/>
      </w:docPartPr>
      <w:docPartBody>
        <w:p w:rsidR="00A071B3" w:rsidRDefault="00D57A49" w:rsidP="00D57A49">
          <w:pPr>
            <w:pStyle w:val="2D85C7F484194CFE9E5236633A3A91E81"/>
          </w:pPr>
          <w:r w:rsidRPr="009C5D2C">
            <w:rPr>
              <w:rStyle w:val="PlaceholderText"/>
              <w:rFonts w:ascii="Times New Roman" w:hAnsi="Times New Roman" w:cs="Times New Roman"/>
              <w:color w:val="000000" w:themeColor="text1"/>
              <w:sz w:val="20"/>
              <w:szCs w:val="20"/>
            </w:rPr>
            <w:t>Click or tap here to enter text.</w:t>
          </w:r>
        </w:p>
      </w:docPartBody>
    </w:docPart>
    <w:docPart>
      <w:docPartPr>
        <w:name w:val="7F9720F1601B4FA5958A8294710FF3B1"/>
        <w:category>
          <w:name w:val="General"/>
          <w:gallery w:val="placeholder"/>
        </w:category>
        <w:types>
          <w:type w:val="bbPlcHdr"/>
        </w:types>
        <w:behaviors>
          <w:behavior w:val="content"/>
        </w:behaviors>
        <w:guid w:val="{2583D5E4-2B0C-404E-B661-C35637B7895B}"/>
      </w:docPartPr>
      <w:docPartBody>
        <w:p w:rsidR="00A071B3" w:rsidRDefault="00D57A49" w:rsidP="00D57A49">
          <w:pPr>
            <w:pStyle w:val="7F9720F1601B4FA5958A8294710FF3B11"/>
          </w:pPr>
          <w:r w:rsidRPr="009C5D2C">
            <w:rPr>
              <w:rStyle w:val="PlaceholderText"/>
              <w:rFonts w:ascii="Times New Roman" w:hAnsi="Times New Roman" w:cs="Times New Roman"/>
              <w:color w:val="000000" w:themeColor="text1"/>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F7E"/>
    <w:rsid w:val="00005D5B"/>
    <w:rsid w:val="00202B37"/>
    <w:rsid w:val="002171BC"/>
    <w:rsid w:val="003A3CD9"/>
    <w:rsid w:val="005402A4"/>
    <w:rsid w:val="00682F7E"/>
    <w:rsid w:val="006945DC"/>
    <w:rsid w:val="007D01E1"/>
    <w:rsid w:val="009A691C"/>
    <w:rsid w:val="00A071B3"/>
    <w:rsid w:val="00A12971"/>
    <w:rsid w:val="00AE696A"/>
    <w:rsid w:val="00BB10C3"/>
    <w:rsid w:val="00D57A49"/>
    <w:rsid w:val="00D62339"/>
    <w:rsid w:val="00E35A54"/>
    <w:rsid w:val="00EA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A49"/>
    <w:rPr>
      <w:color w:val="666666"/>
    </w:rPr>
  </w:style>
  <w:style w:type="paragraph" w:customStyle="1" w:styleId="452B50A631B843D7966B8990826923D81">
    <w:name w:val="452B50A631B843D7966B8990826923D81"/>
    <w:rsid w:val="00682F7E"/>
    <w:pPr>
      <w:spacing w:line="259" w:lineRule="auto"/>
    </w:pPr>
    <w:rPr>
      <w:rFonts w:eastAsiaTheme="minorHAnsi"/>
      <w:kern w:val="0"/>
      <w:sz w:val="22"/>
      <w:szCs w:val="22"/>
      <w14:ligatures w14:val="none"/>
    </w:rPr>
  </w:style>
  <w:style w:type="paragraph" w:customStyle="1" w:styleId="6EEF27229D144EBB858D3BBDF72A7F58">
    <w:name w:val="6EEF27229D144EBB858D3BBDF72A7F58"/>
    <w:rsid w:val="00682F7E"/>
  </w:style>
  <w:style w:type="paragraph" w:customStyle="1" w:styleId="E0166F8002A34D3492709D441956ADA0">
    <w:name w:val="E0166F8002A34D3492709D441956ADA0"/>
    <w:rsid w:val="00682F7E"/>
  </w:style>
  <w:style w:type="paragraph" w:customStyle="1" w:styleId="43ED2EFB47BF48518B789AFC9491DF931">
    <w:name w:val="43ED2EFB47BF48518B789AFC9491DF931"/>
    <w:rsid w:val="00A071B3"/>
    <w:pPr>
      <w:spacing w:line="259" w:lineRule="auto"/>
    </w:pPr>
    <w:rPr>
      <w:rFonts w:eastAsiaTheme="minorHAnsi"/>
      <w:kern w:val="0"/>
      <w:sz w:val="22"/>
      <w:szCs w:val="22"/>
      <w14:ligatures w14:val="none"/>
    </w:rPr>
  </w:style>
  <w:style w:type="paragraph" w:customStyle="1" w:styleId="618EE70764EE491FB74D2CC2CFD39F501">
    <w:name w:val="618EE70764EE491FB74D2CC2CFD39F501"/>
    <w:rsid w:val="00A071B3"/>
    <w:pPr>
      <w:spacing w:line="259" w:lineRule="auto"/>
    </w:pPr>
    <w:rPr>
      <w:rFonts w:eastAsiaTheme="minorHAnsi"/>
      <w:kern w:val="0"/>
      <w:sz w:val="22"/>
      <w:szCs w:val="22"/>
      <w14:ligatures w14:val="none"/>
    </w:rPr>
  </w:style>
  <w:style w:type="paragraph" w:customStyle="1" w:styleId="FC47944ADC024C2EBAE54840446ABF081">
    <w:name w:val="FC47944ADC024C2EBAE54840446ABF081"/>
    <w:rsid w:val="00A071B3"/>
    <w:pPr>
      <w:spacing w:line="259" w:lineRule="auto"/>
    </w:pPr>
    <w:rPr>
      <w:rFonts w:eastAsiaTheme="minorHAnsi"/>
      <w:kern w:val="0"/>
      <w:sz w:val="22"/>
      <w:szCs w:val="22"/>
      <w14:ligatures w14:val="none"/>
    </w:rPr>
  </w:style>
  <w:style w:type="paragraph" w:customStyle="1" w:styleId="9719F924A4E94305917397C92D99EFDC1">
    <w:name w:val="9719F924A4E94305917397C92D99EFDC1"/>
    <w:rsid w:val="00A071B3"/>
    <w:pPr>
      <w:spacing w:line="259" w:lineRule="auto"/>
    </w:pPr>
    <w:rPr>
      <w:rFonts w:eastAsiaTheme="minorHAnsi"/>
      <w:kern w:val="0"/>
      <w:sz w:val="22"/>
      <w:szCs w:val="22"/>
      <w14:ligatures w14:val="none"/>
    </w:rPr>
  </w:style>
  <w:style w:type="paragraph" w:customStyle="1" w:styleId="ACC1FF9D86424918B40A3968C1416FB52">
    <w:name w:val="ACC1FF9D86424918B40A3968C1416FB52"/>
    <w:rsid w:val="00A071B3"/>
    <w:pPr>
      <w:spacing w:line="259" w:lineRule="auto"/>
    </w:pPr>
    <w:rPr>
      <w:rFonts w:eastAsiaTheme="minorHAnsi"/>
      <w:kern w:val="0"/>
      <w:sz w:val="22"/>
      <w:szCs w:val="22"/>
      <w14:ligatures w14:val="none"/>
    </w:rPr>
  </w:style>
  <w:style w:type="paragraph" w:customStyle="1" w:styleId="07FF1DB1F02C4E81BDF50B60BA1003132">
    <w:name w:val="07FF1DB1F02C4E81BDF50B60BA1003132"/>
    <w:rsid w:val="00A071B3"/>
    <w:pPr>
      <w:spacing w:line="259" w:lineRule="auto"/>
    </w:pPr>
    <w:rPr>
      <w:rFonts w:eastAsiaTheme="minorHAnsi"/>
      <w:kern w:val="0"/>
      <w:sz w:val="22"/>
      <w:szCs w:val="22"/>
      <w14:ligatures w14:val="none"/>
    </w:rPr>
  </w:style>
  <w:style w:type="paragraph" w:customStyle="1" w:styleId="76C8DB9785F345F5AB96C1F7C17F7B7B2">
    <w:name w:val="76C8DB9785F345F5AB96C1F7C17F7B7B2"/>
    <w:rsid w:val="00A071B3"/>
    <w:pPr>
      <w:spacing w:line="259" w:lineRule="auto"/>
    </w:pPr>
    <w:rPr>
      <w:rFonts w:eastAsiaTheme="minorHAnsi"/>
      <w:kern w:val="0"/>
      <w:sz w:val="22"/>
      <w:szCs w:val="22"/>
      <w14:ligatures w14:val="none"/>
    </w:rPr>
  </w:style>
  <w:style w:type="paragraph" w:customStyle="1" w:styleId="A9AF842832304EED86C4BFEF7C1C5BEC1">
    <w:name w:val="A9AF842832304EED86C4BFEF7C1C5BEC1"/>
    <w:rsid w:val="00A071B3"/>
    <w:pPr>
      <w:spacing w:line="259" w:lineRule="auto"/>
    </w:pPr>
    <w:rPr>
      <w:rFonts w:eastAsiaTheme="minorHAnsi"/>
      <w:kern w:val="0"/>
      <w:sz w:val="22"/>
      <w:szCs w:val="22"/>
      <w14:ligatures w14:val="none"/>
    </w:rPr>
  </w:style>
  <w:style w:type="paragraph" w:customStyle="1" w:styleId="14926E54BD684DC8ADCFE2A285093D241">
    <w:name w:val="14926E54BD684DC8ADCFE2A285093D241"/>
    <w:rsid w:val="00A071B3"/>
    <w:pPr>
      <w:spacing w:line="259" w:lineRule="auto"/>
    </w:pPr>
    <w:rPr>
      <w:rFonts w:eastAsiaTheme="minorHAnsi"/>
      <w:kern w:val="0"/>
      <w:sz w:val="22"/>
      <w:szCs w:val="22"/>
      <w14:ligatures w14:val="none"/>
    </w:rPr>
  </w:style>
  <w:style w:type="paragraph" w:customStyle="1" w:styleId="8ECEA14EF10F4911B295B8BD9914C5401">
    <w:name w:val="8ECEA14EF10F4911B295B8BD9914C5401"/>
    <w:rsid w:val="00A071B3"/>
    <w:pPr>
      <w:spacing w:line="259" w:lineRule="auto"/>
    </w:pPr>
    <w:rPr>
      <w:rFonts w:eastAsiaTheme="minorHAnsi"/>
      <w:kern w:val="0"/>
      <w:sz w:val="22"/>
      <w:szCs w:val="22"/>
      <w14:ligatures w14:val="none"/>
    </w:rPr>
  </w:style>
  <w:style w:type="paragraph" w:customStyle="1" w:styleId="8A88D2F4AD094C7A952EF5B150112D372">
    <w:name w:val="8A88D2F4AD094C7A952EF5B150112D372"/>
    <w:rsid w:val="00A071B3"/>
    <w:pPr>
      <w:spacing w:line="259" w:lineRule="auto"/>
    </w:pPr>
    <w:rPr>
      <w:rFonts w:eastAsiaTheme="minorHAnsi"/>
      <w:kern w:val="0"/>
      <w:sz w:val="22"/>
      <w:szCs w:val="22"/>
      <w14:ligatures w14:val="none"/>
    </w:rPr>
  </w:style>
  <w:style w:type="paragraph" w:customStyle="1" w:styleId="44D79316395D45B29E0BE944A2DD218E1">
    <w:name w:val="44D79316395D45B29E0BE944A2DD218E1"/>
    <w:rsid w:val="00A071B3"/>
    <w:pPr>
      <w:spacing w:line="259" w:lineRule="auto"/>
    </w:pPr>
    <w:rPr>
      <w:rFonts w:eastAsiaTheme="minorHAnsi"/>
      <w:kern w:val="0"/>
      <w:sz w:val="22"/>
      <w:szCs w:val="22"/>
      <w14:ligatures w14:val="none"/>
    </w:rPr>
  </w:style>
  <w:style w:type="paragraph" w:customStyle="1" w:styleId="10E1538B573642E8A83A6B317811A7761">
    <w:name w:val="10E1538B573642E8A83A6B317811A7761"/>
    <w:rsid w:val="00A071B3"/>
    <w:pPr>
      <w:spacing w:line="259" w:lineRule="auto"/>
    </w:pPr>
    <w:rPr>
      <w:rFonts w:eastAsiaTheme="minorHAnsi"/>
      <w:kern w:val="0"/>
      <w:sz w:val="22"/>
      <w:szCs w:val="22"/>
      <w14:ligatures w14:val="none"/>
    </w:rPr>
  </w:style>
  <w:style w:type="paragraph" w:customStyle="1" w:styleId="9C5A9E448C1C40B9B4FA83C82F1B279D2">
    <w:name w:val="9C5A9E448C1C40B9B4FA83C82F1B279D2"/>
    <w:rsid w:val="00A071B3"/>
    <w:pPr>
      <w:spacing w:line="259" w:lineRule="auto"/>
      <w:ind w:left="720"/>
      <w:contextualSpacing/>
    </w:pPr>
    <w:rPr>
      <w:rFonts w:eastAsiaTheme="minorHAnsi"/>
      <w:kern w:val="0"/>
      <w:sz w:val="22"/>
      <w:szCs w:val="22"/>
      <w14:ligatures w14:val="none"/>
    </w:rPr>
  </w:style>
  <w:style w:type="paragraph" w:customStyle="1" w:styleId="0D47BB42B9CD478F873EFDC3C26EB72E2">
    <w:name w:val="0D47BB42B9CD478F873EFDC3C26EB72E2"/>
    <w:rsid w:val="00A071B3"/>
    <w:pPr>
      <w:spacing w:line="259" w:lineRule="auto"/>
    </w:pPr>
    <w:rPr>
      <w:rFonts w:eastAsiaTheme="minorHAnsi"/>
      <w:kern w:val="0"/>
      <w:sz w:val="22"/>
      <w:szCs w:val="22"/>
      <w14:ligatures w14:val="none"/>
    </w:rPr>
  </w:style>
  <w:style w:type="paragraph" w:customStyle="1" w:styleId="15DB4B57508F4DB9A28E648466BAC8E12">
    <w:name w:val="15DB4B57508F4DB9A28E648466BAC8E12"/>
    <w:rsid w:val="00A071B3"/>
    <w:pPr>
      <w:spacing w:line="259" w:lineRule="auto"/>
      <w:ind w:left="720"/>
      <w:contextualSpacing/>
    </w:pPr>
    <w:rPr>
      <w:rFonts w:eastAsiaTheme="minorHAnsi"/>
      <w:kern w:val="0"/>
      <w:sz w:val="22"/>
      <w:szCs w:val="22"/>
      <w14:ligatures w14:val="none"/>
    </w:rPr>
  </w:style>
  <w:style w:type="paragraph" w:customStyle="1" w:styleId="DB332245361C4F08A6212D7C23DEC9872">
    <w:name w:val="DB332245361C4F08A6212D7C23DEC9872"/>
    <w:rsid w:val="00A071B3"/>
    <w:pPr>
      <w:spacing w:line="259" w:lineRule="auto"/>
    </w:pPr>
    <w:rPr>
      <w:rFonts w:eastAsiaTheme="minorHAnsi"/>
      <w:kern w:val="0"/>
      <w:sz w:val="22"/>
      <w:szCs w:val="22"/>
      <w14:ligatures w14:val="none"/>
    </w:rPr>
  </w:style>
  <w:style w:type="paragraph" w:customStyle="1" w:styleId="76EB5FA2D1A240ED95E9279EB4E62B0B2">
    <w:name w:val="76EB5FA2D1A240ED95E9279EB4E62B0B2"/>
    <w:rsid w:val="00A071B3"/>
    <w:pPr>
      <w:spacing w:line="259" w:lineRule="auto"/>
      <w:ind w:left="720"/>
      <w:contextualSpacing/>
    </w:pPr>
    <w:rPr>
      <w:rFonts w:eastAsiaTheme="minorHAnsi"/>
      <w:kern w:val="0"/>
      <w:sz w:val="22"/>
      <w:szCs w:val="22"/>
      <w14:ligatures w14:val="none"/>
    </w:rPr>
  </w:style>
  <w:style w:type="paragraph" w:customStyle="1" w:styleId="ECE6177FFEA74186A8D434CC02FE2F862">
    <w:name w:val="ECE6177FFEA74186A8D434CC02FE2F862"/>
    <w:rsid w:val="00A071B3"/>
    <w:pPr>
      <w:spacing w:line="259" w:lineRule="auto"/>
    </w:pPr>
    <w:rPr>
      <w:rFonts w:eastAsiaTheme="minorHAnsi"/>
      <w:kern w:val="0"/>
      <w:sz w:val="22"/>
      <w:szCs w:val="22"/>
      <w14:ligatures w14:val="none"/>
    </w:rPr>
  </w:style>
  <w:style w:type="paragraph" w:customStyle="1" w:styleId="63FDAC4114164DA98A36614D1A3A53BE2">
    <w:name w:val="63FDAC4114164DA98A36614D1A3A53BE2"/>
    <w:rsid w:val="00A071B3"/>
    <w:pPr>
      <w:spacing w:line="259" w:lineRule="auto"/>
      <w:ind w:left="720"/>
      <w:contextualSpacing/>
    </w:pPr>
    <w:rPr>
      <w:rFonts w:eastAsiaTheme="minorHAnsi"/>
      <w:kern w:val="0"/>
      <w:sz w:val="22"/>
      <w:szCs w:val="22"/>
      <w14:ligatures w14:val="none"/>
    </w:rPr>
  </w:style>
  <w:style w:type="paragraph" w:customStyle="1" w:styleId="33BDFDAC17824288A09ADD0EB1842BF42">
    <w:name w:val="33BDFDAC17824288A09ADD0EB1842BF42"/>
    <w:rsid w:val="00A071B3"/>
    <w:pPr>
      <w:spacing w:line="259" w:lineRule="auto"/>
    </w:pPr>
    <w:rPr>
      <w:rFonts w:eastAsiaTheme="minorHAnsi"/>
      <w:kern w:val="0"/>
      <w:sz w:val="22"/>
      <w:szCs w:val="22"/>
      <w14:ligatures w14:val="none"/>
    </w:rPr>
  </w:style>
  <w:style w:type="paragraph" w:customStyle="1" w:styleId="39F370CFA0A842E09F37B2B5EDC618A52">
    <w:name w:val="39F370CFA0A842E09F37B2B5EDC618A52"/>
    <w:rsid w:val="00A071B3"/>
    <w:pPr>
      <w:spacing w:line="259" w:lineRule="auto"/>
      <w:ind w:left="720"/>
      <w:contextualSpacing/>
    </w:pPr>
    <w:rPr>
      <w:rFonts w:eastAsiaTheme="minorHAnsi"/>
      <w:kern w:val="0"/>
      <w:sz w:val="22"/>
      <w:szCs w:val="22"/>
      <w14:ligatures w14:val="none"/>
    </w:rPr>
  </w:style>
  <w:style w:type="paragraph" w:customStyle="1" w:styleId="6676A36EA23F4775B974481505E5EEF62">
    <w:name w:val="6676A36EA23F4775B974481505E5EEF62"/>
    <w:rsid w:val="00A071B3"/>
    <w:pPr>
      <w:spacing w:line="259" w:lineRule="auto"/>
    </w:pPr>
    <w:rPr>
      <w:rFonts w:eastAsiaTheme="minorHAnsi"/>
      <w:kern w:val="0"/>
      <w:sz w:val="22"/>
      <w:szCs w:val="22"/>
      <w14:ligatures w14:val="none"/>
    </w:rPr>
  </w:style>
  <w:style w:type="paragraph" w:customStyle="1" w:styleId="2F25FA2C2FE54CCE9B3D7096DC52B5DD2">
    <w:name w:val="2F25FA2C2FE54CCE9B3D7096DC52B5DD2"/>
    <w:rsid w:val="00A071B3"/>
    <w:pPr>
      <w:spacing w:line="259" w:lineRule="auto"/>
      <w:ind w:left="720"/>
      <w:contextualSpacing/>
    </w:pPr>
    <w:rPr>
      <w:rFonts w:eastAsiaTheme="minorHAnsi"/>
      <w:kern w:val="0"/>
      <w:sz w:val="22"/>
      <w:szCs w:val="22"/>
      <w14:ligatures w14:val="none"/>
    </w:rPr>
  </w:style>
  <w:style w:type="paragraph" w:customStyle="1" w:styleId="28CE84370EB54AB0A747A4309A0436722">
    <w:name w:val="28CE84370EB54AB0A747A4309A0436722"/>
    <w:rsid w:val="00A071B3"/>
    <w:pPr>
      <w:spacing w:line="259" w:lineRule="auto"/>
    </w:pPr>
    <w:rPr>
      <w:rFonts w:eastAsiaTheme="minorHAnsi"/>
      <w:kern w:val="0"/>
      <w:sz w:val="22"/>
      <w:szCs w:val="22"/>
      <w14:ligatures w14:val="none"/>
    </w:rPr>
  </w:style>
  <w:style w:type="paragraph" w:customStyle="1" w:styleId="079BAF5E75D3469DA4758935B44CAEFE2">
    <w:name w:val="079BAF5E75D3469DA4758935B44CAEFE2"/>
    <w:rsid w:val="00A071B3"/>
    <w:pPr>
      <w:spacing w:line="259" w:lineRule="auto"/>
      <w:ind w:left="720"/>
      <w:contextualSpacing/>
    </w:pPr>
    <w:rPr>
      <w:rFonts w:eastAsiaTheme="minorHAnsi"/>
      <w:kern w:val="0"/>
      <w:sz w:val="22"/>
      <w:szCs w:val="22"/>
      <w14:ligatures w14:val="none"/>
    </w:rPr>
  </w:style>
  <w:style w:type="paragraph" w:customStyle="1" w:styleId="ECFE86F8B61D4D7E9407ED0688ABAE772">
    <w:name w:val="ECFE86F8B61D4D7E9407ED0688ABAE772"/>
    <w:rsid w:val="00A071B3"/>
    <w:pPr>
      <w:spacing w:line="259" w:lineRule="auto"/>
    </w:pPr>
    <w:rPr>
      <w:rFonts w:eastAsiaTheme="minorHAnsi"/>
      <w:kern w:val="0"/>
      <w:sz w:val="22"/>
      <w:szCs w:val="22"/>
      <w14:ligatures w14:val="none"/>
    </w:rPr>
  </w:style>
  <w:style w:type="paragraph" w:customStyle="1" w:styleId="73FFAE464A2842AFBE0954AB192376F02">
    <w:name w:val="73FFAE464A2842AFBE0954AB192376F02"/>
    <w:rsid w:val="00A071B3"/>
    <w:pPr>
      <w:spacing w:line="259" w:lineRule="auto"/>
      <w:ind w:left="720"/>
      <w:contextualSpacing/>
    </w:pPr>
    <w:rPr>
      <w:rFonts w:eastAsiaTheme="minorHAnsi"/>
      <w:kern w:val="0"/>
      <w:sz w:val="22"/>
      <w:szCs w:val="22"/>
      <w14:ligatures w14:val="none"/>
    </w:rPr>
  </w:style>
  <w:style w:type="paragraph" w:customStyle="1" w:styleId="025140906700480E92DFC82DDC5856262">
    <w:name w:val="025140906700480E92DFC82DDC5856262"/>
    <w:rsid w:val="00A071B3"/>
    <w:pPr>
      <w:spacing w:line="259" w:lineRule="auto"/>
    </w:pPr>
    <w:rPr>
      <w:rFonts w:eastAsiaTheme="minorHAnsi"/>
      <w:kern w:val="0"/>
      <w:sz w:val="22"/>
      <w:szCs w:val="22"/>
      <w14:ligatures w14:val="none"/>
    </w:rPr>
  </w:style>
  <w:style w:type="paragraph" w:customStyle="1" w:styleId="8A40540E20B245DAACDDBCE3B86760FE1">
    <w:name w:val="8A40540E20B245DAACDDBCE3B86760FE1"/>
    <w:rsid w:val="00A071B3"/>
    <w:pPr>
      <w:spacing w:after="0" w:line="240" w:lineRule="auto"/>
    </w:pPr>
    <w:rPr>
      <w:rFonts w:ascii="Century Gothic" w:eastAsia="Times New Roman" w:hAnsi="Century Gothic" w:cs="Times New Roman"/>
      <w:kern w:val="0"/>
      <w:sz w:val="22"/>
      <w:szCs w:val="22"/>
      <w14:ligatures w14:val="none"/>
    </w:rPr>
  </w:style>
  <w:style w:type="paragraph" w:customStyle="1" w:styleId="BE3664799F1242EFB6F932ADE61F8B122">
    <w:name w:val="BE3664799F1242EFB6F932ADE61F8B122"/>
    <w:rsid w:val="00A071B3"/>
    <w:pPr>
      <w:spacing w:line="259" w:lineRule="auto"/>
    </w:pPr>
    <w:rPr>
      <w:rFonts w:eastAsiaTheme="minorHAnsi"/>
      <w:kern w:val="0"/>
      <w:sz w:val="22"/>
      <w:szCs w:val="22"/>
      <w14:ligatures w14:val="none"/>
    </w:rPr>
  </w:style>
  <w:style w:type="paragraph" w:customStyle="1" w:styleId="0F54DF90EE9F43C5BFEE9088F9A020412">
    <w:name w:val="0F54DF90EE9F43C5BFEE9088F9A020412"/>
    <w:rsid w:val="00A071B3"/>
    <w:pPr>
      <w:spacing w:line="259" w:lineRule="auto"/>
    </w:pPr>
    <w:rPr>
      <w:rFonts w:eastAsiaTheme="minorHAnsi"/>
      <w:kern w:val="0"/>
      <w:sz w:val="22"/>
      <w:szCs w:val="22"/>
      <w14:ligatures w14:val="none"/>
    </w:rPr>
  </w:style>
  <w:style w:type="paragraph" w:customStyle="1" w:styleId="8A1D63424CEB4E1593C5D31EE96821772">
    <w:name w:val="8A1D63424CEB4E1593C5D31EE96821772"/>
    <w:rsid w:val="00A071B3"/>
    <w:pPr>
      <w:spacing w:line="259" w:lineRule="auto"/>
    </w:pPr>
    <w:rPr>
      <w:rFonts w:eastAsiaTheme="minorHAnsi"/>
      <w:kern w:val="0"/>
      <w:sz w:val="22"/>
      <w:szCs w:val="22"/>
      <w14:ligatures w14:val="none"/>
    </w:rPr>
  </w:style>
  <w:style w:type="paragraph" w:customStyle="1" w:styleId="63709E4E915045B89D96E40F670CAFB21">
    <w:name w:val="63709E4E915045B89D96E40F670CAFB21"/>
    <w:rsid w:val="00A071B3"/>
    <w:pPr>
      <w:spacing w:line="259" w:lineRule="auto"/>
    </w:pPr>
    <w:rPr>
      <w:rFonts w:eastAsiaTheme="minorHAnsi"/>
      <w:kern w:val="0"/>
      <w:sz w:val="22"/>
      <w:szCs w:val="22"/>
      <w14:ligatures w14:val="none"/>
    </w:rPr>
  </w:style>
  <w:style w:type="paragraph" w:customStyle="1" w:styleId="DABD9B62820C46A79B6133A9C2DFAB462">
    <w:name w:val="DABD9B62820C46A79B6133A9C2DFAB462"/>
    <w:rsid w:val="00A071B3"/>
    <w:pPr>
      <w:spacing w:line="259" w:lineRule="auto"/>
    </w:pPr>
    <w:rPr>
      <w:rFonts w:eastAsiaTheme="minorHAnsi"/>
      <w:kern w:val="0"/>
      <w:sz w:val="22"/>
      <w:szCs w:val="22"/>
      <w14:ligatures w14:val="none"/>
    </w:rPr>
  </w:style>
  <w:style w:type="paragraph" w:customStyle="1" w:styleId="3188B49D98414B9B9CDE1EA9B419838C1">
    <w:name w:val="3188B49D98414B9B9CDE1EA9B419838C1"/>
    <w:rsid w:val="00A071B3"/>
    <w:pPr>
      <w:spacing w:line="259" w:lineRule="auto"/>
    </w:pPr>
    <w:rPr>
      <w:rFonts w:eastAsiaTheme="minorHAnsi"/>
      <w:kern w:val="0"/>
      <w:sz w:val="22"/>
      <w:szCs w:val="22"/>
      <w14:ligatures w14:val="none"/>
    </w:rPr>
  </w:style>
  <w:style w:type="paragraph" w:customStyle="1" w:styleId="0E09A5C43A4643FCB00E1B0C5FF79A4B2">
    <w:name w:val="0E09A5C43A4643FCB00E1B0C5FF79A4B2"/>
    <w:rsid w:val="00A071B3"/>
    <w:pPr>
      <w:spacing w:line="259" w:lineRule="auto"/>
    </w:pPr>
    <w:rPr>
      <w:rFonts w:eastAsiaTheme="minorHAnsi"/>
      <w:kern w:val="0"/>
      <w:sz w:val="22"/>
      <w:szCs w:val="22"/>
      <w14:ligatures w14:val="none"/>
    </w:rPr>
  </w:style>
  <w:style w:type="paragraph" w:customStyle="1" w:styleId="1E11A0F3231B48A9823B0619C8219B6C1">
    <w:name w:val="1E11A0F3231B48A9823B0619C8219B6C1"/>
    <w:rsid w:val="00A071B3"/>
    <w:pPr>
      <w:spacing w:line="259" w:lineRule="auto"/>
    </w:pPr>
    <w:rPr>
      <w:rFonts w:eastAsiaTheme="minorHAnsi"/>
      <w:kern w:val="0"/>
      <w:sz w:val="22"/>
      <w:szCs w:val="22"/>
      <w14:ligatures w14:val="none"/>
    </w:rPr>
  </w:style>
  <w:style w:type="paragraph" w:customStyle="1" w:styleId="3B4028B2B17E4F829AD8CC9F81A775DE1">
    <w:name w:val="3B4028B2B17E4F829AD8CC9F81A775DE1"/>
    <w:rsid w:val="00A071B3"/>
    <w:pPr>
      <w:spacing w:line="259" w:lineRule="auto"/>
    </w:pPr>
    <w:rPr>
      <w:rFonts w:eastAsiaTheme="minorHAnsi"/>
      <w:kern w:val="0"/>
      <w:sz w:val="22"/>
      <w:szCs w:val="22"/>
      <w14:ligatures w14:val="none"/>
    </w:rPr>
  </w:style>
  <w:style w:type="paragraph" w:customStyle="1" w:styleId="C55586517B4D47A298E133F35BC2F8111">
    <w:name w:val="C55586517B4D47A298E133F35BC2F8111"/>
    <w:rsid w:val="00A071B3"/>
    <w:pPr>
      <w:spacing w:line="259" w:lineRule="auto"/>
    </w:pPr>
    <w:rPr>
      <w:rFonts w:eastAsiaTheme="minorHAnsi"/>
      <w:kern w:val="0"/>
      <w:sz w:val="22"/>
      <w:szCs w:val="22"/>
      <w14:ligatures w14:val="none"/>
    </w:rPr>
  </w:style>
  <w:style w:type="paragraph" w:customStyle="1" w:styleId="01BAD83AB3484987A6C207621D549DA81">
    <w:name w:val="01BAD83AB3484987A6C207621D549DA81"/>
    <w:rsid w:val="00A071B3"/>
    <w:pPr>
      <w:spacing w:line="259" w:lineRule="auto"/>
    </w:pPr>
    <w:rPr>
      <w:rFonts w:eastAsiaTheme="minorHAnsi"/>
      <w:kern w:val="0"/>
      <w:sz w:val="22"/>
      <w:szCs w:val="22"/>
      <w14:ligatures w14:val="none"/>
    </w:rPr>
  </w:style>
  <w:style w:type="paragraph" w:customStyle="1" w:styleId="CD04C92728C644789D187558A764EB941">
    <w:name w:val="CD04C92728C644789D187558A764EB941"/>
    <w:rsid w:val="00A071B3"/>
    <w:pPr>
      <w:spacing w:line="259" w:lineRule="auto"/>
    </w:pPr>
    <w:rPr>
      <w:rFonts w:eastAsiaTheme="minorHAnsi"/>
      <w:kern w:val="0"/>
      <w:sz w:val="22"/>
      <w:szCs w:val="22"/>
      <w14:ligatures w14:val="none"/>
    </w:rPr>
  </w:style>
  <w:style w:type="paragraph" w:customStyle="1" w:styleId="E2BB91FEAEC845D8BA2A7FD6A58DE67B1">
    <w:name w:val="E2BB91FEAEC845D8BA2A7FD6A58DE67B1"/>
    <w:rsid w:val="00A071B3"/>
    <w:pPr>
      <w:spacing w:line="259" w:lineRule="auto"/>
    </w:pPr>
    <w:rPr>
      <w:rFonts w:eastAsiaTheme="minorHAnsi"/>
      <w:kern w:val="0"/>
      <w:sz w:val="22"/>
      <w:szCs w:val="22"/>
      <w14:ligatures w14:val="none"/>
    </w:rPr>
  </w:style>
  <w:style w:type="paragraph" w:customStyle="1" w:styleId="A323D03F154F442AB1BEA28EA5DFFD9E2">
    <w:name w:val="A323D03F154F442AB1BEA28EA5DFFD9E2"/>
    <w:rsid w:val="00A071B3"/>
    <w:pPr>
      <w:spacing w:line="259" w:lineRule="auto"/>
    </w:pPr>
    <w:rPr>
      <w:rFonts w:eastAsiaTheme="minorHAnsi"/>
      <w:kern w:val="0"/>
      <w:sz w:val="22"/>
      <w:szCs w:val="22"/>
      <w14:ligatures w14:val="none"/>
    </w:rPr>
  </w:style>
  <w:style w:type="paragraph" w:customStyle="1" w:styleId="82527C4B9F1D418BAD65E439AD265CE12">
    <w:name w:val="82527C4B9F1D418BAD65E439AD265CE12"/>
    <w:rsid w:val="00A071B3"/>
    <w:pPr>
      <w:spacing w:line="259" w:lineRule="auto"/>
    </w:pPr>
    <w:rPr>
      <w:rFonts w:eastAsiaTheme="minorHAnsi"/>
      <w:kern w:val="0"/>
      <w:sz w:val="22"/>
      <w:szCs w:val="22"/>
      <w14:ligatures w14:val="none"/>
    </w:rPr>
  </w:style>
  <w:style w:type="paragraph" w:customStyle="1" w:styleId="F6535AEAD4F7434598610EACBC1DCD1E1">
    <w:name w:val="F6535AEAD4F7434598610EACBC1DCD1E1"/>
    <w:rsid w:val="00A071B3"/>
    <w:pPr>
      <w:spacing w:line="259" w:lineRule="auto"/>
    </w:pPr>
    <w:rPr>
      <w:rFonts w:eastAsiaTheme="minorHAnsi"/>
      <w:kern w:val="0"/>
      <w:sz w:val="22"/>
      <w:szCs w:val="22"/>
      <w14:ligatures w14:val="none"/>
    </w:rPr>
  </w:style>
  <w:style w:type="paragraph" w:customStyle="1" w:styleId="4B2C8A0D880C4606B1FBEBFDB41654DA2">
    <w:name w:val="4B2C8A0D880C4606B1FBEBFDB41654DA2"/>
    <w:rsid w:val="00A071B3"/>
    <w:pPr>
      <w:spacing w:line="259" w:lineRule="auto"/>
    </w:pPr>
    <w:rPr>
      <w:rFonts w:eastAsiaTheme="minorHAnsi"/>
      <w:kern w:val="0"/>
      <w:sz w:val="22"/>
      <w:szCs w:val="22"/>
      <w14:ligatures w14:val="none"/>
    </w:rPr>
  </w:style>
  <w:style w:type="paragraph" w:customStyle="1" w:styleId="5A898F1D0CA64637BB9C0B1E02616EC42">
    <w:name w:val="5A898F1D0CA64637BB9C0B1E02616EC42"/>
    <w:rsid w:val="00A071B3"/>
    <w:pPr>
      <w:spacing w:line="259" w:lineRule="auto"/>
    </w:pPr>
    <w:rPr>
      <w:rFonts w:eastAsiaTheme="minorHAnsi"/>
      <w:kern w:val="0"/>
      <w:sz w:val="22"/>
      <w:szCs w:val="22"/>
      <w14:ligatures w14:val="none"/>
    </w:rPr>
  </w:style>
  <w:style w:type="paragraph" w:customStyle="1" w:styleId="7F4468ECC9CF4E64A096FCDE4FC277C02">
    <w:name w:val="7F4468ECC9CF4E64A096FCDE4FC277C02"/>
    <w:rsid w:val="00A071B3"/>
    <w:pPr>
      <w:spacing w:line="259" w:lineRule="auto"/>
    </w:pPr>
    <w:rPr>
      <w:rFonts w:eastAsiaTheme="minorHAnsi"/>
      <w:kern w:val="0"/>
      <w:sz w:val="22"/>
      <w:szCs w:val="22"/>
      <w14:ligatures w14:val="none"/>
    </w:rPr>
  </w:style>
  <w:style w:type="paragraph" w:customStyle="1" w:styleId="D79EDE1EC5C7450CAC54CB1C03ADD8902">
    <w:name w:val="D79EDE1EC5C7450CAC54CB1C03ADD8902"/>
    <w:rsid w:val="00A071B3"/>
    <w:pPr>
      <w:spacing w:line="259" w:lineRule="auto"/>
    </w:pPr>
    <w:rPr>
      <w:rFonts w:eastAsiaTheme="minorHAnsi"/>
      <w:kern w:val="0"/>
      <w:sz w:val="22"/>
      <w:szCs w:val="22"/>
      <w14:ligatures w14:val="none"/>
    </w:rPr>
  </w:style>
  <w:style w:type="paragraph" w:customStyle="1" w:styleId="A949B668D44B4187BA6E2C8C050CAD031">
    <w:name w:val="A949B668D44B4187BA6E2C8C050CAD031"/>
    <w:rsid w:val="00A071B3"/>
    <w:pPr>
      <w:spacing w:line="259" w:lineRule="auto"/>
    </w:pPr>
    <w:rPr>
      <w:rFonts w:eastAsiaTheme="minorHAnsi"/>
      <w:kern w:val="0"/>
      <w:sz w:val="22"/>
      <w:szCs w:val="22"/>
      <w14:ligatures w14:val="none"/>
    </w:rPr>
  </w:style>
  <w:style w:type="paragraph" w:customStyle="1" w:styleId="9E76376D476043A58996798D156912D72">
    <w:name w:val="9E76376D476043A58996798D156912D72"/>
    <w:rsid w:val="00A071B3"/>
    <w:pPr>
      <w:spacing w:line="259" w:lineRule="auto"/>
    </w:pPr>
    <w:rPr>
      <w:rFonts w:eastAsiaTheme="minorHAnsi"/>
      <w:kern w:val="0"/>
      <w:sz w:val="22"/>
      <w:szCs w:val="22"/>
      <w14:ligatures w14:val="none"/>
    </w:rPr>
  </w:style>
  <w:style w:type="paragraph" w:customStyle="1" w:styleId="588E23DC62254BFE90EAD4324844D21F2">
    <w:name w:val="588E23DC62254BFE90EAD4324844D21F2"/>
    <w:rsid w:val="00A071B3"/>
    <w:pPr>
      <w:spacing w:line="259" w:lineRule="auto"/>
    </w:pPr>
    <w:rPr>
      <w:rFonts w:eastAsiaTheme="minorHAnsi"/>
      <w:kern w:val="0"/>
      <w:sz w:val="22"/>
      <w:szCs w:val="22"/>
      <w14:ligatures w14:val="none"/>
    </w:rPr>
  </w:style>
  <w:style w:type="paragraph" w:customStyle="1" w:styleId="FC552F6CA491471BB4BCDAE6A09C14062">
    <w:name w:val="FC552F6CA491471BB4BCDAE6A09C14062"/>
    <w:rsid w:val="00A071B3"/>
    <w:pPr>
      <w:spacing w:line="259" w:lineRule="auto"/>
    </w:pPr>
    <w:rPr>
      <w:rFonts w:eastAsiaTheme="minorHAnsi"/>
      <w:kern w:val="0"/>
      <w:sz w:val="22"/>
      <w:szCs w:val="22"/>
      <w14:ligatures w14:val="none"/>
    </w:rPr>
  </w:style>
  <w:style w:type="paragraph" w:customStyle="1" w:styleId="225C37DD0661482CA6D8DB699D826F362">
    <w:name w:val="225C37DD0661482CA6D8DB699D826F362"/>
    <w:rsid w:val="00A071B3"/>
    <w:pPr>
      <w:spacing w:line="259" w:lineRule="auto"/>
    </w:pPr>
    <w:rPr>
      <w:rFonts w:eastAsiaTheme="minorHAnsi"/>
      <w:kern w:val="0"/>
      <w:sz w:val="22"/>
      <w:szCs w:val="22"/>
      <w14:ligatures w14:val="none"/>
    </w:rPr>
  </w:style>
  <w:style w:type="paragraph" w:customStyle="1" w:styleId="9B28DB3CB4B84265B58D0D6658B208151">
    <w:name w:val="9B28DB3CB4B84265B58D0D6658B208151"/>
    <w:rsid w:val="00A071B3"/>
    <w:pPr>
      <w:spacing w:line="259" w:lineRule="auto"/>
    </w:pPr>
    <w:rPr>
      <w:rFonts w:eastAsiaTheme="minorHAnsi"/>
      <w:kern w:val="0"/>
      <w:sz w:val="22"/>
      <w:szCs w:val="22"/>
      <w14:ligatures w14:val="none"/>
    </w:rPr>
  </w:style>
  <w:style w:type="paragraph" w:customStyle="1" w:styleId="9E3C307E93CD4555A126985623ED657C2">
    <w:name w:val="9E3C307E93CD4555A126985623ED657C2"/>
    <w:rsid w:val="00A071B3"/>
    <w:pPr>
      <w:spacing w:line="259" w:lineRule="auto"/>
    </w:pPr>
    <w:rPr>
      <w:rFonts w:eastAsiaTheme="minorHAnsi"/>
      <w:kern w:val="0"/>
      <w:sz w:val="22"/>
      <w:szCs w:val="22"/>
      <w14:ligatures w14:val="none"/>
    </w:rPr>
  </w:style>
  <w:style w:type="paragraph" w:customStyle="1" w:styleId="7DDAC64313EE42BCAC4784D221911C5B2">
    <w:name w:val="7DDAC64313EE42BCAC4784D221911C5B2"/>
    <w:rsid w:val="00A071B3"/>
    <w:pPr>
      <w:spacing w:line="259" w:lineRule="auto"/>
    </w:pPr>
    <w:rPr>
      <w:rFonts w:eastAsiaTheme="minorHAnsi"/>
      <w:kern w:val="0"/>
      <w:sz w:val="22"/>
      <w:szCs w:val="22"/>
      <w14:ligatures w14:val="none"/>
    </w:rPr>
  </w:style>
  <w:style w:type="paragraph" w:customStyle="1" w:styleId="AAA2035CA6D94455831B5522E7281B0C2">
    <w:name w:val="AAA2035CA6D94455831B5522E7281B0C2"/>
    <w:rsid w:val="00A071B3"/>
    <w:pPr>
      <w:spacing w:line="259" w:lineRule="auto"/>
    </w:pPr>
    <w:rPr>
      <w:rFonts w:eastAsiaTheme="minorHAnsi"/>
      <w:kern w:val="0"/>
      <w:sz w:val="22"/>
      <w:szCs w:val="22"/>
      <w14:ligatures w14:val="none"/>
    </w:rPr>
  </w:style>
  <w:style w:type="paragraph" w:customStyle="1" w:styleId="EC0FAD927BE14088AC288B5EC612A60F2">
    <w:name w:val="EC0FAD927BE14088AC288B5EC612A60F2"/>
    <w:rsid w:val="00A071B3"/>
    <w:pPr>
      <w:spacing w:line="259" w:lineRule="auto"/>
    </w:pPr>
    <w:rPr>
      <w:rFonts w:eastAsiaTheme="minorHAnsi"/>
      <w:kern w:val="0"/>
      <w:sz w:val="22"/>
      <w:szCs w:val="22"/>
      <w14:ligatures w14:val="none"/>
    </w:rPr>
  </w:style>
  <w:style w:type="paragraph" w:customStyle="1" w:styleId="1379809A381B47FB884CC4B22FEA78D81">
    <w:name w:val="1379809A381B47FB884CC4B22FEA78D81"/>
    <w:rsid w:val="00A071B3"/>
    <w:pPr>
      <w:spacing w:line="259" w:lineRule="auto"/>
    </w:pPr>
    <w:rPr>
      <w:rFonts w:eastAsiaTheme="minorHAnsi"/>
      <w:kern w:val="0"/>
      <w:sz w:val="22"/>
      <w:szCs w:val="22"/>
      <w14:ligatures w14:val="none"/>
    </w:rPr>
  </w:style>
  <w:style w:type="paragraph" w:customStyle="1" w:styleId="6409FCC98C7E4C5DB8320E205C95667A2">
    <w:name w:val="6409FCC98C7E4C5DB8320E205C95667A2"/>
    <w:rsid w:val="00A071B3"/>
    <w:pPr>
      <w:spacing w:line="259" w:lineRule="auto"/>
    </w:pPr>
    <w:rPr>
      <w:rFonts w:eastAsiaTheme="minorHAnsi"/>
      <w:kern w:val="0"/>
      <w:sz w:val="22"/>
      <w:szCs w:val="22"/>
      <w14:ligatures w14:val="none"/>
    </w:rPr>
  </w:style>
  <w:style w:type="paragraph" w:customStyle="1" w:styleId="197577BD776E4FDFA2E0C2C0973037EC2">
    <w:name w:val="197577BD776E4FDFA2E0C2C0973037EC2"/>
    <w:rsid w:val="00A071B3"/>
    <w:pPr>
      <w:spacing w:line="259" w:lineRule="auto"/>
    </w:pPr>
    <w:rPr>
      <w:rFonts w:eastAsiaTheme="minorHAnsi"/>
      <w:kern w:val="0"/>
      <w:sz w:val="22"/>
      <w:szCs w:val="22"/>
      <w14:ligatures w14:val="none"/>
    </w:rPr>
  </w:style>
  <w:style w:type="paragraph" w:customStyle="1" w:styleId="73F94F1A33BF49148B3441FA231992FD2">
    <w:name w:val="73F94F1A33BF49148B3441FA231992FD2"/>
    <w:rsid w:val="00A071B3"/>
    <w:pPr>
      <w:spacing w:line="259" w:lineRule="auto"/>
    </w:pPr>
    <w:rPr>
      <w:rFonts w:eastAsiaTheme="minorHAnsi"/>
      <w:kern w:val="0"/>
      <w:sz w:val="22"/>
      <w:szCs w:val="22"/>
      <w14:ligatures w14:val="none"/>
    </w:rPr>
  </w:style>
  <w:style w:type="paragraph" w:customStyle="1" w:styleId="A41ED247D3A74EBABCBA7BF3B14191EA1">
    <w:name w:val="A41ED247D3A74EBABCBA7BF3B14191EA1"/>
    <w:rsid w:val="00A071B3"/>
    <w:pPr>
      <w:spacing w:line="259" w:lineRule="auto"/>
    </w:pPr>
    <w:rPr>
      <w:rFonts w:eastAsiaTheme="minorHAnsi"/>
      <w:kern w:val="0"/>
      <w:sz w:val="22"/>
      <w:szCs w:val="22"/>
      <w14:ligatures w14:val="none"/>
    </w:rPr>
  </w:style>
  <w:style w:type="paragraph" w:customStyle="1" w:styleId="879075A598A6488F96DB0A27E74D3B3B2">
    <w:name w:val="879075A598A6488F96DB0A27E74D3B3B2"/>
    <w:rsid w:val="00A071B3"/>
    <w:pPr>
      <w:spacing w:line="259" w:lineRule="auto"/>
    </w:pPr>
    <w:rPr>
      <w:rFonts w:eastAsiaTheme="minorHAnsi"/>
      <w:kern w:val="0"/>
      <w:sz w:val="22"/>
      <w:szCs w:val="22"/>
      <w14:ligatures w14:val="none"/>
    </w:rPr>
  </w:style>
  <w:style w:type="paragraph" w:customStyle="1" w:styleId="902B0CBEC9B44D1AB89BD71B69B31D232">
    <w:name w:val="902B0CBEC9B44D1AB89BD71B69B31D232"/>
    <w:rsid w:val="00A071B3"/>
    <w:pPr>
      <w:spacing w:line="259" w:lineRule="auto"/>
    </w:pPr>
    <w:rPr>
      <w:rFonts w:eastAsiaTheme="minorHAnsi"/>
      <w:kern w:val="0"/>
      <w:sz w:val="22"/>
      <w:szCs w:val="22"/>
      <w14:ligatures w14:val="none"/>
    </w:rPr>
  </w:style>
  <w:style w:type="paragraph" w:customStyle="1" w:styleId="4391F97643AE4E9BAD260EE46F0D31FB2">
    <w:name w:val="4391F97643AE4E9BAD260EE46F0D31FB2"/>
    <w:rsid w:val="00A071B3"/>
    <w:pPr>
      <w:spacing w:line="259" w:lineRule="auto"/>
    </w:pPr>
    <w:rPr>
      <w:rFonts w:eastAsiaTheme="minorHAnsi"/>
      <w:kern w:val="0"/>
      <w:sz w:val="22"/>
      <w:szCs w:val="22"/>
      <w14:ligatures w14:val="none"/>
    </w:rPr>
  </w:style>
  <w:style w:type="paragraph" w:customStyle="1" w:styleId="01E0BA6A67A34340A8106DD9F6C8D9B52">
    <w:name w:val="01E0BA6A67A34340A8106DD9F6C8D9B52"/>
    <w:rsid w:val="00A071B3"/>
    <w:pPr>
      <w:spacing w:line="259" w:lineRule="auto"/>
    </w:pPr>
    <w:rPr>
      <w:rFonts w:eastAsiaTheme="minorHAnsi"/>
      <w:kern w:val="0"/>
      <w:sz w:val="22"/>
      <w:szCs w:val="22"/>
      <w14:ligatures w14:val="none"/>
    </w:rPr>
  </w:style>
  <w:style w:type="paragraph" w:customStyle="1" w:styleId="28F383B594384EF69D4799E284E382111">
    <w:name w:val="28F383B594384EF69D4799E284E382111"/>
    <w:rsid w:val="00A071B3"/>
    <w:pPr>
      <w:spacing w:line="259" w:lineRule="auto"/>
    </w:pPr>
    <w:rPr>
      <w:rFonts w:eastAsiaTheme="minorHAnsi"/>
      <w:kern w:val="0"/>
      <w:sz w:val="22"/>
      <w:szCs w:val="22"/>
      <w14:ligatures w14:val="none"/>
    </w:rPr>
  </w:style>
  <w:style w:type="paragraph" w:customStyle="1" w:styleId="BC330880621C4FB19E398259A5850C092">
    <w:name w:val="BC330880621C4FB19E398259A5850C092"/>
    <w:rsid w:val="00A071B3"/>
    <w:pPr>
      <w:spacing w:line="259" w:lineRule="auto"/>
    </w:pPr>
    <w:rPr>
      <w:rFonts w:eastAsiaTheme="minorHAnsi"/>
      <w:kern w:val="0"/>
      <w:sz w:val="22"/>
      <w:szCs w:val="22"/>
      <w14:ligatures w14:val="none"/>
    </w:rPr>
  </w:style>
  <w:style w:type="paragraph" w:customStyle="1" w:styleId="532476503F1840AABD632777B6A958912">
    <w:name w:val="532476503F1840AABD632777B6A958912"/>
    <w:rsid w:val="00A071B3"/>
    <w:pPr>
      <w:spacing w:line="259" w:lineRule="auto"/>
    </w:pPr>
    <w:rPr>
      <w:rFonts w:eastAsiaTheme="minorHAnsi"/>
      <w:kern w:val="0"/>
      <w:sz w:val="22"/>
      <w:szCs w:val="22"/>
      <w14:ligatures w14:val="none"/>
    </w:rPr>
  </w:style>
  <w:style w:type="paragraph" w:customStyle="1" w:styleId="BD545DDB47BA4DD2B52100123D2B8A082">
    <w:name w:val="BD545DDB47BA4DD2B52100123D2B8A082"/>
    <w:rsid w:val="00A071B3"/>
    <w:pPr>
      <w:spacing w:line="259" w:lineRule="auto"/>
    </w:pPr>
    <w:rPr>
      <w:rFonts w:eastAsiaTheme="minorHAnsi"/>
      <w:kern w:val="0"/>
      <w:sz w:val="22"/>
      <w:szCs w:val="22"/>
      <w14:ligatures w14:val="none"/>
    </w:rPr>
  </w:style>
  <w:style w:type="paragraph" w:customStyle="1" w:styleId="FF71FA2BC42B4A909E6801A52FFFFC1D2">
    <w:name w:val="FF71FA2BC42B4A909E6801A52FFFFC1D2"/>
    <w:rsid w:val="00A071B3"/>
    <w:pPr>
      <w:spacing w:line="259" w:lineRule="auto"/>
    </w:pPr>
    <w:rPr>
      <w:rFonts w:eastAsiaTheme="minorHAnsi"/>
      <w:kern w:val="0"/>
      <w:sz w:val="22"/>
      <w:szCs w:val="22"/>
      <w14:ligatures w14:val="none"/>
    </w:rPr>
  </w:style>
  <w:style w:type="paragraph" w:customStyle="1" w:styleId="478CBF24C5C24301AA5D346D377237DC1">
    <w:name w:val="478CBF24C5C24301AA5D346D377237DC1"/>
    <w:rsid w:val="00A071B3"/>
    <w:pPr>
      <w:spacing w:line="259" w:lineRule="auto"/>
    </w:pPr>
    <w:rPr>
      <w:rFonts w:eastAsiaTheme="minorHAnsi"/>
      <w:kern w:val="0"/>
      <w:sz w:val="22"/>
      <w:szCs w:val="22"/>
      <w14:ligatures w14:val="none"/>
    </w:rPr>
  </w:style>
  <w:style w:type="paragraph" w:customStyle="1" w:styleId="2204D7915DFD4AD2951581E2238258C32">
    <w:name w:val="2204D7915DFD4AD2951581E2238258C32"/>
    <w:rsid w:val="00A071B3"/>
    <w:pPr>
      <w:spacing w:line="259" w:lineRule="auto"/>
    </w:pPr>
    <w:rPr>
      <w:rFonts w:eastAsiaTheme="minorHAnsi"/>
      <w:kern w:val="0"/>
      <w:sz w:val="22"/>
      <w:szCs w:val="22"/>
      <w14:ligatures w14:val="none"/>
    </w:rPr>
  </w:style>
  <w:style w:type="paragraph" w:customStyle="1" w:styleId="A4BBDF4C62C945EB85934EDFFF11DC652">
    <w:name w:val="A4BBDF4C62C945EB85934EDFFF11DC652"/>
    <w:rsid w:val="00A071B3"/>
    <w:pPr>
      <w:spacing w:line="259" w:lineRule="auto"/>
    </w:pPr>
    <w:rPr>
      <w:rFonts w:eastAsiaTheme="minorHAnsi"/>
      <w:kern w:val="0"/>
      <w:sz w:val="22"/>
      <w:szCs w:val="22"/>
      <w14:ligatures w14:val="none"/>
    </w:rPr>
  </w:style>
  <w:style w:type="paragraph" w:customStyle="1" w:styleId="30812603178F48DB9E4038D9AF453CA5">
    <w:name w:val="30812603178F48DB9E4038D9AF453CA5"/>
    <w:rsid w:val="00A071B3"/>
  </w:style>
  <w:style w:type="paragraph" w:customStyle="1" w:styleId="5ED995013CD24B67AEC4E625D1B0A93B">
    <w:name w:val="5ED995013CD24B67AEC4E625D1B0A93B"/>
    <w:rsid w:val="00A071B3"/>
  </w:style>
  <w:style w:type="paragraph" w:customStyle="1" w:styleId="F7D9C4E674BD462D905C4DA6B317584C">
    <w:name w:val="F7D9C4E674BD462D905C4DA6B317584C"/>
    <w:rsid w:val="00A071B3"/>
  </w:style>
  <w:style w:type="paragraph" w:customStyle="1" w:styleId="AA5FB56653724F80B0561AFB93776339">
    <w:name w:val="AA5FB56653724F80B0561AFB93776339"/>
    <w:rsid w:val="00A071B3"/>
  </w:style>
  <w:style w:type="paragraph" w:customStyle="1" w:styleId="0B78321D54E94E7CB2B9A8823DE69ECA">
    <w:name w:val="0B78321D54E94E7CB2B9A8823DE69ECA"/>
    <w:rsid w:val="00A071B3"/>
  </w:style>
  <w:style w:type="paragraph" w:customStyle="1" w:styleId="C500E518717C43E7A9F6FB19516DE12C">
    <w:name w:val="C500E518717C43E7A9F6FB19516DE12C"/>
    <w:rsid w:val="00A071B3"/>
  </w:style>
  <w:style w:type="paragraph" w:customStyle="1" w:styleId="83B362DEBEC64A4BB0D62125C73B47A8">
    <w:name w:val="83B362DEBEC64A4BB0D62125C73B47A8"/>
    <w:rsid w:val="00A071B3"/>
  </w:style>
  <w:style w:type="paragraph" w:customStyle="1" w:styleId="924C9835A0284553AA8F31560862D8A3">
    <w:name w:val="924C9835A0284553AA8F31560862D8A3"/>
    <w:rsid w:val="00A071B3"/>
  </w:style>
  <w:style w:type="paragraph" w:customStyle="1" w:styleId="DA6728AA85F84DCDA96E50F36A578374">
    <w:name w:val="DA6728AA85F84DCDA96E50F36A578374"/>
    <w:rsid w:val="00A071B3"/>
  </w:style>
  <w:style w:type="paragraph" w:customStyle="1" w:styleId="61C2481EDADD40728B9D3270D2A0DAD4">
    <w:name w:val="61C2481EDADD40728B9D3270D2A0DAD4"/>
    <w:rsid w:val="00A071B3"/>
  </w:style>
  <w:style w:type="paragraph" w:customStyle="1" w:styleId="5B6F97C30CDA4F4F9052CF26E79A4FD4">
    <w:name w:val="5B6F97C30CDA4F4F9052CF26E79A4FD4"/>
    <w:rsid w:val="00A071B3"/>
  </w:style>
  <w:style w:type="paragraph" w:customStyle="1" w:styleId="13938DDF89C04A8D95B1289FEB202E6C">
    <w:name w:val="13938DDF89C04A8D95B1289FEB202E6C"/>
    <w:rsid w:val="00A071B3"/>
  </w:style>
  <w:style w:type="paragraph" w:customStyle="1" w:styleId="16E66257B5BD4E72AB916A6CE34C67E5">
    <w:name w:val="16E66257B5BD4E72AB916A6CE34C67E5"/>
    <w:rsid w:val="00A071B3"/>
  </w:style>
  <w:style w:type="paragraph" w:customStyle="1" w:styleId="DFC89BE6F6D54ECBACABB671FB3DF3F3">
    <w:name w:val="DFC89BE6F6D54ECBACABB671FB3DF3F3"/>
    <w:rsid w:val="00A071B3"/>
  </w:style>
  <w:style w:type="paragraph" w:customStyle="1" w:styleId="9B1CAFB57F33477C96F66B289F1248D9">
    <w:name w:val="9B1CAFB57F33477C96F66B289F1248D9"/>
    <w:rsid w:val="00A071B3"/>
  </w:style>
  <w:style w:type="paragraph" w:customStyle="1" w:styleId="377FBC841B4745B7A264F08E42EFCBF5">
    <w:name w:val="377FBC841B4745B7A264F08E42EFCBF5"/>
    <w:rsid w:val="00A071B3"/>
  </w:style>
  <w:style w:type="paragraph" w:customStyle="1" w:styleId="2D85C7F484194CFE9E5236633A3A91E8">
    <w:name w:val="2D85C7F484194CFE9E5236633A3A91E8"/>
    <w:rsid w:val="00A071B3"/>
  </w:style>
  <w:style w:type="paragraph" w:customStyle="1" w:styleId="7F9720F1601B4FA5958A8294710FF3B1">
    <w:name w:val="7F9720F1601B4FA5958A8294710FF3B1"/>
    <w:rsid w:val="00A071B3"/>
  </w:style>
  <w:style w:type="paragraph" w:customStyle="1" w:styleId="43ED2EFB47BF48518B789AFC9491DF93">
    <w:name w:val="43ED2EFB47BF48518B789AFC9491DF93"/>
    <w:rsid w:val="00D57A49"/>
    <w:pPr>
      <w:spacing w:line="259" w:lineRule="auto"/>
    </w:pPr>
    <w:rPr>
      <w:rFonts w:eastAsiaTheme="minorHAnsi"/>
      <w:kern w:val="0"/>
      <w:sz w:val="22"/>
      <w:szCs w:val="22"/>
      <w14:ligatures w14:val="none"/>
    </w:rPr>
  </w:style>
  <w:style w:type="paragraph" w:customStyle="1" w:styleId="618EE70764EE491FB74D2CC2CFD39F50">
    <w:name w:val="618EE70764EE491FB74D2CC2CFD39F50"/>
    <w:rsid w:val="00D57A49"/>
    <w:pPr>
      <w:spacing w:line="259" w:lineRule="auto"/>
    </w:pPr>
    <w:rPr>
      <w:rFonts w:eastAsiaTheme="minorHAnsi"/>
      <w:kern w:val="0"/>
      <w:sz w:val="22"/>
      <w:szCs w:val="22"/>
      <w14:ligatures w14:val="none"/>
    </w:rPr>
  </w:style>
  <w:style w:type="paragraph" w:customStyle="1" w:styleId="9719F924A4E94305917397C92D99EFDC">
    <w:name w:val="9719F924A4E94305917397C92D99EFDC"/>
    <w:rsid w:val="00D57A49"/>
    <w:pPr>
      <w:spacing w:line="259" w:lineRule="auto"/>
    </w:pPr>
    <w:rPr>
      <w:rFonts w:eastAsiaTheme="minorHAnsi"/>
      <w:kern w:val="0"/>
      <w:sz w:val="22"/>
      <w:szCs w:val="22"/>
      <w14:ligatures w14:val="none"/>
    </w:rPr>
  </w:style>
  <w:style w:type="paragraph" w:customStyle="1" w:styleId="ACC1FF9D86424918B40A3968C1416FB5">
    <w:name w:val="ACC1FF9D86424918B40A3968C1416FB5"/>
    <w:rsid w:val="00D57A49"/>
    <w:pPr>
      <w:spacing w:line="259" w:lineRule="auto"/>
    </w:pPr>
    <w:rPr>
      <w:rFonts w:eastAsiaTheme="minorHAnsi"/>
      <w:kern w:val="0"/>
      <w:sz w:val="22"/>
      <w:szCs w:val="22"/>
      <w14:ligatures w14:val="none"/>
    </w:rPr>
  </w:style>
  <w:style w:type="paragraph" w:customStyle="1" w:styleId="07FF1DB1F02C4E81BDF50B60BA100313">
    <w:name w:val="07FF1DB1F02C4E81BDF50B60BA100313"/>
    <w:rsid w:val="00D57A49"/>
    <w:pPr>
      <w:spacing w:line="259" w:lineRule="auto"/>
    </w:pPr>
    <w:rPr>
      <w:rFonts w:eastAsiaTheme="minorHAnsi"/>
      <w:kern w:val="0"/>
      <w:sz w:val="22"/>
      <w:szCs w:val="22"/>
      <w14:ligatures w14:val="none"/>
    </w:rPr>
  </w:style>
  <w:style w:type="paragraph" w:customStyle="1" w:styleId="76C8DB9785F345F5AB96C1F7C17F7B7B">
    <w:name w:val="76C8DB9785F345F5AB96C1F7C17F7B7B"/>
    <w:rsid w:val="00D57A49"/>
    <w:pPr>
      <w:spacing w:line="259" w:lineRule="auto"/>
    </w:pPr>
    <w:rPr>
      <w:rFonts w:eastAsiaTheme="minorHAnsi"/>
      <w:kern w:val="0"/>
      <w:sz w:val="22"/>
      <w:szCs w:val="22"/>
      <w14:ligatures w14:val="none"/>
    </w:rPr>
  </w:style>
  <w:style w:type="paragraph" w:customStyle="1" w:styleId="A9AF842832304EED86C4BFEF7C1C5BEC">
    <w:name w:val="A9AF842832304EED86C4BFEF7C1C5BEC"/>
    <w:rsid w:val="00D57A49"/>
    <w:pPr>
      <w:spacing w:line="259" w:lineRule="auto"/>
    </w:pPr>
    <w:rPr>
      <w:rFonts w:eastAsiaTheme="minorHAnsi"/>
      <w:kern w:val="0"/>
      <w:sz w:val="22"/>
      <w:szCs w:val="22"/>
      <w14:ligatures w14:val="none"/>
    </w:rPr>
  </w:style>
  <w:style w:type="paragraph" w:customStyle="1" w:styleId="14926E54BD684DC8ADCFE2A285093D24">
    <w:name w:val="14926E54BD684DC8ADCFE2A285093D24"/>
    <w:rsid w:val="00D57A49"/>
    <w:pPr>
      <w:spacing w:line="259" w:lineRule="auto"/>
    </w:pPr>
    <w:rPr>
      <w:rFonts w:eastAsiaTheme="minorHAnsi"/>
      <w:kern w:val="0"/>
      <w:sz w:val="22"/>
      <w:szCs w:val="22"/>
      <w14:ligatures w14:val="none"/>
    </w:rPr>
  </w:style>
  <w:style w:type="paragraph" w:customStyle="1" w:styleId="8ECEA14EF10F4911B295B8BD9914C540">
    <w:name w:val="8ECEA14EF10F4911B295B8BD9914C540"/>
    <w:rsid w:val="00D57A49"/>
    <w:pPr>
      <w:spacing w:line="259" w:lineRule="auto"/>
    </w:pPr>
    <w:rPr>
      <w:rFonts w:eastAsiaTheme="minorHAnsi"/>
      <w:kern w:val="0"/>
      <w:sz w:val="22"/>
      <w:szCs w:val="22"/>
      <w14:ligatures w14:val="none"/>
    </w:rPr>
  </w:style>
  <w:style w:type="paragraph" w:customStyle="1" w:styleId="8A88D2F4AD094C7A952EF5B150112D37">
    <w:name w:val="8A88D2F4AD094C7A952EF5B150112D37"/>
    <w:rsid w:val="00D57A49"/>
    <w:pPr>
      <w:spacing w:line="259" w:lineRule="auto"/>
    </w:pPr>
    <w:rPr>
      <w:rFonts w:eastAsiaTheme="minorHAnsi"/>
      <w:kern w:val="0"/>
      <w:sz w:val="22"/>
      <w:szCs w:val="22"/>
      <w14:ligatures w14:val="none"/>
    </w:rPr>
  </w:style>
  <w:style w:type="paragraph" w:customStyle="1" w:styleId="44D79316395D45B29E0BE944A2DD218E">
    <w:name w:val="44D79316395D45B29E0BE944A2DD218E"/>
    <w:rsid w:val="00D57A49"/>
    <w:pPr>
      <w:spacing w:line="259" w:lineRule="auto"/>
    </w:pPr>
    <w:rPr>
      <w:rFonts w:eastAsiaTheme="minorHAnsi"/>
      <w:kern w:val="0"/>
      <w:sz w:val="22"/>
      <w:szCs w:val="22"/>
      <w14:ligatures w14:val="none"/>
    </w:rPr>
  </w:style>
  <w:style w:type="paragraph" w:customStyle="1" w:styleId="10E1538B573642E8A83A6B317811A776">
    <w:name w:val="10E1538B573642E8A83A6B317811A776"/>
    <w:rsid w:val="00D57A49"/>
    <w:pPr>
      <w:spacing w:line="259" w:lineRule="auto"/>
    </w:pPr>
    <w:rPr>
      <w:rFonts w:eastAsiaTheme="minorHAnsi"/>
      <w:kern w:val="0"/>
      <w:sz w:val="22"/>
      <w:szCs w:val="22"/>
      <w14:ligatures w14:val="none"/>
    </w:rPr>
  </w:style>
  <w:style w:type="paragraph" w:customStyle="1" w:styleId="9C5A9E448C1C40B9B4FA83C82F1B279D">
    <w:name w:val="9C5A9E448C1C40B9B4FA83C82F1B279D"/>
    <w:rsid w:val="00D57A49"/>
    <w:pPr>
      <w:spacing w:line="259" w:lineRule="auto"/>
      <w:ind w:left="720"/>
      <w:contextualSpacing/>
    </w:pPr>
    <w:rPr>
      <w:rFonts w:eastAsiaTheme="minorHAnsi"/>
      <w:kern w:val="0"/>
      <w:sz w:val="22"/>
      <w:szCs w:val="22"/>
      <w14:ligatures w14:val="none"/>
    </w:rPr>
  </w:style>
  <w:style w:type="paragraph" w:customStyle="1" w:styleId="0D47BB42B9CD478F873EFDC3C26EB72E">
    <w:name w:val="0D47BB42B9CD478F873EFDC3C26EB72E"/>
    <w:rsid w:val="00D57A49"/>
    <w:pPr>
      <w:spacing w:line="259" w:lineRule="auto"/>
    </w:pPr>
    <w:rPr>
      <w:rFonts w:eastAsiaTheme="minorHAnsi"/>
      <w:kern w:val="0"/>
      <w:sz w:val="22"/>
      <w:szCs w:val="22"/>
      <w14:ligatures w14:val="none"/>
    </w:rPr>
  </w:style>
  <w:style w:type="paragraph" w:customStyle="1" w:styleId="15DB4B57508F4DB9A28E648466BAC8E1">
    <w:name w:val="15DB4B57508F4DB9A28E648466BAC8E1"/>
    <w:rsid w:val="00D57A49"/>
    <w:pPr>
      <w:spacing w:line="259" w:lineRule="auto"/>
      <w:ind w:left="720"/>
      <w:contextualSpacing/>
    </w:pPr>
    <w:rPr>
      <w:rFonts w:eastAsiaTheme="minorHAnsi"/>
      <w:kern w:val="0"/>
      <w:sz w:val="22"/>
      <w:szCs w:val="22"/>
      <w14:ligatures w14:val="none"/>
    </w:rPr>
  </w:style>
  <w:style w:type="paragraph" w:customStyle="1" w:styleId="DB332245361C4F08A6212D7C23DEC987">
    <w:name w:val="DB332245361C4F08A6212D7C23DEC987"/>
    <w:rsid w:val="00D57A49"/>
    <w:pPr>
      <w:spacing w:line="259" w:lineRule="auto"/>
    </w:pPr>
    <w:rPr>
      <w:rFonts w:eastAsiaTheme="minorHAnsi"/>
      <w:kern w:val="0"/>
      <w:sz w:val="22"/>
      <w:szCs w:val="22"/>
      <w14:ligatures w14:val="none"/>
    </w:rPr>
  </w:style>
  <w:style w:type="paragraph" w:customStyle="1" w:styleId="76EB5FA2D1A240ED95E9279EB4E62B0B">
    <w:name w:val="76EB5FA2D1A240ED95E9279EB4E62B0B"/>
    <w:rsid w:val="00D57A49"/>
    <w:pPr>
      <w:spacing w:line="259" w:lineRule="auto"/>
      <w:ind w:left="720"/>
      <w:contextualSpacing/>
    </w:pPr>
    <w:rPr>
      <w:rFonts w:eastAsiaTheme="minorHAnsi"/>
      <w:kern w:val="0"/>
      <w:sz w:val="22"/>
      <w:szCs w:val="22"/>
      <w14:ligatures w14:val="none"/>
    </w:rPr>
  </w:style>
  <w:style w:type="paragraph" w:customStyle="1" w:styleId="ECE6177FFEA74186A8D434CC02FE2F86">
    <w:name w:val="ECE6177FFEA74186A8D434CC02FE2F86"/>
    <w:rsid w:val="00D57A49"/>
    <w:pPr>
      <w:spacing w:line="259" w:lineRule="auto"/>
    </w:pPr>
    <w:rPr>
      <w:rFonts w:eastAsiaTheme="minorHAnsi"/>
      <w:kern w:val="0"/>
      <w:sz w:val="22"/>
      <w:szCs w:val="22"/>
      <w14:ligatures w14:val="none"/>
    </w:rPr>
  </w:style>
  <w:style w:type="paragraph" w:customStyle="1" w:styleId="63FDAC4114164DA98A36614D1A3A53BE">
    <w:name w:val="63FDAC4114164DA98A36614D1A3A53BE"/>
    <w:rsid w:val="00D57A49"/>
    <w:pPr>
      <w:spacing w:line="259" w:lineRule="auto"/>
      <w:ind w:left="720"/>
      <w:contextualSpacing/>
    </w:pPr>
    <w:rPr>
      <w:rFonts w:eastAsiaTheme="minorHAnsi"/>
      <w:kern w:val="0"/>
      <w:sz w:val="22"/>
      <w:szCs w:val="22"/>
      <w14:ligatures w14:val="none"/>
    </w:rPr>
  </w:style>
  <w:style w:type="paragraph" w:customStyle="1" w:styleId="33BDFDAC17824288A09ADD0EB1842BF4">
    <w:name w:val="33BDFDAC17824288A09ADD0EB1842BF4"/>
    <w:rsid w:val="00D57A49"/>
    <w:pPr>
      <w:spacing w:line="259" w:lineRule="auto"/>
    </w:pPr>
    <w:rPr>
      <w:rFonts w:eastAsiaTheme="minorHAnsi"/>
      <w:kern w:val="0"/>
      <w:sz w:val="22"/>
      <w:szCs w:val="22"/>
      <w14:ligatures w14:val="none"/>
    </w:rPr>
  </w:style>
  <w:style w:type="paragraph" w:customStyle="1" w:styleId="39F370CFA0A842E09F37B2B5EDC618A5">
    <w:name w:val="39F370CFA0A842E09F37B2B5EDC618A5"/>
    <w:rsid w:val="00D57A49"/>
    <w:pPr>
      <w:spacing w:line="259" w:lineRule="auto"/>
      <w:ind w:left="720"/>
      <w:contextualSpacing/>
    </w:pPr>
    <w:rPr>
      <w:rFonts w:eastAsiaTheme="minorHAnsi"/>
      <w:kern w:val="0"/>
      <w:sz w:val="22"/>
      <w:szCs w:val="22"/>
      <w14:ligatures w14:val="none"/>
    </w:rPr>
  </w:style>
  <w:style w:type="paragraph" w:customStyle="1" w:styleId="6676A36EA23F4775B974481505E5EEF6">
    <w:name w:val="6676A36EA23F4775B974481505E5EEF6"/>
    <w:rsid w:val="00D57A49"/>
    <w:pPr>
      <w:spacing w:line="259" w:lineRule="auto"/>
    </w:pPr>
    <w:rPr>
      <w:rFonts w:eastAsiaTheme="minorHAnsi"/>
      <w:kern w:val="0"/>
      <w:sz w:val="22"/>
      <w:szCs w:val="22"/>
      <w14:ligatures w14:val="none"/>
    </w:rPr>
  </w:style>
  <w:style w:type="paragraph" w:customStyle="1" w:styleId="2F25FA2C2FE54CCE9B3D7096DC52B5DD">
    <w:name w:val="2F25FA2C2FE54CCE9B3D7096DC52B5DD"/>
    <w:rsid w:val="00D57A49"/>
    <w:pPr>
      <w:spacing w:line="259" w:lineRule="auto"/>
      <w:ind w:left="720"/>
      <w:contextualSpacing/>
    </w:pPr>
    <w:rPr>
      <w:rFonts w:eastAsiaTheme="minorHAnsi"/>
      <w:kern w:val="0"/>
      <w:sz w:val="22"/>
      <w:szCs w:val="22"/>
      <w14:ligatures w14:val="none"/>
    </w:rPr>
  </w:style>
  <w:style w:type="paragraph" w:customStyle="1" w:styleId="28CE84370EB54AB0A747A4309A043672">
    <w:name w:val="28CE84370EB54AB0A747A4309A043672"/>
    <w:rsid w:val="00D57A49"/>
    <w:pPr>
      <w:spacing w:line="259" w:lineRule="auto"/>
    </w:pPr>
    <w:rPr>
      <w:rFonts w:eastAsiaTheme="minorHAnsi"/>
      <w:kern w:val="0"/>
      <w:sz w:val="22"/>
      <w:szCs w:val="22"/>
      <w14:ligatures w14:val="none"/>
    </w:rPr>
  </w:style>
  <w:style w:type="paragraph" w:customStyle="1" w:styleId="079BAF5E75D3469DA4758935B44CAEFE">
    <w:name w:val="079BAF5E75D3469DA4758935B44CAEFE"/>
    <w:rsid w:val="00D57A49"/>
    <w:pPr>
      <w:spacing w:line="259" w:lineRule="auto"/>
      <w:ind w:left="720"/>
      <w:contextualSpacing/>
    </w:pPr>
    <w:rPr>
      <w:rFonts w:eastAsiaTheme="minorHAnsi"/>
      <w:kern w:val="0"/>
      <w:sz w:val="22"/>
      <w:szCs w:val="22"/>
      <w14:ligatures w14:val="none"/>
    </w:rPr>
  </w:style>
  <w:style w:type="paragraph" w:customStyle="1" w:styleId="ECFE86F8B61D4D7E9407ED0688ABAE77">
    <w:name w:val="ECFE86F8B61D4D7E9407ED0688ABAE77"/>
    <w:rsid w:val="00D57A49"/>
    <w:pPr>
      <w:spacing w:line="259" w:lineRule="auto"/>
    </w:pPr>
    <w:rPr>
      <w:rFonts w:eastAsiaTheme="minorHAnsi"/>
      <w:kern w:val="0"/>
      <w:sz w:val="22"/>
      <w:szCs w:val="22"/>
      <w14:ligatures w14:val="none"/>
    </w:rPr>
  </w:style>
  <w:style w:type="paragraph" w:customStyle="1" w:styleId="73FFAE464A2842AFBE0954AB192376F0">
    <w:name w:val="73FFAE464A2842AFBE0954AB192376F0"/>
    <w:rsid w:val="00D57A49"/>
    <w:pPr>
      <w:spacing w:line="259" w:lineRule="auto"/>
      <w:ind w:left="720"/>
      <w:contextualSpacing/>
    </w:pPr>
    <w:rPr>
      <w:rFonts w:eastAsiaTheme="minorHAnsi"/>
      <w:kern w:val="0"/>
      <w:sz w:val="22"/>
      <w:szCs w:val="22"/>
      <w14:ligatures w14:val="none"/>
    </w:rPr>
  </w:style>
  <w:style w:type="paragraph" w:customStyle="1" w:styleId="025140906700480E92DFC82DDC585626">
    <w:name w:val="025140906700480E92DFC82DDC585626"/>
    <w:rsid w:val="00D57A49"/>
    <w:pPr>
      <w:spacing w:line="259" w:lineRule="auto"/>
    </w:pPr>
    <w:rPr>
      <w:rFonts w:eastAsiaTheme="minorHAnsi"/>
      <w:kern w:val="0"/>
      <w:sz w:val="22"/>
      <w:szCs w:val="22"/>
      <w14:ligatures w14:val="none"/>
    </w:rPr>
  </w:style>
  <w:style w:type="paragraph" w:customStyle="1" w:styleId="377FBC841B4745B7A264F08E42EFCBF51">
    <w:name w:val="377FBC841B4745B7A264F08E42EFCBF51"/>
    <w:rsid w:val="00D57A49"/>
    <w:pPr>
      <w:spacing w:line="259" w:lineRule="auto"/>
    </w:pPr>
    <w:rPr>
      <w:rFonts w:eastAsiaTheme="minorHAnsi"/>
      <w:kern w:val="0"/>
      <w:sz w:val="22"/>
      <w:szCs w:val="22"/>
      <w14:ligatures w14:val="none"/>
    </w:rPr>
  </w:style>
  <w:style w:type="paragraph" w:customStyle="1" w:styleId="2D85C7F484194CFE9E5236633A3A91E81">
    <w:name w:val="2D85C7F484194CFE9E5236633A3A91E81"/>
    <w:rsid w:val="00D57A49"/>
    <w:pPr>
      <w:spacing w:line="259" w:lineRule="auto"/>
    </w:pPr>
    <w:rPr>
      <w:rFonts w:eastAsiaTheme="minorHAnsi"/>
      <w:kern w:val="0"/>
      <w:sz w:val="22"/>
      <w:szCs w:val="22"/>
      <w14:ligatures w14:val="none"/>
    </w:rPr>
  </w:style>
  <w:style w:type="paragraph" w:customStyle="1" w:styleId="7F9720F1601B4FA5958A8294710FF3B11">
    <w:name w:val="7F9720F1601B4FA5958A8294710FF3B11"/>
    <w:rsid w:val="00D57A49"/>
    <w:pPr>
      <w:spacing w:line="259" w:lineRule="auto"/>
    </w:pPr>
    <w:rPr>
      <w:rFonts w:eastAsiaTheme="minorHAnsi"/>
      <w:kern w:val="0"/>
      <w:sz w:val="22"/>
      <w:szCs w:val="22"/>
      <w14:ligatures w14:val="none"/>
    </w:rPr>
  </w:style>
  <w:style w:type="paragraph" w:customStyle="1" w:styleId="5ED995013CD24B67AEC4E625D1B0A93B1">
    <w:name w:val="5ED995013CD24B67AEC4E625D1B0A93B1"/>
    <w:rsid w:val="00D57A49"/>
    <w:pPr>
      <w:spacing w:line="259" w:lineRule="auto"/>
      <w:ind w:left="720"/>
      <w:contextualSpacing/>
    </w:pPr>
    <w:rPr>
      <w:rFonts w:eastAsiaTheme="minorHAnsi"/>
      <w:kern w:val="0"/>
      <w:sz w:val="22"/>
      <w:szCs w:val="22"/>
      <w14:ligatures w14:val="none"/>
    </w:rPr>
  </w:style>
  <w:style w:type="paragraph" w:customStyle="1" w:styleId="F7D9C4E674BD462D905C4DA6B317584C1">
    <w:name w:val="F7D9C4E674BD462D905C4DA6B317584C1"/>
    <w:rsid w:val="00D57A49"/>
    <w:pPr>
      <w:spacing w:line="259" w:lineRule="auto"/>
      <w:ind w:left="720"/>
      <w:contextualSpacing/>
    </w:pPr>
    <w:rPr>
      <w:rFonts w:eastAsiaTheme="minorHAnsi"/>
      <w:kern w:val="0"/>
      <w:sz w:val="22"/>
      <w:szCs w:val="22"/>
      <w14:ligatures w14:val="none"/>
    </w:rPr>
  </w:style>
  <w:style w:type="paragraph" w:customStyle="1" w:styleId="AA5FB56653724F80B0561AFB937763391">
    <w:name w:val="AA5FB56653724F80B0561AFB937763391"/>
    <w:rsid w:val="00D57A49"/>
    <w:pPr>
      <w:spacing w:line="259" w:lineRule="auto"/>
      <w:ind w:left="720"/>
      <w:contextualSpacing/>
    </w:pPr>
    <w:rPr>
      <w:rFonts w:eastAsiaTheme="minorHAnsi"/>
      <w:kern w:val="0"/>
      <w:sz w:val="22"/>
      <w:szCs w:val="22"/>
      <w14:ligatures w14:val="none"/>
    </w:rPr>
  </w:style>
  <w:style w:type="paragraph" w:customStyle="1" w:styleId="0B78321D54E94E7CB2B9A8823DE69ECA1">
    <w:name w:val="0B78321D54E94E7CB2B9A8823DE69ECA1"/>
    <w:rsid w:val="00D57A49"/>
    <w:pPr>
      <w:spacing w:line="259" w:lineRule="auto"/>
      <w:ind w:left="720"/>
      <w:contextualSpacing/>
    </w:pPr>
    <w:rPr>
      <w:rFonts w:eastAsiaTheme="minorHAnsi"/>
      <w:kern w:val="0"/>
      <w:sz w:val="22"/>
      <w:szCs w:val="22"/>
      <w14:ligatures w14:val="none"/>
    </w:rPr>
  </w:style>
  <w:style w:type="paragraph" w:customStyle="1" w:styleId="C500E518717C43E7A9F6FB19516DE12C1">
    <w:name w:val="C500E518717C43E7A9F6FB19516DE12C1"/>
    <w:rsid w:val="00D57A49"/>
    <w:pPr>
      <w:spacing w:line="259" w:lineRule="auto"/>
      <w:ind w:left="720"/>
      <w:contextualSpacing/>
    </w:pPr>
    <w:rPr>
      <w:rFonts w:eastAsiaTheme="minorHAnsi"/>
      <w:kern w:val="0"/>
      <w:sz w:val="22"/>
      <w:szCs w:val="22"/>
      <w14:ligatures w14:val="none"/>
    </w:rPr>
  </w:style>
  <w:style w:type="paragraph" w:customStyle="1" w:styleId="83B362DEBEC64A4BB0D62125C73B47A81">
    <w:name w:val="83B362DEBEC64A4BB0D62125C73B47A81"/>
    <w:rsid w:val="00D57A49"/>
    <w:pPr>
      <w:spacing w:line="259" w:lineRule="auto"/>
      <w:ind w:left="720"/>
      <w:contextualSpacing/>
    </w:pPr>
    <w:rPr>
      <w:rFonts w:eastAsiaTheme="minorHAnsi"/>
      <w:kern w:val="0"/>
      <w:sz w:val="22"/>
      <w:szCs w:val="22"/>
      <w14:ligatures w14:val="none"/>
    </w:rPr>
  </w:style>
  <w:style w:type="paragraph" w:customStyle="1" w:styleId="924C9835A0284553AA8F31560862D8A31">
    <w:name w:val="924C9835A0284553AA8F31560862D8A31"/>
    <w:rsid w:val="00D57A49"/>
    <w:pPr>
      <w:spacing w:line="259" w:lineRule="auto"/>
      <w:ind w:left="720"/>
      <w:contextualSpacing/>
    </w:pPr>
    <w:rPr>
      <w:rFonts w:eastAsiaTheme="minorHAnsi"/>
      <w:kern w:val="0"/>
      <w:sz w:val="22"/>
      <w:szCs w:val="22"/>
      <w14:ligatures w14:val="none"/>
    </w:rPr>
  </w:style>
  <w:style w:type="paragraph" w:customStyle="1" w:styleId="DA6728AA85F84DCDA96E50F36A5783741">
    <w:name w:val="DA6728AA85F84DCDA96E50F36A5783741"/>
    <w:rsid w:val="00D57A49"/>
    <w:pPr>
      <w:spacing w:line="259" w:lineRule="auto"/>
      <w:ind w:left="720"/>
      <w:contextualSpacing/>
    </w:pPr>
    <w:rPr>
      <w:rFonts w:eastAsiaTheme="minorHAnsi"/>
      <w:kern w:val="0"/>
      <w:sz w:val="22"/>
      <w:szCs w:val="22"/>
      <w14:ligatures w14:val="none"/>
    </w:rPr>
  </w:style>
  <w:style w:type="paragraph" w:customStyle="1" w:styleId="61C2481EDADD40728B9D3270D2A0DAD41">
    <w:name w:val="61C2481EDADD40728B9D3270D2A0DAD41"/>
    <w:rsid w:val="00D57A49"/>
    <w:pPr>
      <w:spacing w:line="259" w:lineRule="auto"/>
      <w:ind w:left="720"/>
      <w:contextualSpacing/>
    </w:pPr>
    <w:rPr>
      <w:rFonts w:eastAsiaTheme="minorHAnsi"/>
      <w:kern w:val="0"/>
      <w:sz w:val="22"/>
      <w:szCs w:val="22"/>
      <w14:ligatures w14:val="none"/>
    </w:rPr>
  </w:style>
  <w:style w:type="paragraph" w:customStyle="1" w:styleId="5B6F97C30CDA4F4F9052CF26E79A4FD41">
    <w:name w:val="5B6F97C30CDA4F4F9052CF26E79A4FD41"/>
    <w:rsid w:val="00D57A49"/>
    <w:pPr>
      <w:spacing w:line="259" w:lineRule="auto"/>
      <w:ind w:left="720"/>
      <w:contextualSpacing/>
    </w:pPr>
    <w:rPr>
      <w:rFonts w:eastAsiaTheme="minorHAnsi"/>
      <w:kern w:val="0"/>
      <w:sz w:val="22"/>
      <w:szCs w:val="22"/>
      <w14:ligatures w14:val="none"/>
    </w:rPr>
  </w:style>
  <w:style w:type="paragraph" w:customStyle="1" w:styleId="13938DDF89C04A8D95B1289FEB202E6C1">
    <w:name w:val="13938DDF89C04A8D95B1289FEB202E6C1"/>
    <w:rsid w:val="00D57A49"/>
    <w:pPr>
      <w:spacing w:line="259" w:lineRule="auto"/>
      <w:ind w:left="720"/>
      <w:contextualSpacing/>
    </w:pPr>
    <w:rPr>
      <w:rFonts w:eastAsiaTheme="minorHAnsi"/>
      <w:kern w:val="0"/>
      <w:sz w:val="22"/>
      <w:szCs w:val="22"/>
      <w14:ligatures w14:val="none"/>
    </w:rPr>
  </w:style>
  <w:style w:type="paragraph" w:customStyle="1" w:styleId="16E66257B5BD4E72AB916A6CE34C67E51">
    <w:name w:val="16E66257B5BD4E72AB916A6CE34C67E51"/>
    <w:rsid w:val="00D57A49"/>
    <w:pPr>
      <w:spacing w:line="259" w:lineRule="auto"/>
      <w:ind w:left="720"/>
      <w:contextualSpacing/>
    </w:pPr>
    <w:rPr>
      <w:rFonts w:eastAsiaTheme="minorHAnsi"/>
      <w:kern w:val="0"/>
      <w:sz w:val="22"/>
      <w:szCs w:val="22"/>
      <w14:ligatures w14:val="none"/>
    </w:rPr>
  </w:style>
  <w:style w:type="paragraph" w:customStyle="1" w:styleId="DFC89BE6F6D54ECBACABB671FB3DF3F31">
    <w:name w:val="DFC89BE6F6D54ECBACABB671FB3DF3F31"/>
    <w:rsid w:val="00D57A49"/>
    <w:pPr>
      <w:spacing w:line="259" w:lineRule="auto"/>
      <w:ind w:left="720"/>
      <w:contextualSpacing/>
    </w:pPr>
    <w:rPr>
      <w:rFonts w:eastAsiaTheme="minorHAnsi"/>
      <w:kern w:val="0"/>
      <w:sz w:val="22"/>
      <w:szCs w:val="22"/>
      <w14:ligatures w14:val="none"/>
    </w:rPr>
  </w:style>
  <w:style w:type="paragraph" w:customStyle="1" w:styleId="9B1CAFB57F33477C96F66B289F1248D91">
    <w:name w:val="9B1CAFB57F33477C96F66B289F1248D91"/>
    <w:rsid w:val="00D57A49"/>
    <w:pPr>
      <w:spacing w:line="259" w:lineRule="auto"/>
      <w:ind w:left="720"/>
      <w:contextualSpacing/>
    </w:pPr>
    <w:rPr>
      <w:rFonts w:eastAsiaTheme="minorHAnsi"/>
      <w:kern w:val="0"/>
      <w:sz w:val="22"/>
      <w:szCs w:val="22"/>
      <w14:ligatures w14:val="none"/>
    </w:rPr>
  </w:style>
  <w:style w:type="paragraph" w:customStyle="1" w:styleId="8A40540E20B245DAACDDBCE3B86760FE">
    <w:name w:val="8A40540E20B245DAACDDBCE3B86760FE"/>
    <w:rsid w:val="00D57A49"/>
    <w:pPr>
      <w:spacing w:after="0" w:line="240" w:lineRule="auto"/>
    </w:pPr>
    <w:rPr>
      <w:rFonts w:ascii="Century Gothic" w:eastAsia="Times New Roman" w:hAnsi="Century Gothic" w:cs="Times New Roman"/>
      <w:kern w:val="0"/>
      <w:sz w:val="22"/>
      <w:szCs w:val="22"/>
      <w14:ligatures w14:val="none"/>
    </w:rPr>
  </w:style>
  <w:style w:type="paragraph" w:customStyle="1" w:styleId="BE3664799F1242EFB6F932ADE61F8B12">
    <w:name w:val="BE3664799F1242EFB6F932ADE61F8B12"/>
    <w:rsid w:val="00D57A49"/>
    <w:pPr>
      <w:spacing w:line="259" w:lineRule="auto"/>
    </w:pPr>
    <w:rPr>
      <w:rFonts w:eastAsiaTheme="minorHAnsi"/>
      <w:kern w:val="0"/>
      <w:sz w:val="22"/>
      <w:szCs w:val="22"/>
      <w14:ligatures w14:val="none"/>
    </w:rPr>
  </w:style>
  <w:style w:type="paragraph" w:customStyle="1" w:styleId="0F54DF90EE9F43C5BFEE9088F9A02041">
    <w:name w:val="0F54DF90EE9F43C5BFEE9088F9A02041"/>
    <w:rsid w:val="00D57A49"/>
    <w:pPr>
      <w:spacing w:line="259" w:lineRule="auto"/>
    </w:pPr>
    <w:rPr>
      <w:rFonts w:eastAsiaTheme="minorHAnsi"/>
      <w:kern w:val="0"/>
      <w:sz w:val="22"/>
      <w:szCs w:val="22"/>
      <w14:ligatures w14:val="none"/>
    </w:rPr>
  </w:style>
  <w:style w:type="paragraph" w:customStyle="1" w:styleId="8A1D63424CEB4E1593C5D31EE9682177">
    <w:name w:val="8A1D63424CEB4E1593C5D31EE9682177"/>
    <w:rsid w:val="00D57A49"/>
    <w:pPr>
      <w:spacing w:line="259" w:lineRule="auto"/>
    </w:pPr>
    <w:rPr>
      <w:rFonts w:eastAsiaTheme="minorHAnsi"/>
      <w:kern w:val="0"/>
      <w:sz w:val="22"/>
      <w:szCs w:val="22"/>
      <w14:ligatures w14:val="none"/>
    </w:rPr>
  </w:style>
  <w:style w:type="paragraph" w:customStyle="1" w:styleId="63709E4E915045B89D96E40F670CAFB2">
    <w:name w:val="63709E4E915045B89D96E40F670CAFB2"/>
    <w:rsid w:val="00D57A49"/>
    <w:pPr>
      <w:spacing w:line="259" w:lineRule="auto"/>
    </w:pPr>
    <w:rPr>
      <w:rFonts w:eastAsiaTheme="minorHAnsi"/>
      <w:kern w:val="0"/>
      <w:sz w:val="22"/>
      <w:szCs w:val="22"/>
      <w14:ligatures w14:val="none"/>
    </w:rPr>
  </w:style>
  <w:style w:type="paragraph" w:customStyle="1" w:styleId="DABD9B62820C46A79B6133A9C2DFAB46">
    <w:name w:val="DABD9B62820C46A79B6133A9C2DFAB46"/>
    <w:rsid w:val="00D57A49"/>
    <w:pPr>
      <w:spacing w:line="259" w:lineRule="auto"/>
    </w:pPr>
    <w:rPr>
      <w:rFonts w:eastAsiaTheme="minorHAnsi"/>
      <w:kern w:val="0"/>
      <w:sz w:val="22"/>
      <w:szCs w:val="22"/>
      <w14:ligatures w14:val="none"/>
    </w:rPr>
  </w:style>
  <w:style w:type="paragraph" w:customStyle="1" w:styleId="3188B49D98414B9B9CDE1EA9B419838C">
    <w:name w:val="3188B49D98414B9B9CDE1EA9B419838C"/>
    <w:rsid w:val="00D57A49"/>
    <w:pPr>
      <w:spacing w:line="259" w:lineRule="auto"/>
    </w:pPr>
    <w:rPr>
      <w:rFonts w:eastAsiaTheme="minorHAnsi"/>
      <w:kern w:val="0"/>
      <w:sz w:val="22"/>
      <w:szCs w:val="22"/>
      <w14:ligatures w14:val="none"/>
    </w:rPr>
  </w:style>
  <w:style w:type="paragraph" w:customStyle="1" w:styleId="0E09A5C43A4643FCB00E1B0C5FF79A4B">
    <w:name w:val="0E09A5C43A4643FCB00E1B0C5FF79A4B"/>
    <w:rsid w:val="00D57A49"/>
    <w:pPr>
      <w:spacing w:line="259" w:lineRule="auto"/>
    </w:pPr>
    <w:rPr>
      <w:rFonts w:eastAsiaTheme="minorHAnsi"/>
      <w:kern w:val="0"/>
      <w:sz w:val="22"/>
      <w:szCs w:val="22"/>
      <w14:ligatures w14:val="none"/>
    </w:rPr>
  </w:style>
  <w:style w:type="paragraph" w:customStyle="1" w:styleId="1E11A0F3231B48A9823B0619C8219B6C">
    <w:name w:val="1E11A0F3231B48A9823B0619C8219B6C"/>
    <w:rsid w:val="00D57A49"/>
    <w:pPr>
      <w:spacing w:line="259" w:lineRule="auto"/>
    </w:pPr>
    <w:rPr>
      <w:rFonts w:eastAsiaTheme="minorHAnsi"/>
      <w:kern w:val="0"/>
      <w:sz w:val="22"/>
      <w:szCs w:val="22"/>
      <w14:ligatures w14:val="none"/>
    </w:rPr>
  </w:style>
  <w:style w:type="paragraph" w:customStyle="1" w:styleId="3B4028B2B17E4F829AD8CC9F81A775DE">
    <w:name w:val="3B4028B2B17E4F829AD8CC9F81A775DE"/>
    <w:rsid w:val="00D57A49"/>
    <w:pPr>
      <w:spacing w:line="259" w:lineRule="auto"/>
    </w:pPr>
    <w:rPr>
      <w:rFonts w:eastAsiaTheme="minorHAnsi"/>
      <w:kern w:val="0"/>
      <w:sz w:val="22"/>
      <w:szCs w:val="22"/>
      <w14:ligatures w14:val="none"/>
    </w:rPr>
  </w:style>
  <w:style w:type="paragraph" w:customStyle="1" w:styleId="C55586517B4D47A298E133F35BC2F811">
    <w:name w:val="C55586517B4D47A298E133F35BC2F811"/>
    <w:rsid w:val="00D57A49"/>
    <w:pPr>
      <w:spacing w:line="259" w:lineRule="auto"/>
    </w:pPr>
    <w:rPr>
      <w:rFonts w:eastAsiaTheme="minorHAnsi"/>
      <w:kern w:val="0"/>
      <w:sz w:val="22"/>
      <w:szCs w:val="22"/>
      <w14:ligatures w14:val="none"/>
    </w:rPr>
  </w:style>
  <w:style w:type="paragraph" w:customStyle="1" w:styleId="30812603178F48DB9E4038D9AF453CA51">
    <w:name w:val="30812603178F48DB9E4038D9AF453CA51"/>
    <w:rsid w:val="00D57A49"/>
    <w:pPr>
      <w:spacing w:line="259" w:lineRule="auto"/>
    </w:pPr>
    <w:rPr>
      <w:rFonts w:eastAsiaTheme="minorHAnsi"/>
      <w:kern w:val="0"/>
      <w:sz w:val="22"/>
      <w:szCs w:val="22"/>
      <w14:ligatures w14:val="none"/>
    </w:rPr>
  </w:style>
  <w:style w:type="paragraph" w:customStyle="1" w:styleId="6EEF27229D144EBB858D3BBDF72A7F581">
    <w:name w:val="6EEF27229D144EBB858D3BBDF72A7F581"/>
    <w:rsid w:val="00D57A49"/>
    <w:pPr>
      <w:spacing w:line="259" w:lineRule="auto"/>
    </w:pPr>
    <w:rPr>
      <w:rFonts w:eastAsiaTheme="minorHAnsi"/>
      <w:kern w:val="0"/>
      <w:sz w:val="22"/>
      <w:szCs w:val="22"/>
      <w14:ligatures w14:val="none"/>
    </w:rPr>
  </w:style>
  <w:style w:type="paragraph" w:customStyle="1" w:styleId="E0166F8002A34D3492709D441956ADA01">
    <w:name w:val="E0166F8002A34D3492709D441956ADA01"/>
    <w:rsid w:val="00D57A49"/>
    <w:pPr>
      <w:spacing w:line="259" w:lineRule="auto"/>
    </w:pPr>
    <w:rPr>
      <w:rFonts w:eastAsiaTheme="minorHAnsi"/>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0A508-0133-495F-805A-F6CBE79EB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Ochoa</dc:creator>
  <cp:keywords/>
  <dc:description/>
  <cp:lastModifiedBy>Fantasy Sharrett</cp:lastModifiedBy>
  <cp:revision>2</cp:revision>
  <cp:lastPrinted>2018-06-05T18:20:00Z</cp:lastPrinted>
  <dcterms:created xsi:type="dcterms:W3CDTF">2026-05-20T22:36:00Z</dcterms:created>
  <dcterms:modified xsi:type="dcterms:W3CDTF">2026-05-2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7289b13c4a42822ecc04b5f98a9849595a9b87b59785bafaa26cdd42ec4fc</vt:lpwstr>
  </property>
</Properties>
</file>